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A96DD" w14:textId="05F2E633" w:rsidR="00BD53D4" w:rsidRDefault="00BD53D4" w:rsidP="00374807">
      <w:pPr>
        <w:spacing w:after="0" w:line="240" w:lineRule="auto"/>
        <w:ind w:left="-270"/>
        <w:jc w:val="both"/>
        <w:rPr>
          <w:i/>
          <w:iCs/>
          <w:color w:val="000000" w:themeColor="text1"/>
          <w:sz w:val="20"/>
          <w:szCs w:val="18"/>
        </w:rPr>
      </w:pPr>
      <w:r w:rsidRPr="00011DE5">
        <w:rPr>
          <w:i/>
          <w:iCs/>
          <w:color w:val="000000" w:themeColor="text1"/>
          <w:sz w:val="20"/>
          <w:szCs w:val="18"/>
        </w:rPr>
        <w:t>General Information: Article (</w:t>
      </w:r>
      <w:r>
        <w:rPr>
          <w:i/>
          <w:iCs/>
          <w:color w:val="000000" w:themeColor="text1"/>
          <w:sz w:val="20"/>
          <w:szCs w:val="18"/>
        </w:rPr>
        <w:t>50</w:t>
      </w:r>
      <w:r w:rsidRPr="00011DE5">
        <w:rPr>
          <w:i/>
          <w:iCs/>
          <w:color w:val="000000" w:themeColor="text1"/>
          <w:sz w:val="20"/>
          <w:szCs w:val="18"/>
        </w:rPr>
        <w:t>/</w:t>
      </w:r>
      <w:r>
        <w:rPr>
          <w:i/>
          <w:iCs/>
          <w:color w:val="000000" w:themeColor="text1"/>
          <w:sz w:val="20"/>
          <w:szCs w:val="18"/>
        </w:rPr>
        <w:t>B</w:t>
      </w:r>
      <w:r w:rsidRPr="00011DE5">
        <w:rPr>
          <w:i/>
          <w:iCs/>
          <w:color w:val="000000" w:themeColor="text1"/>
          <w:sz w:val="20"/>
          <w:szCs w:val="18"/>
        </w:rPr>
        <w:t xml:space="preserve">) of granting </w:t>
      </w:r>
      <w:r w:rsidR="00105DD6">
        <w:rPr>
          <w:i/>
          <w:iCs/>
          <w:color w:val="000000" w:themeColor="text1"/>
          <w:sz w:val="20"/>
          <w:szCs w:val="18"/>
        </w:rPr>
        <w:t>m</w:t>
      </w:r>
      <w:r w:rsidRPr="00011DE5">
        <w:rPr>
          <w:i/>
          <w:iCs/>
          <w:color w:val="000000" w:themeColor="text1"/>
          <w:sz w:val="20"/>
          <w:szCs w:val="18"/>
        </w:rPr>
        <w:t xml:space="preserve">aster’s </w:t>
      </w:r>
      <w:r w:rsidR="00105DD6">
        <w:rPr>
          <w:i/>
          <w:iCs/>
          <w:color w:val="000000" w:themeColor="text1"/>
          <w:sz w:val="20"/>
          <w:szCs w:val="18"/>
        </w:rPr>
        <w:t>d</w:t>
      </w:r>
      <w:r w:rsidRPr="00011DE5">
        <w:rPr>
          <w:i/>
          <w:iCs/>
          <w:color w:val="000000" w:themeColor="text1"/>
          <w:sz w:val="20"/>
          <w:szCs w:val="18"/>
        </w:rPr>
        <w:t>egree regulations 2022/2023.</w:t>
      </w:r>
    </w:p>
    <w:p w14:paraId="7E2E6F69" w14:textId="77777777" w:rsidR="005B5DE8" w:rsidRDefault="005B5DE8" w:rsidP="00374807">
      <w:pPr>
        <w:spacing w:after="0"/>
      </w:pPr>
    </w:p>
    <w:tbl>
      <w:tblPr>
        <w:tblStyle w:val="TableGrid"/>
        <w:tblW w:w="5285" w:type="pct"/>
        <w:jc w:val="center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161"/>
        <w:gridCol w:w="993"/>
        <w:gridCol w:w="3975"/>
        <w:gridCol w:w="389"/>
        <w:gridCol w:w="1307"/>
        <w:gridCol w:w="1800"/>
      </w:tblGrid>
      <w:tr w:rsidR="005B5DE8" w:rsidRPr="00A75A40" w14:paraId="73F51D56" w14:textId="77777777" w:rsidTr="00C347E1">
        <w:trPr>
          <w:cantSplit/>
          <w:jc w:val="center"/>
        </w:trPr>
        <w:tc>
          <w:tcPr>
            <w:tcW w:w="5000" w:type="pct"/>
            <w:gridSpan w:val="6"/>
            <w:shd w:val="clear" w:color="auto" w:fill="F2F2F2" w:themeFill="background1" w:themeFillShade="F2"/>
          </w:tcPr>
          <w:p w14:paraId="2B6C4739" w14:textId="371F425F" w:rsidR="005B5DE8" w:rsidRPr="00A75A40" w:rsidRDefault="005B5DE8" w:rsidP="005B5DE8">
            <w:p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A75A40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STUDENT INFORMATION</w:t>
            </w:r>
          </w:p>
        </w:tc>
      </w:tr>
      <w:tr w:rsidR="005B5DE8" w:rsidRPr="00A75A40" w14:paraId="19F50D36" w14:textId="77777777" w:rsidTr="00C347E1">
        <w:trPr>
          <w:cantSplit/>
          <w:jc w:val="center"/>
        </w:trPr>
        <w:tc>
          <w:tcPr>
            <w:tcW w:w="603" w:type="pct"/>
            <w:shd w:val="clear" w:color="auto" w:fill="auto"/>
          </w:tcPr>
          <w:p w14:paraId="23E44C4C" w14:textId="77777777" w:rsidR="005B5DE8" w:rsidRPr="00A75A40" w:rsidRDefault="005B5DE8" w:rsidP="005B5DE8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A75A40">
              <w:rPr>
                <w:rFonts w:cstheme="minorHAnsi"/>
                <w:color w:val="000000" w:themeColor="text1"/>
                <w:sz w:val="24"/>
                <w:szCs w:val="24"/>
              </w:rPr>
              <w:t>Name:</w:t>
            </w:r>
          </w:p>
        </w:tc>
        <w:sdt>
          <w:sdtPr>
            <w:rPr>
              <w:rFonts w:cstheme="minorHAnsi"/>
              <w:color w:val="000000" w:themeColor="text1"/>
              <w:sz w:val="24"/>
              <w:szCs w:val="24"/>
            </w:rPr>
            <w:id w:val="1210228394"/>
            <w:lock w:val="sdtLocked"/>
            <w:placeholder>
              <w:docPart w:val="59429998023946429A71C5BA11EE9F82"/>
            </w:placeholder>
            <w:showingPlcHdr/>
          </w:sdtPr>
          <w:sdtEndPr/>
          <w:sdtContent>
            <w:tc>
              <w:tcPr>
                <w:tcW w:w="2581" w:type="pct"/>
                <w:gridSpan w:val="2"/>
                <w:shd w:val="clear" w:color="auto" w:fill="auto"/>
              </w:tcPr>
              <w:p w14:paraId="084FCB84" w14:textId="77777777" w:rsidR="005B5DE8" w:rsidRPr="00A75A40" w:rsidRDefault="005B5DE8" w:rsidP="005B5DE8">
                <w:pPr>
                  <w:rPr>
                    <w:rFonts w:cstheme="minorHAnsi"/>
                    <w:color w:val="000000" w:themeColor="text1"/>
                    <w:sz w:val="24"/>
                    <w:szCs w:val="24"/>
                  </w:rPr>
                </w:pPr>
                <w:r w:rsidRPr="00A75A40"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202" w:type="pct"/>
            <w:shd w:val="clear" w:color="auto" w:fill="auto"/>
          </w:tcPr>
          <w:p w14:paraId="783F3A80" w14:textId="77777777" w:rsidR="005B5DE8" w:rsidRPr="00A75A40" w:rsidRDefault="005B5DE8" w:rsidP="005B5DE8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A75A40">
              <w:rPr>
                <w:rFonts w:cstheme="minorHAnsi"/>
                <w:color w:val="000000" w:themeColor="text1"/>
                <w:sz w:val="24"/>
                <w:szCs w:val="24"/>
              </w:rPr>
              <w:t>ID:</w:t>
            </w:r>
          </w:p>
        </w:tc>
        <w:sdt>
          <w:sdtPr>
            <w:rPr>
              <w:rFonts w:cstheme="minorHAnsi"/>
              <w:color w:val="000000" w:themeColor="text1"/>
              <w:sz w:val="24"/>
              <w:szCs w:val="24"/>
            </w:rPr>
            <w:id w:val="-2013593571"/>
            <w:lock w:val="sdtLocked"/>
            <w:placeholder>
              <w:docPart w:val="6D96FC6921014F13913498FE196D6F86"/>
            </w:placeholder>
            <w:showingPlcHdr/>
          </w:sdtPr>
          <w:sdtEndPr/>
          <w:sdtContent>
            <w:tc>
              <w:tcPr>
                <w:tcW w:w="1614" w:type="pct"/>
                <w:gridSpan w:val="2"/>
              </w:tcPr>
              <w:p w14:paraId="2CB43F81" w14:textId="77777777" w:rsidR="005B5DE8" w:rsidRPr="00A75A40" w:rsidRDefault="005B5DE8" w:rsidP="005B5DE8">
                <w:pPr>
                  <w:rPr>
                    <w:rFonts w:cstheme="minorHAnsi"/>
                    <w:color w:val="000000" w:themeColor="text1"/>
                    <w:sz w:val="24"/>
                    <w:szCs w:val="24"/>
                  </w:rPr>
                </w:pPr>
                <w:r w:rsidRPr="00A75A40"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5B5DE8" w:rsidRPr="00A75A40" w14:paraId="0F4467F4" w14:textId="77777777" w:rsidTr="00C347E1">
        <w:trPr>
          <w:cantSplit/>
          <w:jc w:val="center"/>
        </w:trPr>
        <w:tc>
          <w:tcPr>
            <w:tcW w:w="603" w:type="pct"/>
            <w:shd w:val="clear" w:color="auto" w:fill="auto"/>
          </w:tcPr>
          <w:p w14:paraId="69087FD2" w14:textId="77777777" w:rsidR="005B5DE8" w:rsidRPr="00A75A40" w:rsidRDefault="005B5DE8" w:rsidP="005B5DE8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A75A40">
              <w:rPr>
                <w:rFonts w:cstheme="minorHAnsi"/>
                <w:color w:val="000000" w:themeColor="text1"/>
                <w:sz w:val="24"/>
                <w:szCs w:val="24"/>
              </w:rPr>
              <w:t>Program:</w:t>
            </w:r>
          </w:p>
        </w:tc>
        <w:sdt>
          <w:sdtPr>
            <w:rPr>
              <w:rFonts w:cstheme="minorHAnsi"/>
              <w:color w:val="000000" w:themeColor="text1"/>
              <w:sz w:val="24"/>
              <w:szCs w:val="24"/>
            </w:rPr>
            <w:id w:val="-2025159922"/>
            <w:lock w:val="sdtLocked"/>
            <w:placeholder>
              <w:docPart w:val="31CEEBD770DC4EB2AD5B051CDF0AF4DF"/>
            </w:placeholder>
            <w:showingPlcHdr/>
          </w:sdtPr>
          <w:sdtEndPr/>
          <w:sdtContent>
            <w:tc>
              <w:tcPr>
                <w:tcW w:w="4397" w:type="pct"/>
                <w:gridSpan w:val="5"/>
                <w:shd w:val="clear" w:color="auto" w:fill="auto"/>
              </w:tcPr>
              <w:p w14:paraId="061C85C4" w14:textId="1DD96531" w:rsidR="005B5DE8" w:rsidRPr="00A75A40" w:rsidRDefault="00670D5A" w:rsidP="005B5DE8">
                <w:pPr>
                  <w:rPr>
                    <w:rFonts w:cstheme="minorHAnsi"/>
                    <w:color w:val="000000" w:themeColor="text1"/>
                    <w:sz w:val="24"/>
                    <w:szCs w:val="24"/>
                  </w:rPr>
                </w:pPr>
                <w:r w:rsidRPr="00A75A40"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5B5DE8" w:rsidRPr="00A75A40" w14:paraId="31D4A5C9" w14:textId="77777777" w:rsidTr="00C347E1">
        <w:trPr>
          <w:cantSplit/>
          <w:jc w:val="center"/>
        </w:trPr>
        <w:tc>
          <w:tcPr>
            <w:tcW w:w="3184" w:type="pct"/>
            <w:gridSpan w:val="3"/>
            <w:shd w:val="clear" w:color="auto" w:fill="auto"/>
          </w:tcPr>
          <w:p w14:paraId="4E54B483" w14:textId="4A372D5E" w:rsidR="005B5DE8" w:rsidRPr="00A75A40" w:rsidRDefault="005B5DE8" w:rsidP="005B5DE8">
            <w:pPr>
              <w:tabs>
                <w:tab w:val="left" w:pos="2639"/>
              </w:tabs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A75A40">
              <w:rPr>
                <w:rFonts w:cstheme="minorHAnsi"/>
                <w:color w:val="000000" w:themeColor="text1"/>
                <w:sz w:val="24"/>
                <w:szCs w:val="24"/>
              </w:rPr>
              <w:t xml:space="preserve">Admission </w:t>
            </w:r>
            <w:r w:rsidR="004F5FA3">
              <w:rPr>
                <w:rFonts w:cstheme="minorHAnsi"/>
                <w:color w:val="000000" w:themeColor="text1"/>
                <w:sz w:val="24"/>
                <w:szCs w:val="24"/>
              </w:rPr>
              <w:t>S</w:t>
            </w:r>
            <w:r w:rsidRPr="00A75A40">
              <w:rPr>
                <w:rFonts w:cstheme="minorHAnsi"/>
                <w:color w:val="000000" w:themeColor="text1"/>
                <w:sz w:val="24"/>
                <w:szCs w:val="24"/>
              </w:rPr>
              <w:t xml:space="preserve">emester: </w:t>
            </w:r>
            <w:r w:rsidRPr="00A75A40">
              <w:rPr>
                <w:rFonts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619493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75A40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Pr="00A75A40">
              <w:rPr>
                <w:rFonts w:cstheme="minorHAnsi"/>
                <w:color w:val="000000" w:themeColor="text1"/>
                <w:sz w:val="24"/>
                <w:szCs w:val="24"/>
              </w:rPr>
              <w:t xml:space="preserve"> First</w:t>
            </w:r>
            <w:r w:rsidRPr="00A75A40">
              <w:rPr>
                <w:rFonts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7535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75A40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Pr="00A75A40">
              <w:rPr>
                <w:rFonts w:cstheme="minorHAnsi"/>
                <w:color w:val="000000" w:themeColor="text1"/>
                <w:sz w:val="24"/>
                <w:szCs w:val="24"/>
              </w:rPr>
              <w:t xml:space="preserve"> Second</w:t>
            </w:r>
          </w:p>
        </w:tc>
        <w:tc>
          <w:tcPr>
            <w:tcW w:w="881" w:type="pct"/>
            <w:gridSpan w:val="2"/>
          </w:tcPr>
          <w:p w14:paraId="229DDA43" w14:textId="77777777" w:rsidR="005B5DE8" w:rsidRPr="00A75A40" w:rsidRDefault="005B5DE8" w:rsidP="005B5DE8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A75A40">
              <w:rPr>
                <w:rFonts w:cstheme="minorHAnsi"/>
                <w:color w:val="000000" w:themeColor="text1"/>
                <w:sz w:val="24"/>
                <w:szCs w:val="24"/>
              </w:rPr>
              <w:t>Academic year:</w:t>
            </w:r>
          </w:p>
        </w:tc>
        <w:sdt>
          <w:sdtPr>
            <w:rPr>
              <w:rFonts w:cstheme="minorHAnsi"/>
              <w:color w:val="000000" w:themeColor="text1"/>
              <w:sz w:val="24"/>
              <w:szCs w:val="24"/>
            </w:rPr>
            <w:id w:val="831729243"/>
            <w:lock w:val="sdtLocked"/>
            <w:placeholder>
              <w:docPart w:val="5D41B0CB616A4B768A77E543AE2EFC83"/>
            </w:placeholder>
            <w:showingPlcHdr/>
          </w:sdtPr>
          <w:sdtEndPr/>
          <w:sdtContent>
            <w:tc>
              <w:tcPr>
                <w:tcW w:w="935" w:type="pct"/>
              </w:tcPr>
              <w:p w14:paraId="1CCAF98F" w14:textId="22E72323" w:rsidR="005B5DE8" w:rsidRPr="00A75A40" w:rsidRDefault="00112552" w:rsidP="005B5DE8">
                <w:pPr>
                  <w:rPr>
                    <w:rFonts w:cstheme="minorHAnsi"/>
                    <w:color w:val="000000" w:themeColor="text1"/>
                    <w:sz w:val="24"/>
                    <w:szCs w:val="24"/>
                  </w:rPr>
                </w:pPr>
                <w:r>
                  <w:rPr>
                    <w:rStyle w:val="PlaceholderText"/>
                    <w:color w:val="A6A6A6" w:themeColor="background1" w:themeShade="A6"/>
                  </w:rPr>
                  <w:t>Year</w:t>
                </w:r>
              </w:p>
            </w:tc>
          </w:sdtContent>
        </w:sdt>
      </w:tr>
      <w:tr w:rsidR="005B5DE8" w:rsidRPr="00A75A40" w14:paraId="62556F54" w14:textId="77777777" w:rsidTr="00C347E1">
        <w:trPr>
          <w:cantSplit/>
          <w:jc w:val="center"/>
        </w:trPr>
        <w:tc>
          <w:tcPr>
            <w:tcW w:w="3184" w:type="pct"/>
            <w:gridSpan w:val="3"/>
            <w:shd w:val="clear" w:color="auto" w:fill="auto"/>
          </w:tcPr>
          <w:p w14:paraId="45E8EAC2" w14:textId="396BACD5" w:rsidR="005B5DE8" w:rsidRPr="00A75A40" w:rsidRDefault="005B5DE8" w:rsidP="005B5DE8">
            <w:pPr>
              <w:tabs>
                <w:tab w:val="left" w:pos="2639"/>
              </w:tabs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A75A40">
              <w:rPr>
                <w:rFonts w:cstheme="minorHAnsi"/>
                <w:color w:val="000000" w:themeColor="text1"/>
                <w:sz w:val="24"/>
                <w:szCs w:val="24"/>
              </w:rPr>
              <w:t xml:space="preserve">Current </w:t>
            </w:r>
            <w:r w:rsidR="004F5FA3">
              <w:rPr>
                <w:rFonts w:cstheme="minorHAnsi"/>
                <w:color w:val="000000" w:themeColor="text1"/>
                <w:sz w:val="24"/>
                <w:szCs w:val="24"/>
              </w:rPr>
              <w:t>S</w:t>
            </w:r>
            <w:r w:rsidRPr="00A75A40">
              <w:rPr>
                <w:rFonts w:cstheme="minorHAnsi"/>
                <w:color w:val="000000" w:themeColor="text1"/>
                <w:sz w:val="24"/>
                <w:szCs w:val="24"/>
              </w:rPr>
              <w:t>emester:</w:t>
            </w:r>
            <w:r w:rsidR="00456AAA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A75A40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142536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75A40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Pr="00A75A40">
              <w:rPr>
                <w:rFonts w:cstheme="minorHAnsi"/>
                <w:color w:val="000000" w:themeColor="text1"/>
                <w:sz w:val="24"/>
                <w:szCs w:val="24"/>
              </w:rPr>
              <w:t xml:space="preserve"> First</w:t>
            </w:r>
            <w:r w:rsidR="00646804">
              <w:rPr>
                <w:rFonts w:cstheme="minorHAnsi"/>
                <w:color w:val="000000" w:themeColor="text1"/>
                <w:sz w:val="24"/>
                <w:szCs w:val="24"/>
              </w:rPr>
              <w:t xml:space="preserve">   </w:t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51934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6804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Pr="00A75A40">
              <w:rPr>
                <w:rFonts w:cstheme="minorHAnsi"/>
                <w:color w:val="000000" w:themeColor="text1"/>
                <w:sz w:val="24"/>
                <w:szCs w:val="24"/>
              </w:rPr>
              <w:t xml:space="preserve"> Second</w:t>
            </w:r>
            <w:r w:rsidR="00646804">
              <w:rPr>
                <w:rFonts w:cstheme="minorHAnsi"/>
                <w:color w:val="000000" w:themeColor="text1"/>
                <w:sz w:val="24"/>
                <w:szCs w:val="24"/>
              </w:rPr>
              <w:t xml:space="preserve">   </w:t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616290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6804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646804" w:rsidRPr="00A75A40">
              <w:rPr>
                <w:rFonts w:cstheme="minorHAnsi"/>
                <w:color w:val="000000" w:themeColor="text1"/>
                <w:sz w:val="24"/>
                <w:szCs w:val="24"/>
              </w:rPr>
              <w:t xml:space="preserve"> S</w:t>
            </w:r>
            <w:r w:rsidR="00646804">
              <w:rPr>
                <w:rFonts w:cstheme="minorHAnsi"/>
                <w:color w:val="000000" w:themeColor="text1"/>
                <w:sz w:val="24"/>
                <w:szCs w:val="24"/>
              </w:rPr>
              <w:t>ummer</w:t>
            </w:r>
          </w:p>
        </w:tc>
        <w:tc>
          <w:tcPr>
            <w:tcW w:w="881" w:type="pct"/>
            <w:gridSpan w:val="2"/>
          </w:tcPr>
          <w:p w14:paraId="1382ED0B" w14:textId="77777777" w:rsidR="005B5DE8" w:rsidRPr="00A75A40" w:rsidRDefault="005B5DE8" w:rsidP="005B5DE8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A75A40">
              <w:rPr>
                <w:rFonts w:cstheme="minorHAnsi"/>
                <w:color w:val="000000" w:themeColor="text1"/>
                <w:sz w:val="24"/>
                <w:szCs w:val="24"/>
              </w:rPr>
              <w:t>Academic year:</w:t>
            </w:r>
          </w:p>
        </w:tc>
        <w:sdt>
          <w:sdtPr>
            <w:rPr>
              <w:rFonts w:cstheme="minorHAnsi"/>
              <w:color w:val="000000" w:themeColor="text1"/>
              <w:sz w:val="24"/>
              <w:szCs w:val="24"/>
            </w:rPr>
            <w:id w:val="2047405116"/>
            <w:lock w:val="sdtLocked"/>
            <w:placeholder>
              <w:docPart w:val="78A0EEA17F7B459D97C905FB2956C59A"/>
            </w:placeholder>
            <w:showingPlcHdr/>
          </w:sdtPr>
          <w:sdtEndPr/>
          <w:sdtContent>
            <w:tc>
              <w:tcPr>
                <w:tcW w:w="935" w:type="pct"/>
              </w:tcPr>
              <w:p w14:paraId="20CC8D4C" w14:textId="44419468" w:rsidR="005B5DE8" w:rsidRPr="00A75A40" w:rsidRDefault="00112552" w:rsidP="005B5DE8">
                <w:pPr>
                  <w:rPr>
                    <w:rFonts w:cstheme="minorHAnsi"/>
                    <w:color w:val="000000" w:themeColor="text1"/>
                    <w:sz w:val="24"/>
                    <w:szCs w:val="24"/>
                  </w:rPr>
                </w:pPr>
                <w:r>
                  <w:rPr>
                    <w:rStyle w:val="PlaceholderText"/>
                    <w:color w:val="A6A6A6" w:themeColor="background1" w:themeShade="A6"/>
                  </w:rPr>
                  <w:t>Year</w:t>
                </w:r>
              </w:p>
            </w:tc>
          </w:sdtContent>
        </w:sdt>
      </w:tr>
      <w:tr w:rsidR="005B5DE8" w:rsidRPr="00A75A40" w14:paraId="51D9A096" w14:textId="77777777" w:rsidTr="00456AAA">
        <w:trPr>
          <w:cantSplit/>
          <w:jc w:val="center"/>
        </w:trPr>
        <w:tc>
          <w:tcPr>
            <w:tcW w:w="1119" w:type="pct"/>
            <w:gridSpan w:val="2"/>
            <w:shd w:val="clear" w:color="auto" w:fill="auto"/>
          </w:tcPr>
          <w:p w14:paraId="029CD7BD" w14:textId="77777777" w:rsidR="005B5DE8" w:rsidRPr="00A75A40" w:rsidRDefault="005B5DE8" w:rsidP="005B5DE8">
            <w:pPr>
              <w:rPr>
                <w:rFonts w:cstheme="minorHAnsi"/>
                <w:sz w:val="24"/>
                <w:szCs w:val="24"/>
                <w:lang w:bidi="ar-JO"/>
              </w:rPr>
            </w:pPr>
            <w:r w:rsidRPr="00A75A40">
              <w:rPr>
                <w:rFonts w:cstheme="minorHAnsi"/>
                <w:sz w:val="24"/>
                <w:szCs w:val="24"/>
                <w:lang w:bidi="ar-JO"/>
              </w:rPr>
              <w:t>Defense Date:</w:t>
            </w:r>
          </w:p>
        </w:tc>
        <w:tc>
          <w:tcPr>
            <w:tcW w:w="3881" w:type="pct"/>
            <w:gridSpan w:val="4"/>
            <w:shd w:val="clear" w:color="auto" w:fill="auto"/>
          </w:tcPr>
          <w:p w14:paraId="560D288E" w14:textId="7B7DA6B7" w:rsidR="005B5DE8" w:rsidRPr="00A75A40" w:rsidRDefault="00482B69" w:rsidP="005B5DE8">
            <w:pPr>
              <w:rPr>
                <w:rFonts w:cstheme="minorHAnsi"/>
                <w:color w:val="A6A6A6" w:themeColor="background1" w:themeShade="A6"/>
                <w:sz w:val="24"/>
                <w:szCs w:val="24"/>
                <w:lang w:bidi="ar-JO"/>
              </w:rPr>
            </w:pPr>
            <w:sdt>
              <w:sdtPr>
                <w:rPr>
                  <w:rFonts w:cstheme="minorHAnsi"/>
                  <w:color w:val="A6A6A6" w:themeColor="background1" w:themeShade="A6"/>
                  <w:sz w:val="24"/>
                  <w:szCs w:val="24"/>
                </w:rPr>
                <w:id w:val="195131603"/>
                <w:lock w:val="sdtLocked"/>
                <w:placeholder>
                  <w:docPart w:val="52E31791B573404094C7BE1BED5CAE5A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5B5DE8" w:rsidRPr="00A75A40"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  <w:t xml:space="preserve"> </w:t>
                </w:r>
                <w:r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  <w:t>D</w:t>
                </w:r>
                <w:r w:rsidR="005B5DE8" w:rsidRPr="00A75A40"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  <w:t>ate.</w:t>
                </w:r>
              </w:sdtContent>
            </w:sdt>
          </w:p>
        </w:tc>
      </w:tr>
      <w:tr w:rsidR="005B5DE8" w:rsidRPr="00A75A40" w14:paraId="7C6FCDF0" w14:textId="77777777" w:rsidTr="00456AAA">
        <w:trPr>
          <w:cantSplit/>
          <w:jc w:val="center"/>
        </w:trPr>
        <w:tc>
          <w:tcPr>
            <w:tcW w:w="1119" w:type="pct"/>
            <w:gridSpan w:val="2"/>
            <w:shd w:val="clear" w:color="auto" w:fill="auto"/>
          </w:tcPr>
          <w:p w14:paraId="08B36466" w14:textId="77777777" w:rsidR="005B5DE8" w:rsidRPr="00A75A40" w:rsidRDefault="005B5DE8" w:rsidP="005B5DE8">
            <w:pPr>
              <w:rPr>
                <w:rFonts w:cstheme="minorHAnsi"/>
                <w:sz w:val="24"/>
                <w:szCs w:val="24"/>
                <w:lang w:bidi="ar-JO"/>
              </w:rPr>
            </w:pPr>
            <w:r w:rsidRPr="00A75A40">
              <w:rPr>
                <w:rFonts w:cstheme="minorHAnsi"/>
                <w:sz w:val="24"/>
                <w:szCs w:val="24"/>
                <w:lang w:bidi="ar-JO"/>
              </w:rPr>
              <w:t>Defense Location:</w:t>
            </w:r>
          </w:p>
        </w:tc>
        <w:tc>
          <w:tcPr>
            <w:tcW w:w="3881" w:type="pct"/>
            <w:gridSpan w:val="4"/>
            <w:shd w:val="clear" w:color="auto" w:fill="auto"/>
          </w:tcPr>
          <w:p w14:paraId="651F4A3C" w14:textId="77777777" w:rsidR="005B5DE8" w:rsidRPr="00A75A40" w:rsidRDefault="00482B69" w:rsidP="005B5DE8">
            <w:pPr>
              <w:rPr>
                <w:rFonts w:cstheme="minorHAnsi"/>
                <w:color w:val="A6A6A6" w:themeColor="background1" w:themeShade="A6"/>
                <w:sz w:val="24"/>
                <w:szCs w:val="24"/>
              </w:rPr>
            </w:pPr>
            <w:sdt>
              <w:sdtPr>
                <w:rPr>
                  <w:rFonts w:cstheme="minorHAnsi"/>
                  <w:color w:val="A6A6A6" w:themeColor="background1" w:themeShade="A6"/>
                  <w:sz w:val="24"/>
                  <w:szCs w:val="24"/>
                  <w:lang w:bidi="ar-JO"/>
                </w:rPr>
                <w:id w:val="1773746431"/>
                <w:placeholder>
                  <w:docPart w:val="4C1AE0F79B3B4B9FA114195EBA2300DA"/>
                </w:placeholder>
                <w:showingPlcHdr/>
                <w:text/>
              </w:sdtPr>
              <w:sdtEndPr/>
              <w:sdtContent>
                <w:r w:rsidR="005B5DE8" w:rsidRPr="00A75A40"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5B5DE8" w:rsidRPr="00A75A40" w14:paraId="3087FA9B" w14:textId="77777777" w:rsidTr="00C347E1">
        <w:trPr>
          <w:cantSplit/>
          <w:jc w:val="center"/>
        </w:trPr>
        <w:tc>
          <w:tcPr>
            <w:tcW w:w="5000" w:type="pct"/>
            <w:gridSpan w:val="6"/>
            <w:shd w:val="clear" w:color="auto" w:fill="auto"/>
          </w:tcPr>
          <w:p w14:paraId="683C70D6" w14:textId="77777777" w:rsidR="005B5DE8" w:rsidRPr="00A75A40" w:rsidRDefault="005B5DE8" w:rsidP="005B5DE8">
            <w:pPr>
              <w:rPr>
                <w:rFonts w:cstheme="minorHAnsi"/>
                <w:sz w:val="24"/>
                <w:szCs w:val="24"/>
                <w:lang w:bidi="ar-JO"/>
              </w:rPr>
            </w:pPr>
            <w:r w:rsidRPr="00A75A40">
              <w:rPr>
                <w:rFonts w:cstheme="minorHAnsi"/>
                <w:sz w:val="24"/>
                <w:szCs w:val="24"/>
                <w:lang w:bidi="ar-JO"/>
              </w:rPr>
              <w:t>Thesis Title</w:t>
            </w:r>
            <w:r w:rsidRPr="00A75A40">
              <w:rPr>
                <w:rFonts w:cstheme="minorHAnsi"/>
                <w:b/>
                <w:bCs/>
                <w:sz w:val="24"/>
                <w:szCs w:val="24"/>
                <w:lang w:bidi="ar-JO"/>
              </w:rPr>
              <w:t xml:space="preserve"> </w:t>
            </w:r>
            <w:r w:rsidRPr="00105DD6">
              <w:rPr>
                <w:rFonts w:cstheme="minorHAnsi"/>
                <w:i/>
                <w:iCs/>
                <w:sz w:val="24"/>
                <w:szCs w:val="24"/>
                <w:lang w:bidi="ar-JO"/>
              </w:rPr>
              <w:t>(written in accordance with thesis language):</w:t>
            </w:r>
          </w:p>
          <w:p w14:paraId="71C1BD4C" w14:textId="77777777" w:rsidR="005B5DE8" w:rsidRPr="00A75A40" w:rsidRDefault="00482B69" w:rsidP="005B5DE8">
            <w:pPr>
              <w:jc w:val="center"/>
              <w:rPr>
                <w:rFonts w:cstheme="minorHAnsi"/>
                <w:sz w:val="24"/>
                <w:szCs w:val="24"/>
                <w:lang w:bidi="ar-JO"/>
              </w:rPr>
            </w:pPr>
            <w:sdt>
              <w:sdtPr>
                <w:rPr>
                  <w:rFonts w:cstheme="minorHAnsi"/>
                  <w:sz w:val="24"/>
                  <w:szCs w:val="24"/>
                  <w:lang w:bidi="ar-JO"/>
                </w:rPr>
                <w:id w:val="-20314376"/>
                <w:lock w:val="sdtLocked"/>
                <w:placeholder>
                  <w:docPart w:val="00EA6B261F76431B91D36566D921E59E"/>
                </w:placeholder>
                <w:showingPlcHdr/>
                <w:text/>
              </w:sdtPr>
              <w:sdtEndPr/>
              <w:sdtContent>
                <w:r w:rsidR="005B5DE8" w:rsidRPr="00A75A40">
                  <w:rPr>
                    <w:rStyle w:val="PlaceholderText"/>
                    <w:rFonts w:cstheme="minorHAnsi"/>
                    <w:color w:val="A6A6A6" w:themeColor="background1" w:themeShade="A6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</w:tbl>
    <w:p w14:paraId="641F88E4" w14:textId="77777777" w:rsidR="00CD697A" w:rsidRPr="00A75A40" w:rsidRDefault="00CD697A" w:rsidP="00A75A40">
      <w:pPr>
        <w:spacing w:after="0" w:line="240" w:lineRule="auto"/>
        <w:rPr>
          <w:sz w:val="24"/>
          <w:szCs w:val="24"/>
        </w:rPr>
      </w:pPr>
    </w:p>
    <w:tbl>
      <w:tblPr>
        <w:tblStyle w:val="TableGrid"/>
        <w:tblW w:w="9630" w:type="dxa"/>
        <w:tblInd w:w="-2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30"/>
      </w:tblGrid>
      <w:tr w:rsidR="001972FB" w:rsidRPr="00A75A40" w14:paraId="23A4BF2D" w14:textId="77777777" w:rsidTr="003A5831"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4881544" w14:textId="77777777" w:rsidR="001972FB" w:rsidRPr="00A75A40" w:rsidRDefault="001972FB" w:rsidP="00A75A40">
            <w:pPr>
              <w:ind w:left="-18"/>
              <w:rPr>
                <w:rFonts w:cstheme="minorHAnsi"/>
                <w:b/>
                <w:bCs/>
                <w:sz w:val="24"/>
                <w:szCs w:val="24"/>
                <w:lang w:bidi="ar-JO"/>
              </w:rPr>
            </w:pPr>
            <w:r w:rsidRPr="00A75A40">
              <w:rPr>
                <w:rFonts w:cstheme="minorHAnsi"/>
                <w:b/>
                <w:bCs/>
                <w:sz w:val="24"/>
                <w:szCs w:val="24"/>
                <w:lang w:bidi="ar-JO"/>
              </w:rPr>
              <w:t>DECISION OF THESIS DEFENSE COMMITTEE CONCERNING THE AMENDED THESIS:</w:t>
            </w:r>
          </w:p>
        </w:tc>
      </w:tr>
      <w:tr w:rsidR="001972FB" w:rsidRPr="00A75A40" w14:paraId="748D1B3B" w14:textId="77777777" w:rsidTr="003A5831"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46E35D" w14:textId="6A58A6DD" w:rsidR="001972FB" w:rsidRPr="00A75A40" w:rsidRDefault="00482B69" w:rsidP="00A75A40">
            <w:pPr>
              <w:ind w:left="-18"/>
              <w:rPr>
                <w:rFonts w:cstheme="minorHAnsi"/>
                <w:b/>
                <w:bCs/>
                <w:sz w:val="24"/>
                <w:szCs w:val="24"/>
                <w:lang w:bidi="ar-JO"/>
              </w:rPr>
            </w:pPr>
            <w:sdt>
              <w:sdtPr>
                <w:rPr>
                  <w:rFonts w:cstheme="minorHAnsi"/>
                  <w:sz w:val="24"/>
                  <w:szCs w:val="24"/>
                  <w:lang w:bidi="ar-JO"/>
                </w:rPr>
                <w:id w:val="-79139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807">
                  <w:rPr>
                    <w:rFonts w:ascii="MS Gothic" w:eastAsia="MS Gothic" w:hAnsi="MS Gothic" w:cstheme="minorHAnsi" w:hint="eastAsia"/>
                    <w:sz w:val="24"/>
                    <w:szCs w:val="24"/>
                    <w:lang w:bidi="ar-JO"/>
                  </w:rPr>
                  <w:t>☐</w:t>
                </w:r>
              </w:sdtContent>
            </w:sdt>
            <w:r w:rsidR="001972FB" w:rsidRPr="00A75A40">
              <w:rPr>
                <w:rFonts w:cstheme="minorHAnsi"/>
                <w:sz w:val="24"/>
                <w:szCs w:val="24"/>
                <w:lang w:bidi="ar-JO"/>
              </w:rPr>
              <w:t>Achieved the required changes</w:t>
            </w:r>
          </w:p>
        </w:tc>
      </w:tr>
      <w:tr w:rsidR="001972FB" w:rsidRPr="00A75A40" w14:paraId="05921A11" w14:textId="77777777" w:rsidTr="003A5831"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5AAC55" w14:textId="0260AC29" w:rsidR="001972FB" w:rsidRPr="00A75A40" w:rsidRDefault="00482B69" w:rsidP="00A75A40">
            <w:pPr>
              <w:ind w:left="-18"/>
              <w:rPr>
                <w:rFonts w:cstheme="minorHAnsi"/>
                <w:b/>
                <w:bCs/>
                <w:sz w:val="24"/>
                <w:szCs w:val="24"/>
                <w:lang w:bidi="ar-JO"/>
              </w:rPr>
            </w:pPr>
            <w:sdt>
              <w:sdtPr>
                <w:rPr>
                  <w:rFonts w:cstheme="minorHAnsi"/>
                  <w:sz w:val="24"/>
                  <w:szCs w:val="24"/>
                  <w:lang w:bidi="ar-JO"/>
                </w:rPr>
                <w:id w:val="-1644187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807">
                  <w:rPr>
                    <w:rFonts w:ascii="MS Gothic" w:eastAsia="MS Gothic" w:hAnsi="MS Gothic" w:cstheme="minorHAnsi" w:hint="eastAsia"/>
                    <w:sz w:val="24"/>
                    <w:szCs w:val="24"/>
                    <w:lang w:bidi="ar-JO"/>
                  </w:rPr>
                  <w:t>☐</w:t>
                </w:r>
              </w:sdtContent>
            </w:sdt>
            <w:r w:rsidR="001972FB" w:rsidRPr="00A75A40">
              <w:rPr>
                <w:rFonts w:cstheme="minorHAnsi"/>
                <w:sz w:val="24"/>
                <w:szCs w:val="24"/>
                <w:lang w:bidi="ar-JO"/>
              </w:rPr>
              <w:t>Did not achieve the required changes</w:t>
            </w:r>
          </w:p>
        </w:tc>
      </w:tr>
      <w:tr w:rsidR="001972FB" w:rsidRPr="00A75A40" w14:paraId="5393A0A0" w14:textId="77777777" w:rsidTr="003A5831">
        <w:sdt>
          <w:sdtPr>
            <w:rPr>
              <w:rFonts w:cstheme="minorHAnsi"/>
              <w:sz w:val="24"/>
              <w:szCs w:val="24"/>
              <w:lang w:bidi="ar-JO"/>
            </w:rPr>
            <w:id w:val="-520247711"/>
            <w:lock w:val="sdtLocked"/>
            <w:placeholder>
              <w:docPart w:val="DDD3D77E45D84517BE44A440BEDF33C1"/>
            </w:placeholder>
            <w:showingPlcHdr/>
          </w:sdtPr>
          <w:sdtEndPr/>
          <w:sdtContent>
            <w:tc>
              <w:tcPr>
                <w:tcW w:w="963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50FEA1D7" w14:textId="77777777" w:rsidR="001972FB" w:rsidRPr="00A75A40" w:rsidRDefault="001972FB" w:rsidP="00A75A40">
                <w:pPr>
                  <w:ind w:left="-18"/>
                  <w:rPr>
                    <w:rFonts w:cstheme="minorHAnsi"/>
                    <w:sz w:val="24"/>
                    <w:szCs w:val="24"/>
                    <w:lang w:bidi="ar-JO"/>
                  </w:rPr>
                </w:pPr>
                <w:r w:rsidRPr="00A75A40">
                  <w:rPr>
                    <w:rStyle w:val="PlaceholderText"/>
                    <w:rFonts w:cstheme="minorHAnsi"/>
                    <w:sz w:val="24"/>
                    <w:szCs w:val="24"/>
                  </w:rPr>
                  <w:t>Add Comments</w:t>
                </w:r>
              </w:p>
            </w:tc>
          </w:sdtContent>
        </w:sdt>
      </w:tr>
      <w:tr w:rsidR="001972FB" w:rsidRPr="00A75A40" w14:paraId="6EB01113" w14:textId="77777777" w:rsidTr="003A5831"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1860D10" w14:textId="77777777" w:rsidR="001972FB" w:rsidRPr="00A75A40" w:rsidRDefault="001972FB" w:rsidP="00A75A40">
            <w:pPr>
              <w:ind w:left="-18"/>
              <w:rPr>
                <w:rFonts w:cstheme="minorHAnsi"/>
                <w:b/>
                <w:bCs/>
                <w:sz w:val="24"/>
                <w:szCs w:val="24"/>
                <w:lang w:bidi="ar-JO"/>
              </w:rPr>
            </w:pPr>
            <w:r w:rsidRPr="00A75A40">
              <w:rPr>
                <w:rFonts w:cstheme="minorHAnsi"/>
                <w:b/>
                <w:bCs/>
                <w:sz w:val="24"/>
                <w:szCs w:val="24"/>
                <w:lang w:bidi="ar-JO"/>
              </w:rPr>
              <w:t>RESULT</w:t>
            </w:r>
          </w:p>
        </w:tc>
      </w:tr>
      <w:tr w:rsidR="001972FB" w:rsidRPr="00A75A40" w14:paraId="5DD5EB5A" w14:textId="77777777" w:rsidTr="003A5831"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8C062D" w14:textId="27A40097" w:rsidR="001972FB" w:rsidRPr="00A75A40" w:rsidRDefault="00482B69" w:rsidP="00A75A40">
            <w:pPr>
              <w:ind w:left="-18"/>
              <w:rPr>
                <w:rFonts w:cstheme="minorHAnsi"/>
                <w:b/>
                <w:bCs/>
                <w:sz w:val="24"/>
                <w:szCs w:val="24"/>
                <w:lang w:bidi="ar-JO"/>
              </w:rPr>
            </w:pPr>
            <w:sdt>
              <w:sdtPr>
                <w:rPr>
                  <w:rFonts w:cstheme="minorHAnsi"/>
                  <w:sz w:val="24"/>
                  <w:szCs w:val="24"/>
                  <w:lang w:bidi="ar-JO"/>
                </w:rPr>
                <w:id w:val="-1808087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807">
                  <w:rPr>
                    <w:rFonts w:ascii="MS Gothic" w:eastAsia="MS Gothic" w:hAnsi="MS Gothic" w:cstheme="minorHAnsi" w:hint="eastAsia"/>
                    <w:sz w:val="24"/>
                    <w:szCs w:val="24"/>
                    <w:lang w:bidi="ar-JO"/>
                  </w:rPr>
                  <w:t>☐</w:t>
                </w:r>
              </w:sdtContent>
            </w:sdt>
            <w:r w:rsidR="001972FB" w:rsidRPr="00A75A40">
              <w:rPr>
                <w:rFonts w:cstheme="minorHAnsi"/>
                <w:sz w:val="24"/>
                <w:szCs w:val="24"/>
                <w:lang w:bidi="ar-JO"/>
              </w:rPr>
              <w:t>Pass</w:t>
            </w:r>
          </w:p>
        </w:tc>
      </w:tr>
      <w:tr w:rsidR="001972FB" w:rsidRPr="00A75A40" w14:paraId="4C3EA233" w14:textId="77777777" w:rsidTr="003A5831">
        <w:tc>
          <w:tcPr>
            <w:tcW w:w="9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B2B109" w14:textId="3AE92564" w:rsidR="001972FB" w:rsidRPr="00A75A40" w:rsidRDefault="00482B69" w:rsidP="00A75A40">
            <w:pPr>
              <w:ind w:left="-18"/>
              <w:rPr>
                <w:rFonts w:cstheme="minorHAnsi"/>
                <w:sz w:val="24"/>
                <w:szCs w:val="24"/>
                <w:lang w:bidi="ar-JO"/>
              </w:rPr>
            </w:pPr>
            <w:sdt>
              <w:sdtPr>
                <w:rPr>
                  <w:rFonts w:cstheme="minorHAnsi"/>
                  <w:sz w:val="24"/>
                  <w:szCs w:val="24"/>
                  <w:lang w:bidi="ar-JO"/>
                </w:rPr>
                <w:id w:val="1763412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807">
                  <w:rPr>
                    <w:rFonts w:ascii="MS Gothic" w:eastAsia="MS Gothic" w:hAnsi="MS Gothic" w:cstheme="minorHAnsi" w:hint="eastAsia"/>
                    <w:sz w:val="24"/>
                    <w:szCs w:val="24"/>
                    <w:lang w:bidi="ar-JO"/>
                  </w:rPr>
                  <w:t>☐</w:t>
                </w:r>
              </w:sdtContent>
            </w:sdt>
            <w:r w:rsidR="001972FB" w:rsidRPr="00A75A40">
              <w:rPr>
                <w:rFonts w:cstheme="minorHAnsi"/>
                <w:sz w:val="24"/>
                <w:szCs w:val="24"/>
                <w:lang w:bidi="ar-JO"/>
              </w:rPr>
              <w:t>Fail</w:t>
            </w:r>
          </w:p>
        </w:tc>
      </w:tr>
    </w:tbl>
    <w:p w14:paraId="3C80C152" w14:textId="77777777" w:rsidR="00AB1663" w:rsidRPr="00A75A40" w:rsidRDefault="00AB1663" w:rsidP="00A75A40">
      <w:pPr>
        <w:spacing w:after="0" w:line="240" w:lineRule="auto"/>
        <w:rPr>
          <w:sz w:val="24"/>
          <w:szCs w:val="24"/>
        </w:rPr>
      </w:pPr>
    </w:p>
    <w:tbl>
      <w:tblPr>
        <w:tblStyle w:val="TableGrid"/>
        <w:tblW w:w="9630" w:type="dxa"/>
        <w:tblInd w:w="-275" w:type="dxa"/>
        <w:tblLook w:val="04A0" w:firstRow="1" w:lastRow="0" w:firstColumn="1" w:lastColumn="0" w:noHBand="0" w:noVBand="1"/>
      </w:tblPr>
      <w:tblGrid>
        <w:gridCol w:w="2880"/>
        <w:gridCol w:w="3405"/>
        <w:gridCol w:w="3345"/>
      </w:tblGrid>
      <w:tr w:rsidR="00C14A42" w:rsidRPr="00A75A40" w14:paraId="59839CD9" w14:textId="77777777" w:rsidTr="001972FB">
        <w:tc>
          <w:tcPr>
            <w:tcW w:w="9630" w:type="dxa"/>
            <w:gridSpan w:val="3"/>
            <w:shd w:val="clear" w:color="auto" w:fill="F2F2F2" w:themeFill="background1" w:themeFillShade="F2"/>
          </w:tcPr>
          <w:p w14:paraId="5B1BEDEE" w14:textId="7E20E9C8" w:rsidR="00C14A42" w:rsidRPr="00A75A40" w:rsidRDefault="002333A9" w:rsidP="00C14A42">
            <w:pPr>
              <w:rPr>
                <w:sz w:val="24"/>
                <w:szCs w:val="24"/>
              </w:rPr>
            </w:pPr>
            <w:r w:rsidRPr="00A75A40">
              <w:rPr>
                <w:b/>
                <w:bCs/>
                <w:sz w:val="24"/>
                <w:szCs w:val="24"/>
                <w:lang w:bidi="ar-JO"/>
              </w:rPr>
              <w:t>THESIS DEFENSE COMMITTEE</w:t>
            </w:r>
          </w:p>
        </w:tc>
      </w:tr>
      <w:tr w:rsidR="00145107" w:rsidRPr="00A75A40" w14:paraId="006E949F" w14:textId="77777777" w:rsidTr="001972FB">
        <w:tc>
          <w:tcPr>
            <w:tcW w:w="2880" w:type="dxa"/>
            <w:shd w:val="clear" w:color="auto" w:fill="F2F2F2" w:themeFill="background1" w:themeFillShade="F2"/>
          </w:tcPr>
          <w:p w14:paraId="0354E530" w14:textId="77777777" w:rsidR="00145107" w:rsidRPr="00A75A40" w:rsidRDefault="00145107" w:rsidP="00C14A42">
            <w:pPr>
              <w:rPr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3405" w:type="dxa"/>
            <w:shd w:val="clear" w:color="auto" w:fill="F2F2F2" w:themeFill="background1" w:themeFillShade="F2"/>
          </w:tcPr>
          <w:p w14:paraId="6AE9037B" w14:textId="1765B08F" w:rsidR="00145107" w:rsidRPr="00A75A40" w:rsidRDefault="00145107" w:rsidP="00C14A42">
            <w:pPr>
              <w:rPr>
                <w:b/>
                <w:bCs/>
                <w:sz w:val="24"/>
                <w:szCs w:val="24"/>
                <w:lang w:bidi="ar-JO"/>
              </w:rPr>
            </w:pPr>
            <w:r w:rsidRPr="00A75A40">
              <w:rPr>
                <w:b/>
                <w:bCs/>
                <w:sz w:val="24"/>
                <w:szCs w:val="24"/>
                <w:lang w:bidi="ar-JO"/>
              </w:rPr>
              <w:t>Name</w:t>
            </w:r>
          </w:p>
        </w:tc>
        <w:tc>
          <w:tcPr>
            <w:tcW w:w="3345" w:type="dxa"/>
            <w:shd w:val="clear" w:color="auto" w:fill="F2F2F2" w:themeFill="background1" w:themeFillShade="F2"/>
          </w:tcPr>
          <w:p w14:paraId="5D28C731" w14:textId="265F06FC" w:rsidR="00145107" w:rsidRPr="00A75A40" w:rsidRDefault="00145107" w:rsidP="00C14A42">
            <w:pPr>
              <w:rPr>
                <w:b/>
                <w:bCs/>
                <w:sz w:val="24"/>
                <w:szCs w:val="24"/>
                <w:lang w:bidi="ar-JO"/>
              </w:rPr>
            </w:pPr>
            <w:r w:rsidRPr="00A75A40">
              <w:rPr>
                <w:b/>
                <w:bCs/>
                <w:sz w:val="24"/>
                <w:szCs w:val="24"/>
                <w:lang w:bidi="ar-JO"/>
              </w:rPr>
              <w:t>Signature</w:t>
            </w:r>
          </w:p>
        </w:tc>
      </w:tr>
      <w:tr w:rsidR="00A92A84" w:rsidRPr="00A75A40" w14:paraId="096CA95A" w14:textId="77777777" w:rsidTr="001972FB">
        <w:tc>
          <w:tcPr>
            <w:tcW w:w="2880" w:type="dxa"/>
          </w:tcPr>
          <w:p w14:paraId="2925256C" w14:textId="2FAB7CF8" w:rsidR="00A92A84" w:rsidRPr="00A75A40" w:rsidRDefault="00CE3C99" w:rsidP="00960055">
            <w:pPr>
              <w:rPr>
                <w:sz w:val="24"/>
                <w:szCs w:val="24"/>
              </w:rPr>
            </w:pPr>
            <w:r w:rsidRPr="00A75A40">
              <w:rPr>
                <w:sz w:val="24"/>
                <w:szCs w:val="24"/>
              </w:rPr>
              <w:t>Head (Main Supervisor)</w:t>
            </w:r>
            <w:r w:rsidR="00AE65E3" w:rsidRPr="00A75A40">
              <w:rPr>
                <w:sz w:val="24"/>
                <w:szCs w:val="24"/>
              </w:rPr>
              <w:t>:</w:t>
            </w:r>
          </w:p>
        </w:tc>
        <w:sdt>
          <w:sdtPr>
            <w:rPr>
              <w:sz w:val="24"/>
              <w:szCs w:val="24"/>
            </w:rPr>
            <w:id w:val="46964965"/>
            <w:placeholder>
              <w:docPart w:val="E99A5C411066403F94C9ECA858FFFF48"/>
            </w:placeholder>
            <w:showingPlcHdr/>
          </w:sdtPr>
          <w:sdtEndPr/>
          <w:sdtContent>
            <w:tc>
              <w:tcPr>
                <w:tcW w:w="3405" w:type="dxa"/>
              </w:tcPr>
              <w:p w14:paraId="11196BFD" w14:textId="3BCEF4BE" w:rsidR="00A92A84" w:rsidRPr="00A75A40" w:rsidRDefault="007D75B5" w:rsidP="00960055">
                <w:pPr>
                  <w:rPr>
                    <w:sz w:val="24"/>
                    <w:szCs w:val="24"/>
                  </w:rPr>
                </w:pPr>
                <w:r w:rsidRPr="00A75A40">
                  <w:rPr>
                    <w:rStyle w:val="PlaceholderText"/>
                    <w:sz w:val="24"/>
                    <w:szCs w:val="24"/>
                  </w:rPr>
                  <w:t>Head</w:t>
                </w:r>
                <w:r w:rsidR="00935481" w:rsidRPr="00A75A40">
                  <w:rPr>
                    <w:rStyle w:val="PlaceholderText"/>
                    <w:sz w:val="24"/>
                    <w:szCs w:val="24"/>
                  </w:rPr>
                  <w:t>/Main supervisor name</w:t>
                </w:r>
              </w:p>
            </w:tc>
          </w:sdtContent>
        </w:sdt>
        <w:tc>
          <w:tcPr>
            <w:tcW w:w="3345" w:type="dxa"/>
          </w:tcPr>
          <w:sdt>
            <w:sdtPr>
              <w:rPr>
                <w:sz w:val="24"/>
                <w:szCs w:val="24"/>
              </w:rPr>
              <w:id w:val="518521225"/>
              <w:placeholder>
                <w:docPart w:val="2D0C481B518D4119B0EC7586CAC5F6BC"/>
              </w:placeholder>
              <w:showingPlcHdr/>
            </w:sdtPr>
            <w:sdtEndPr/>
            <w:sdtContent>
              <w:p w14:paraId="50A8AAB8" w14:textId="77777777" w:rsidR="00A92A84" w:rsidRPr="00A75A40" w:rsidRDefault="005536A5" w:rsidP="00960055">
                <w:pPr>
                  <w:rPr>
                    <w:sz w:val="24"/>
                    <w:szCs w:val="24"/>
                  </w:rPr>
                </w:pPr>
                <w:r w:rsidRPr="00A75A40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175094E4" w14:textId="27645F4C" w:rsidR="00A410C3" w:rsidRPr="00A75A40" w:rsidRDefault="00A410C3" w:rsidP="00960055">
            <w:pPr>
              <w:rPr>
                <w:sz w:val="24"/>
                <w:szCs w:val="24"/>
              </w:rPr>
            </w:pPr>
          </w:p>
        </w:tc>
      </w:tr>
      <w:tr w:rsidR="00A92A84" w:rsidRPr="00A75A40" w14:paraId="37214710" w14:textId="77777777" w:rsidTr="001972FB">
        <w:tc>
          <w:tcPr>
            <w:tcW w:w="2880" w:type="dxa"/>
          </w:tcPr>
          <w:p w14:paraId="28A98FDA" w14:textId="60E61028" w:rsidR="00A92A84" w:rsidRPr="00A75A40" w:rsidRDefault="00CE3C99" w:rsidP="00960055">
            <w:pPr>
              <w:rPr>
                <w:sz w:val="24"/>
                <w:szCs w:val="24"/>
              </w:rPr>
            </w:pPr>
            <w:r w:rsidRPr="00A75A40">
              <w:rPr>
                <w:sz w:val="24"/>
                <w:szCs w:val="24"/>
              </w:rPr>
              <w:t>Co-</w:t>
            </w:r>
            <w:r w:rsidR="00AE65E3" w:rsidRPr="00A75A40">
              <w:rPr>
                <w:sz w:val="24"/>
                <w:szCs w:val="24"/>
              </w:rPr>
              <w:t>s</w:t>
            </w:r>
            <w:r w:rsidRPr="00A75A40">
              <w:rPr>
                <w:sz w:val="24"/>
                <w:szCs w:val="24"/>
              </w:rPr>
              <w:t>upervisor (</w:t>
            </w:r>
            <w:r w:rsidR="00AE65E3" w:rsidRPr="00A75A40">
              <w:rPr>
                <w:sz w:val="24"/>
                <w:szCs w:val="24"/>
              </w:rPr>
              <w:t>if Applicable):</w:t>
            </w:r>
          </w:p>
        </w:tc>
        <w:sdt>
          <w:sdtPr>
            <w:rPr>
              <w:sz w:val="24"/>
              <w:szCs w:val="24"/>
            </w:rPr>
            <w:id w:val="-1560783636"/>
            <w:placeholder>
              <w:docPart w:val="7EB7237420224B798FED9FC7FE039C7E"/>
            </w:placeholder>
            <w:showingPlcHdr/>
          </w:sdtPr>
          <w:sdtEndPr/>
          <w:sdtContent>
            <w:tc>
              <w:tcPr>
                <w:tcW w:w="3405" w:type="dxa"/>
              </w:tcPr>
              <w:p w14:paraId="0C0073D8" w14:textId="26B74507" w:rsidR="00A92A84" w:rsidRPr="00A75A40" w:rsidRDefault="007D75B5" w:rsidP="00960055">
                <w:pPr>
                  <w:rPr>
                    <w:sz w:val="24"/>
                    <w:szCs w:val="24"/>
                  </w:rPr>
                </w:pPr>
                <w:r w:rsidRPr="00A75A40">
                  <w:rPr>
                    <w:rStyle w:val="PlaceholderText"/>
                    <w:sz w:val="24"/>
                    <w:szCs w:val="24"/>
                  </w:rPr>
                  <w:t>Co</w:t>
                </w:r>
                <w:r w:rsidR="005A2FD1" w:rsidRPr="00A75A40">
                  <w:rPr>
                    <w:rStyle w:val="PlaceholderText"/>
                    <w:sz w:val="24"/>
                    <w:szCs w:val="24"/>
                  </w:rPr>
                  <w:t>-supervisor</w:t>
                </w:r>
                <w:r w:rsidR="00935481" w:rsidRPr="00A75A40">
                  <w:rPr>
                    <w:rStyle w:val="PlaceholderText"/>
                    <w:sz w:val="24"/>
                    <w:szCs w:val="24"/>
                  </w:rPr>
                  <w:t xml:space="preserve"> name</w:t>
                </w:r>
              </w:p>
            </w:tc>
          </w:sdtContent>
        </w:sdt>
        <w:tc>
          <w:tcPr>
            <w:tcW w:w="3345" w:type="dxa"/>
          </w:tcPr>
          <w:sdt>
            <w:sdtPr>
              <w:rPr>
                <w:sz w:val="24"/>
                <w:szCs w:val="24"/>
              </w:rPr>
              <w:id w:val="-59093409"/>
              <w:placeholder>
                <w:docPart w:val="84E99CAEF1CF45888FD8FDED1845102B"/>
              </w:placeholder>
              <w:showingPlcHdr/>
            </w:sdtPr>
            <w:sdtEndPr/>
            <w:sdtContent>
              <w:p w14:paraId="585D0351" w14:textId="77777777" w:rsidR="00A92A84" w:rsidRPr="00A75A40" w:rsidRDefault="005536A5" w:rsidP="00960055">
                <w:pPr>
                  <w:rPr>
                    <w:sz w:val="24"/>
                    <w:szCs w:val="24"/>
                  </w:rPr>
                </w:pPr>
                <w:r w:rsidRPr="00A75A40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0868CA30" w14:textId="7CF8302C" w:rsidR="00A410C3" w:rsidRPr="00A75A40" w:rsidRDefault="00A410C3" w:rsidP="00960055">
            <w:pPr>
              <w:rPr>
                <w:sz w:val="24"/>
                <w:szCs w:val="24"/>
              </w:rPr>
            </w:pPr>
          </w:p>
        </w:tc>
      </w:tr>
      <w:tr w:rsidR="00A92A84" w:rsidRPr="00A75A40" w14:paraId="55890879" w14:textId="77777777" w:rsidTr="001972FB">
        <w:tc>
          <w:tcPr>
            <w:tcW w:w="2880" w:type="dxa"/>
          </w:tcPr>
          <w:p w14:paraId="12B0106D" w14:textId="1C1BEC87" w:rsidR="00A92A84" w:rsidRPr="00A75A40" w:rsidRDefault="006E728A" w:rsidP="00960055">
            <w:pPr>
              <w:rPr>
                <w:sz w:val="24"/>
                <w:szCs w:val="24"/>
              </w:rPr>
            </w:pPr>
            <w:r w:rsidRPr="00A75A40">
              <w:rPr>
                <w:sz w:val="24"/>
                <w:szCs w:val="24"/>
              </w:rPr>
              <w:t>Internal I:</w:t>
            </w:r>
          </w:p>
        </w:tc>
        <w:sdt>
          <w:sdtPr>
            <w:rPr>
              <w:sz w:val="24"/>
              <w:szCs w:val="24"/>
            </w:rPr>
            <w:id w:val="-933898418"/>
            <w:placeholder>
              <w:docPart w:val="EDCDD9E91C7F46D7939D1F44C3B59740"/>
            </w:placeholder>
            <w:showingPlcHdr/>
          </w:sdtPr>
          <w:sdtEndPr/>
          <w:sdtContent>
            <w:tc>
              <w:tcPr>
                <w:tcW w:w="3405" w:type="dxa"/>
              </w:tcPr>
              <w:p w14:paraId="0772D063" w14:textId="6E991928" w:rsidR="00A92A84" w:rsidRPr="00A75A40" w:rsidRDefault="005A2FD1" w:rsidP="00960055">
                <w:pPr>
                  <w:rPr>
                    <w:sz w:val="24"/>
                    <w:szCs w:val="24"/>
                  </w:rPr>
                </w:pPr>
                <w:r w:rsidRPr="00A75A40">
                  <w:rPr>
                    <w:rStyle w:val="PlaceholderText"/>
                    <w:sz w:val="24"/>
                    <w:szCs w:val="24"/>
                  </w:rPr>
                  <w:t>Internal I</w:t>
                </w:r>
                <w:r w:rsidR="00935481" w:rsidRPr="00A75A40">
                  <w:rPr>
                    <w:rStyle w:val="PlaceholderText"/>
                    <w:sz w:val="24"/>
                    <w:szCs w:val="24"/>
                  </w:rPr>
                  <w:t xml:space="preserve"> name</w:t>
                </w:r>
              </w:p>
            </w:tc>
          </w:sdtContent>
        </w:sdt>
        <w:tc>
          <w:tcPr>
            <w:tcW w:w="3345" w:type="dxa"/>
          </w:tcPr>
          <w:sdt>
            <w:sdtPr>
              <w:rPr>
                <w:sz w:val="24"/>
                <w:szCs w:val="24"/>
              </w:rPr>
              <w:id w:val="277606166"/>
              <w:placeholder>
                <w:docPart w:val="98C3E464247A4DDAA8E75D191F7285EB"/>
              </w:placeholder>
              <w:showingPlcHdr/>
            </w:sdtPr>
            <w:sdtEndPr/>
            <w:sdtContent>
              <w:p w14:paraId="154E3AEC" w14:textId="77777777" w:rsidR="00A92A84" w:rsidRPr="00A75A40" w:rsidRDefault="005536A5" w:rsidP="00960055">
                <w:pPr>
                  <w:rPr>
                    <w:sz w:val="24"/>
                    <w:szCs w:val="24"/>
                  </w:rPr>
                </w:pPr>
                <w:r w:rsidRPr="00A75A40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5AB10E93" w14:textId="72B0B3F0" w:rsidR="00A410C3" w:rsidRPr="00A75A40" w:rsidRDefault="00A410C3" w:rsidP="00960055">
            <w:pPr>
              <w:rPr>
                <w:sz w:val="24"/>
                <w:szCs w:val="24"/>
              </w:rPr>
            </w:pPr>
          </w:p>
        </w:tc>
      </w:tr>
      <w:tr w:rsidR="006E728A" w:rsidRPr="00A75A40" w14:paraId="5331616F" w14:textId="77777777" w:rsidTr="001972FB">
        <w:tc>
          <w:tcPr>
            <w:tcW w:w="2880" w:type="dxa"/>
          </w:tcPr>
          <w:p w14:paraId="5F5FDB2A" w14:textId="45B06B94" w:rsidR="006E728A" w:rsidRPr="00A75A40" w:rsidRDefault="006E728A" w:rsidP="00960055">
            <w:pPr>
              <w:rPr>
                <w:sz w:val="24"/>
                <w:szCs w:val="24"/>
              </w:rPr>
            </w:pPr>
            <w:r w:rsidRPr="00A75A40">
              <w:rPr>
                <w:sz w:val="24"/>
                <w:szCs w:val="24"/>
              </w:rPr>
              <w:t>Internal II:</w:t>
            </w:r>
          </w:p>
        </w:tc>
        <w:sdt>
          <w:sdtPr>
            <w:rPr>
              <w:sz w:val="24"/>
              <w:szCs w:val="24"/>
            </w:rPr>
            <w:id w:val="611869435"/>
            <w:placeholder>
              <w:docPart w:val="5AF9F144C64A4A55A45602F9DB929F7A"/>
            </w:placeholder>
            <w:showingPlcHdr/>
          </w:sdtPr>
          <w:sdtEndPr/>
          <w:sdtContent>
            <w:tc>
              <w:tcPr>
                <w:tcW w:w="3405" w:type="dxa"/>
              </w:tcPr>
              <w:p w14:paraId="7B67B2D2" w14:textId="36539FA9" w:rsidR="006E728A" w:rsidRPr="00A75A40" w:rsidRDefault="005A2FD1" w:rsidP="00960055">
                <w:pPr>
                  <w:rPr>
                    <w:sz w:val="24"/>
                    <w:szCs w:val="24"/>
                  </w:rPr>
                </w:pPr>
                <w:r w:rsidRPr="00A75A40">
                  <w:rPr>
                    <w:rStyle w:val="PlaceholderText"/>
                    <w:sz w:val="24"/>
                    <w:szCs w:val="24"/>
                  </w:rPr>
                  <w:t>Internal II</w:t>
                </w:r>
                <w:r w:rsidR="00935481" w:rsidRPr="00A75A40">
                  <w:rPr>
                    <w:rStyle w:val="PlaceholderText"/>
                    <w:sz w:val="24"/>
                    <w:szCs w:val="24"/>
                  </w:rPr>
                  <w:t xml:space="preserve"> name</w:t>
                </w:r>
              </w:p>
            </w:tc>
          </w:sdtContent>
        </w:sdt>
        <w:tc>
          <w:tcPr>
            <w:tcW w:w="3345" w:type="dxa"/>
          </w:tcPr>
          <w:sdt>
            <w:sdtPr>
              <w:rPr>
                <w:sz w:val="24"/>
                <w:szCs w:val="24"/>
              </w:rPr>
              <w:id w:val="509256210"/>
              <w:placeholder>
                <w:docPart w:val="A5FE55CE5AB44E4BA2B270729F6F3026"/>
              </w:placeholder>
              <w:showingPlcHdr/>
            </w:sdtPr>
            <w:sdtEndPr/>
            <w:sdtContent>
              <w:p w14:paraId="44C138A0" w14:textId="77777777" w:rsidR="006E728A" w:rsidRPr="00A75A40" w:rsidRDefault="005536A5" w:rsidP="00960055">
                <w:pPr>
                  <w:rPr>
                    <w:sz w:val="24"/>
                    <w:szCs w:val="24"/>
                  </w:rPr>
                </w:pPr>
                <w:r w:rsidRPr="00A75A40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544416F4" w14:textId="33C5C271" w:rsidR="00A410C3" w:rsidRPr="00A75A40" w:rsidRDefault="00A410C3" w:rsidP="00960055">
            <w:pPr>
              <w:rPr>
                <w:sz w:val="24"/>
                <w:szCs w:val="24"/>
              </w:rPr>
            </w:pPr>
          </w:p>
        </w:tc>
      </w:tr>
      <w:tr w:rsidR="006E728A" w:rsidRPr="00A75A40" w14:paraId="5E12E669" w14:textId="77777777" w:rsidTr="001972FB">
        <w:tc>
          <w:tcPr>
            <w:tcW w:w="2880" w:type="dxa"/>
          </w:tcPr>
          <w:p w14:paraId="10DC3DF5" w14:textId="34449261" w:rsidR="006E728A" w:rsidRPr="00A75A40" w:rsidRDefault="006E728A" w:rsidP="00960055">
            <w:pPr>
              <w:rPr>
                <w:sz w:val="24"/>
                <w:szCs w:val="24"/>
              </w:rPr>
            </w:pPr>
            <w:r w:rsidRPr="00A75A40">
              <w:rPr>
                <w:sz w:val="24"/>
                <w:szCs w:val="24"/>
              </w:rPr>
              <w:t>External:</w:t>
            </w:r>
          </w:p>
        </w:tc>
        <w:sdt>
          <w:sdtPr>
            <w:rPr>
              <w:sz w:val="24"/>
              <w:szCs w:val="24"/>
            </w:rPr>
            <w:id w:val="1340267681"/>
            <w:placeholder>
              <w:docPart w:val="DF39972B2279448AA5762893B178E372"/>
            </w:placeholder>
            <w:showingPlcHdr/>
          </w:sdtPr>
          <w:sdtEndPr/>
          <w:sdtContent>
            <w:tc>
              <w:tcPr>
                <w:tcW w:w="3405" w:type="dxa"/>
              </w:tcPr>
              <w:p w14:paraId="6C4199C5" w14:textId="05574AA6" w:rsidR="006E728A" w:rsidRPr="00A75A40" w:rsidRDefault="005A2FD1" w:rsidP="00960055">
                <w:pPr>
                  <w:rPr>
                    <w:sz w:val="24"/>
                    <w:szCs w:val="24"/>
                  </w:rPr>
                </w:pPr>
                <w:r w:rsidRPr="00A75A40">
                  <w:rPr>
                    <w:rStyle w:val="PlaceholderText"/>
                    <w:sz w:val="24"/>
                    <w:szCs w:val="24"/>
                  </w:rPr>
                  <w:t>External</w:t>
                </w:r>
                <w:r w:rsidR="00935481" w:rsidRPr="00A75A40">
                  <w:rPr>
                    <w:rStyle w:val="PlaceholderText"/>
                    <w:sz w:val="24"/>
                    <w:szCs w:val="24"/>
                  </w:rPr>
                  <w:t xml:space="preserve"> name</w:t>
                </w:r>
              </w:p>
            </w:tc>
          </w:sdtContent>
        </w:sdt>
        <w:tc>
          <w:tcPr>
            <w:tcW w:w="3345" w:type="dxa"/>
          </w:tcPr>
          <w:sdt>
            <w:sdtPr>
              <w:rPr>
                <w:sz w:val="24"/>
                <w:szCs w:val="24"/>
              </w:rPr>
              <w:id w:val="-407314423"/>
              <w:placeholder>
                <w:docPart w:val="666AB27909D3411A8853F94BCDD845D0"/>
              </w:placeholder>
              <w:showingPlcHdr/>
            </w:sdtPr>
            <w:sdtEndPr/>
            <w:sdtContent>
              <w:p w14:paraId="1E61D0D2" w14:textId="77777777" w:rsidR="006E728A" w:rsidRPr="00A75A40" w:rsidRDefault="005536A5" w:rsidP="00960055">
                <w:pPr>
                  <w:rPr>
                    <w:sz w:val="24"/>
                    <w:szCs w:val="24"/>
                  </w:rPr>
                </w:pPr>
                <w:r w:rsidRPr="00A75A40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2BB51C7E" w14:textId="0F933B97" w:rsidR="00A410C3" w:rsidRPr="00A75A40" w:rsidRDefault="00A410C3" w:rsidP="00960055">
            <w:pPr>
              <w:rPr>
                <w:sz w:val="24"/>
                <w:szCs w:val="24"/>
              </w:rPr>
            </w:pPr>
          </w:p>
        </w:tc>
      </w:tr>
    </w:tbl>
    <w:p w14:paraId="251D29D2" w14:textId="031941DD" w:rsidR="00BB7D05" w:rsidRPr="00A75A40" w:rsidRDefault="00BB7D05" w:rsidP="005F6E9F">
      <w:pPr>
        <w:ind w:left="-270"/>
        <w:rPr>
          <w:sz w:val="24"/>
          <w:szCs w:val="24"/>
        </w:rPr>
      </w:pPr>
    </w:p>
    <w:tbl>
      <w:tblPr>
        <w:tblStyle w:val="TableGrid"/>
        <w:tblW w:w="9639" w:type="dxa"/>
        <w:jc w:val="center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126"/>
        <w:gridCol w:w="5079"/>
        <w:gridCol w:w="16"/>
        <w:gridCol w:w="641"/>
        <w:gridCol w:w="2777"/>
      </w:tblGrid>
      <w:tr w:rsidR="00C44B1C" w14:paraId="01095BE2" w14:textId="77777777" w:rsidTr="00F72D10">
        <w:trPr>
          <w:cantSplit/>
          <w:jc w:val="center"/>
        </w:trPr>
        <w:tc>
          <w:tcPr>
            <w:tcW w:w="963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hideMark/>
          </w:tcPr>
          <w:p w14:paraId="333B3267" w14:textId="77777777" w:rsidR="00C44B1C" w:rsidRDefault="00C44B1C" w:rsidP="00F72D10">
            <w:pPr>
              <w:rPr>
                <w:rFonts w:ascii="Calibri" w:eastAsia="Calibri" w:hAnsi="Calibri" w:cs="Arial"/>
                <w:b/>
                <w:bCs/>
                <w:color w:val="000000"/>
              </w:rPr>
            </w:pPr>
            <w:r>
              <w:rPr>
                <w:rFonts w:ascii="Calibri" w:eastAsia="Calibri" w:hAnsi="Calibri" w:cs="Arial"/>
                <w:b/>
                <w:bCs/>
                <w:color w:val="000000"/>
              </w:rPr>
              <w:t>OFFICIAL APPROVALS</w:t>
            </w:r>
          </w:p>
        </w:tc>
      </w:tr>
      <w:tr w:rsidR="00C44B1C" w14:paraId="4FCC5817" w14:textId="77777777" w:rsidTr="00F72D10">
        <w:trPr>
          <w:cantSplit/>
          <w:trHeight w:val="250"/>
          <w:jc w:val="center"/>
        </w:trPr>
        <w:tc>
          <w:tcPr>
            <w:tcW w:w="68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6A4FF" w14:textId="77777777" w:rsidR="00C44B1C" w:rsidRDefault="00C44B1C" w:rsidP="00F72D10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cstheme="minorHAnsi"/>
                <w:b/>
                <w:bCs/>
                <w:color w:val="000000" w:themeColor="text1"/>
                <w:szCs w:val="24"/>
              </w:rPr>
              <w:t>Head of Department GS Committee</w:t>
            </w:r>
            <w:r>
              <w:rPr>
                <w:rFonts w:cstheme="minorHAnsi"/>
                <w:color w:val="000000" w:themeColor="text1"/>
                <w:szCs w:val="24"/>
              </w:rPr>
              <w:t>:</w:t>
            </w:r>
          </w:p>
        </w:tc>
        <w:tc>
          <w:tcPr>
            <w:tcW w:w="2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4B7D0" w14:textId="77777777" w:rsidR="00C44B1C" w:rsidRDefault="00482B69" w:rsidP="00F72D10">
            <w:pPr>
              <w:rPr>
                <w:rFonts w:ascii="Calibri" w:eastAsia="Calibri" w:hAnsi="Calibri" w:cs="Arial"/>
                <w:color w:val="000000"/>
              </w:rPr>
            </w:pPr>
            <w:sdt>
              <w:sdtPr>
                <w:rPr>
                  <w:rFonts w:cstheme="minorHAnsi"/>
                  <w:color w:val="000000" w:themeColor="text1"/>
                  <w:szCs w:val="24"/>
                </w:rPr>
                <w:id w:val="-1681652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4B1C">
                  <w:rPr>
                    <w:rFonts w:ascii="MS Gothic" w:eastAsia="MS Gothic" w:hAnsi="MS Gothic" w:cstheme="minorHAnsi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C44B1C">
              <w:rPr>
                <w:rFonts w:cstheme="minorHAnsi"/>
                <w:color w:val="000000" w:themeColor="text1"/>
                <w:szCs w:val="24"/>
              </w:rPr>
              <w:t xml:space="preserve"> Approve</w:t>
            </w:r>
            <w:r w:rsidR="00C44B1C">
              <w:rPr>
                <w:rFonts w:cstheme="minorHAnsi"/>
                <w:color w:val="000000" w:themeColor="text1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Cs w:val="24"/>
                </w:rPr>
                <w:id w:val="79023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4B1C">
                  <w:rPr>
                    <w:rFonts w:ascii="MS Gothic" w:eastAsia="MS Gothic" w:hAnsi="MS Gothic" w:cstheme="minorHAnsi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C44B1C">
              <w:rPr>
                <w:rFonts w:cstheme="minorHAnsi"/>
                <w:color w:val="000000" w:themeColor="text1"/>
                <w:szCs w:val="24"/>
              </w:rPr>
              <w:t xml:space="preserve"> Decline</w:t>
            </w:r>
          </w:p>
        </w:tc>
      </w:tr>
      <w:tr w:rsidR="00C44B1C" w14:paraId="080FF693" w14:textId="77777777" w:rsidTr="00F72D10">
        <w:trPr>
          <w:cantSplit/>
          <w:jc w:val="center"/>
        </w:trPr>
        <w:tc>
          <w:tcPr>
            <w:tcW w:w="963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C46AB" w14:textId="77777777" w:rsidR="00C44B1C" w:rsidRDefault="00C44B1C" w:rsidP="00F72D10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color w:val="000000" w:themeColor="text1"/>
                <w:szCs w:val="24"/>
              </w:rPr>
              <w:lastRenderedPageBreak/>
              <w:t xml:space="preserve">Comments: </w:t>
            </w:r>
            <w:sdt>
              <w:sdtPr>
                <w:rPr>
                  <w:color w:val="BFBFBF" w:themeColor="background1" w:themeShade="BF"/>
                  <w:szCs w:val="24"/>
                </w:rPr>
                <w:id w:val="-1754349878"/>
                <w:placeholder>
                  <w:docPart w:val="BDFB9CDBB2E940EB822E12B640EC0CAB"/>
                </w:placeholder>
                <w:showingPlcHdr/>
              </w:sdtPr>
              <w:sdtEndPr/>
              <w:sdtContent>
                <w:r w:rsidRPr="00FC7F2F">
                  <w:rPr>
                    <w:rStyle w:val="PlaceholderText"/>
                    <w:color w:val="BFBFBF" w:themeColor="background1" w:themeShade="BF"/>
                  </w:rPr>
                  <w:t>Comments</w:t>
                </w:r>
              </w:sdtContent>
            </w:sdt>
          </w:p>
        </w:tc>
      </w:tr>
      <w:tr w:rsidR="00C44B1C" w14:paraId="46C4B371" w14:textId="77777777" w:rsidTr="00F72D10">
        <w:trPr>
          <w:cantSplit/>
          <w:jc w:val="center"/>
        </w:trPr>
        <w:tc>
          <w:tcPr>
            <w:tcW w:w="963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320F8" w14:textId="77777777" w:rsidR="00C44B1C" w:rsidRDefault="00C44B1C" w:rsidP="00F72D10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color w:val="000000"/>
              </w:rPr>
              <w:t xml:space="preserve">Decision no.: </w:t>
            </w:r>
            <w:sdt>
              <w:sdtPr>
                <w:rPr>
                  <w:rFonts w:ascii="Calibri" w:eastAsia="Calibri" w:hAnsi="Calibri" w:cs="Arial"/>
                  <w:color w:val="BFBFBF" w:themeColor="background1" w:themeShade="BF"/>
                </w:rPr>
                <w:id w:val="388611476"/>
                <w:placeholder>
                  <w:docPart w:val="BA5DF95287D3449C977C444EFDD7102F"/>
                </w:placeholder>
                <w:showingPlcHdr/>
              </w:sdtPr>
              <w:sdtEndPr/>
              <w:sdtContent>
                <w:r w:rsidRPr="00F145E5">
                  <w:rPr>
                    <w:rFonts w:ascii="Calibri" w:eastAsia="Calibri" w:hAnsi="Calibri" w:cs="Arial"/>
                    <w:color w:val="BFBFBF" w:themeColor="background1" w:themeShade="BF"/>
                  </w:rPr>
                  <w:t>Text</w:t>
                </w:r>
              </w:sdtContent>
            </w:sdt>
          </w:p>
        </w:tc>
      </w:tr>
      <w:tr w:rsidR="00C44B1C" w14:paraId="3D9C96FE" w14:textId="77777777" w:rsidTr="00F72D10">
        <w:trPr>
          <w:cantSplit/>
          <w:jc w:val="center"/>
        </w:trPr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4DEBB" w14:textId="77777777" w:rsidR="00C44B1C" w:rsidRDefault="00C44B1C" w:rsidP="00F72D10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color w:val="000000"/>
              </w:rPr>
              <w:t>Signature:</w:t>
            </w:r>
          </w:p>
        </w:tc>
        <w:tc>
          <w:tcPr>
            <w:tcW w:w="50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155E5" w14:textId="77777777" w:rsidR="00C44B1C" w:rsidRDefault="00C44B1C" w:rsidP="00F72D10">
            <w:pPr>
              <w:rPr>
                <w:rFonts w:ascii="Calibri" w:eastAsia="Calibri" w:hAnsi="Calibri" w:cs="Arial"/>
                <w:color w:val="000000"/>
              </w:rPr>
            </w:pPr>
          </w:p>
          <w:p w14:paraId="54C9013E" w14:textId="77777777" w:rsidR="00C44B1C" w:rsidRDefault="00C44B1C" w:rsidP="00F72D10">
            <w:pPr>
              <w:rPr>
                <w:rFonts w:ascii="Calibri" w:eastAsia="Calibri" w:hAnsi="Calibri" w:cs="Arial"/>
                <w:color w:val="000000"/>
              </w:rPr>
            </w:pPr>
          </w:p>
        </w:tc>
        <w:tc>
          <w:tcPr>
            <w:tcW w:w="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418A34" w14:textId="77777777" w:rsidR="00C44B1C" w:rsidRDefault="00C44B1C" w:rsidP="00F72D10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color w:val="000000"/>
              </w:rPr>
              <w:t>Date:</w:t>
            </w:r>
          </w:p>
        </w:tc>
        <w:sdt>
          <w:sdtPr>
            <w:rPr>
              <w:rFonts w:ascii="Calibri" w:eastAsia="Calibri" w:hAnsi="Calibri" w:cs="Arial"/>
              <w:color w:val="000000"/>
            </w:rPr>
            <w:id w:val="-181664576"/>
            <w:placeholder>
              <w:docPart w:val="2F8D89E7E9744731A5754318F97F6A71"/>
            </w:placeholder>
            <w:showingPlcHdr/>
            <w:date w:fullDate="2023-05-18T00:00:00Z">
              <w:dateFormat w:val="d/M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7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735FCF32" w14:textId="77777777" w:rsidR="00C44B1C" w:rsidRDefault="00C44B1C" w:rsidP="00F72D10">
                <w:pPr>
                  <w:rPr>
                    <w:rFonts w:ascii="Calibri" w:eastAsia="Calibri" w:hAnsi="Calibri" w:cs="Arial"/>
                    <w:color w:val="000000"/>
                  </w:rPr>
                </w:pPr>
                <w:r>
                  <w:rPr>
                    <w:rFonts w:ascii="Calibri" w:eastAsia="Calibri" w:hAnsi="Calibri" w:cs="Arial"/>
                    <w:color w:val="BFBFBF" w:themeColor="background1" w:themeShade="BF"/>
                  </w:rPr>
                  <w:t>Date</w:t>
                </w:r>
              </w:p>
            </w:tc>
          </w:sdtContent>
        </w:sdt>
      </w:tr>
      <w:tr w:rsidR="00C44B1C" w14:paraId="72A044F3" w14:textId="77777777" w:rsidTr="00F72D10">
        <w:trPr>
          <w:cantSplit/>
          <w:jc w:val="center"/>
        </w:trPr>
        <w:tc>
          <w:tcPr>
            <w:tcW w:w="68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9626B" w14:textId="77777777" w:rsidR="00C44B1C" w:rsidRDefault="00C44B1C" w:rsidP="00F72D10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b/>
                <w:bCs/>
                <w:color w:val="000000"/>
              </w:rPr>
              <w:t>Head of School GS Committee</w:t>
            </w:r>
            <w:r>
              <w:rPr>
                <w:rFonts w:ascii="Calibri" w:eastAsia="Calibri" w:hAnsi="Calibri" w:cs="Arial"/>
                <w:color w:val="000000"/>
              </w:rPr>
              <w:t>:</w:t>
            </w:r>
          </w:p>
        </w:tc>
        <w:tc>
          <w:tcPr>
            <w:tcW w:w="2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17C09" w14:textId="77777777" w:rsidR="00C44B1C" w:rsidRDefault="00482B69" w:rsidP="00F72D10">
            <w:pPr>
              <w:rPr>
                <w:rFonts w:ascii="Calibri" w:eastAsia="Calibri" w:hAnsi="Calibri" w:cs="Arial"/>
                <w:color w:val="000000"/>
              </w:rPr>
            </w:pPr>
            <w:sdt>
              <w:sdtPr>
                <w:rPr>
                  <w:rFonts w:ascii="Calibri" w:eastAsia="Calibri" w:hAnsi="Calibri" w:cs="Arial"/>
                  <w:color w:val="000000"/>
                </w:rPr>
                <w:id w:val="-2023622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4B1C">
                  <w:rPr>
                    <w:rFonts w:ascii="MS Gothic" w:eastAsia="MS Gothic" w:hAnsi="MS Gothic" w:cs="Arial" w:hint="eastAsia"/>
                    <w:color w:val="000000"/>
                  </w:rPr>
                  <w:t>☐</w:t>
                </w:r>
              </w:sdtContent>
            </w:sdt>
            <w:r w:rsidR="00C44B1C">
              <w:rPr>
                <w:rFonts w:ascii="Calibri" w:eastAsia="Calibri" w:hAnsi="Calibri" w:cs="Arial"/>
                <w:color w:val="000000"/>
              </w:rPr>
              <w:t xml:space="preserve"> Approve</w:t>
            </w:r>
            <w:r w:rsidR="00C44B1C">
              <w:rPr>
                <w:rFonts w:ascii="Calibri" w:eastAsia="Calibri" w:hAnsi="Calibri" w:cs="Arial"/>
                <w:color w:val="000000"/>
              </w:rPr>
              <w:tab/>
            </w:r>
            <w:sdt>
              <w:sdtPr>
                <w:rPr>
                  <w:rFonts w:ascii="Calibri" w:eastAsia="Calibri" w:hAnsi="Calibri" w:cs="Arial"/>
                  <w:color w:val="000000"/>
                </w:rPr>
                <w:id w:val="107393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4B1C">
                  <w:rPr>
                    <w:rFonts w:ascii="MS Gothic" w:eastAsia="MS Gothic" w:hAnsi="MS Gothic" w:cs="Arial" w:hint="eastAsia"/>
                    <w:color w:val="000000"/>
                  </w:rPr>
                  <w:t>☐</w:t>
                </w:r>
              </w:sdtContent>
            </w:sdt>
            <w:r w:rsidR="00C44B1C">
              <w:rPr>
                <w:rFonts w:ascii="Calibri" w:eastAsia="Calibri" w:hAnsi="Calibri" w:cs="Arial"/>
                <w:color w:val="000000"/>
              </w:rPr>
              <w:t xml:space="preserve"> Decline</w:t>
            </w:r>
          </w:p>
        </w:tc>
      </w:tr>
      <w:tr w:rsidR="00C44B1C" w14:paraId="5F98E946" w14:textId="77777777" w:rsidTr="00F72D10">
        <w:trPr>
          <w:cantSplit/>
          <w:jc w:val="center"/>
        </w:trPr>
        <w:tc>
          <w:tcPr>
            <w:tcW w:w="963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821CD6" w14:textId="77777777" w:rsidR="00C44B1C" w:rsidRDefault="00C44B1C" w:rsidP="00F72D10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color w:val="000000" w:themeColor="text1"/>
                <w:szCs w:val="24"/>
              </w:rPr>
              <w:t xml:space="preserve">Comments: </w:t>
            </w:r>
            <w:sdt>
              <w:sdtPr>
                <w:rPr>
                  <w:color w:val="000000" w:themeColor="text1"/>
                  <w:szCs w:val="24"/>
                </w:rPr>
                <w:id w:val="-1268230269"/>
                <w:placeholder>
                  <w:docPart w:val="3E18EF71CD774040972F53A56B0786C1"/>
                </w:placeholder>
                <w:showingPlcHdr/>
              </w:sdtPr>
              <w:sdtEndPr/>
              <w:sdtContent>
                <w:r w:rsidRPr="00F145E5">
                  <w:rPr>
                    <w:rStyle w:val="PlaceholderText"/>
                    <w:color w:val="BFBFBF" w:themeColor="background1" w:themeShade="BF"/>
                  </w:rPr>
                  <w:t>Comments</w:t>
                </w:r>
              </w:sdtContent>
            </w:sdt>
          </w:p>
        </w:tc>
      </w:tr>
      <w:tr w:rsidR="00C44B1C" w14:paraId="36A0716F" w14:textId="77777777" w:rsidTr="00F72D10">
        <w:trPr>
          <w:cantSplit/>
          <w:jc w:val="center"/>
        </w:trPr>
        <w:tc>
          <w:tcPr>
            <w:tcW w:w="963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A10BA" w14:textId="77777777" w:rsidR="00C44B1C" w:rsidRDefault="00C44B1C" w:rsidP="00F72D10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color w:val="000000"/>
              </w:rPr>
              <w:t xml:space="preserve">Decision no.: </w:t>
            </w:r>
            <w:sdt>
              <w:sdtPr>
                <w:rPr>
                  <w:rFonts w:ascii="Calibri" w:eastAsia="Calibri" w:hAnsi="Calibri" w:cs="Arial"/>
                  <w:color w:val="000000"/>
                </w:rPr>
                <w:id w:val="-1570964394"/>
                <w:placeholder>
                  <w:docPart w:val="96CBFC00C4454DA8BBC8C08E471607B6"/>
                </w:placeholder>
                <w:showingPlcHdr/>
              </w:sdtPr>
              <w:sdtEndPr/>
              <w:sdtContent>
                <w:r w:rsidRPr="00F145E5">
                  <w:rPr>
                    <w:rFonts w:ascii="Calibri" w:eastAsia="Calibri" w:hAnsi="Calibri" w:cs="Arial"/>
                    <w:color w:val="BFBFBF" w:themeColor="background1" w:themeShade="BF"/>
                  </w:rPr>
                  <w:t>Text</w:t>
                </w:r>
              </w:sdtContent>
            </w:sdt>
          </w:p>
        </w:tc>
      </w:tr>
      <w:tr w:rsidR="00C44B1C" w14:paraId="26C29213" w14:textId="77777777" w:rsidTr="00F72D10">
        <w:trPr>
          <w:cantSplit/>
          <w:jc w:val="center"/>
        </w:trPr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C7C33" w14:textId="77777777" w:rsidR="00C44B1C" w:rsidRDefault="00C44B1C" w:rsidP="00F72D10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color w:val="000000"/>
              </w:rPr>
              <w:t>Signature:</w:t>
            </w:r>
          </w:p>
        </w:tc>
        <w:tc>
          <w:tcPr>
            <w:tcW w:w="5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5984D" w14:textId="77777777" w:rsidR="00C44B1C" w:rsidRDefault="00C44B1C" w:rsidP="00F72D10">
            <w:pPr>
              <w:rPr>
                <w:rFonts w:ascii="Calibri" w:eastAsia="Calibri" w:hAnsi="Calibri" w:cs="Arial"/>
                <w:color w:val="000000"/>
              </w:rPr>
            </w:pPr>
          </w:p>
          <w:p w14:paraId="60D0B1C4" w14:textId="77777777" w:rsidR="00C44B1C" w:rsidRDefault="00C44B1C" w:rsidP="00F72D10">
            <w:pPr>
              <w:rPr>
                <w:rFonts w:ascii="Calibri" w:eastAsia="Calibri" w:hAnsi="Calibri" w:cs="Arial"/>
                <w:color w:val="000000"/>
              </w:rPr>
            </w:pPr>
          </w:p>
        </w:tc>
        <w:tc>
          <w:tcPr>
            <w:tcW w:w="6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08658" w14:textId="77777777" w:rsidR="00C44B1C" w:rsidRDefault="00C44B1C" w:rsidP="00F72D10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color w:val="000000"/>
              </w:rPr>
              <w:t>Date:</w:t>
            </w:r>
          </w:p>
        </w:tc>
        <w:sdt>
          <w:sdtPr>
            <w:rPr>
              <w:rFonts w:ascii="Calibri" w:eastAsia="Calibri" w:hAnsi="Calibri" w:cs="Arial"/>
              <w:color w:val="000000"/>
            </w:rPr>
            <w:id w:val="302577369"/>
            <w:placeholder>
              <w:docPart w:val="39C94C0F7E264FDB9642A6C75903C9BC"/>
            </w:placeholder>
            <w:showingPlcHdr/>
            <w:date w:fullDate="2023-05-18T00:00:00Z">
              <w:dateFormat w:val="d/M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7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636EA526" w14:textId="77777777" w:rsidR="00C44B1C" w:rsidRDefault="00C44B1C" w:rsidP="00F72D10">
                <w:pPr>
                  <w:rPr>
                    <w:rFonts w:ascii="Calibri" w:eastAsia="Calibri" w:hAnsi="Calibri" w:cs="Arial"/>
                    <w:color w:val="000000"/>
                  </w:rPr>
                </w:pPr>
                <w:r>
                  <w:rPr>
                    <w:rFonts w:ascii="Calibri" w:eastAsia="Calibri" w:hAnsi="Calibri" w:cs="Arial"/>
                    <w:color w:val="BFBFBF" w:themeColor="background1" w:themeShade="BF"/>
                  </w:rPr>
                  <w:t>Date</w:t>
                </w:r>
              </w:p>
            </w:tc>
          </w:sdtContent>
        </w:sdt>
      </w:tr>
      <w:tr w:rsidR="00C44B1C" w14:paraId="309B2CD1" w14:textId="77777777" w:rsidTr="00F72D10">
        <w:trPr>
          <w:cantSplit/>
          <w:jc w:val="center"/>
        </w:trPr>
        <w:tc>
          <w:tcPr>
            <w:tcW w:w="68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AB2A1" w14:textId="77777777" w:rsidR="00C44B1C" w:rsidRDefault="00C44B1C" w:rsidP="00F72D10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b/>
                <w:bCs/>
                <w:color w:val="000000"/>
              </w:rPr>
              <w:t>Dean of Graduate Studies</w:t>
            </w:r>
            <w:r>
              <w:rPr>
                <w:rFonts w:ascii="Calibri" w:eastAsia="Calibri" w:hAnsi="Calibri" w:cs="Arial"/>
                <w:color w:val="000000"/>
              </w:rPr>
              <w:t>:</w:t>
            </w:r>
          </w:p>
        </w:tc>
        <w:tc>
          <w:tcPr>
            <w:tcW w:w="2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38827" w14:textId="77777777" w:rsidR="00C44B1C" w:rsidRDefault="00482B69" w:rsidP="00F72D10">
            <w:pPr>
              <w:rPr>
                <w:rFonts w:ascii="Calibri" w:eastAsia="Calibri" w:hAnsi="Calibri" w:cs="Arial"/>
                <w:color w:val="000000"/>
              </w:rPr>
            </w:pPr>
            <w:sdt>
              <w:sdtPr>
                <w:rPr>
                  <w:rFonts w:ascii="Calibri" w:eastAsia="Calibri" w:hAnsi="Calibri" w:cs="Arial"/>
                  <w:color w:val="000000"/>
                </w:rPr>
                <w:id w:val="-1743865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4B1C">
                  <w:rPr>
                    <w:rFonts w:ascii="MS Gothic" w:eastAsia="MS Gothic" w:hAnsi="MS Gothic" w:cs="Arial" w:hint="eastAsia"/>
                    <w:color w:val="000000"/>
                  </w:rPr>
                  <w:t>☐</w:t>
                </w:r>
              </w:sdtContent>
            </w:sdt>
            <w:r w:rsidR="00C44B1C">
              <w:rPr>
                <w:rFonts w:ascii="Calibri" w:eastAsia="Calibri" w:hAnsi="Calibri" w:cs="Arial"/>
                <w:color w:val="000000"/>
              </w:rPr>
              <w:t xml:space="preserve"> Approve</w:t>
            </w:r>
            <w:r w:rsidR="00C44B1C">
              <w:rPr>
                <w:rFonts w:ascii="Calibri" w:eastAsia="Calibri" w:hAnsi="Calibri" w:cs="Arial"/>
                <w:color w:val="000000"/>
              </w:rPr>
              <w:tab/>
            </w:r>
            <w:sdt>
              <w:sdtPr>
                <w:rPr>
                  <w:rFonts w:ascii="Calibri" w:eastAsia="Calibri" w:hAnsi="Calibri" w:cs="Arial"/>
                  <w:color w:val="000000"/>
                </w:rPr>
                <w:id w:val="580253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4B1C">
                  <w:rPr>
                    <w:rFonts w:ascii="MS Gothic" w:eastAsia="MS Gothic" w:hAnsi="MS Gothic" w:cs="Arial" w:hint="eastAsia"/>
                    <w:color w:val="000000"/>
                  </w:rPr>
                  <w:t>☐</w:t>
                </w:r>
              </w:sdtContent>
            </w:sdt>
            <w:r w:rsidR="00C44B1C">
              <w:rPr>
                <w:rFonts w:ascii="Calibri" w:eastAsia="Calibri" w:hAnsi="Calibri" w:cs="Arial"/>
                <w:color w:val="000000"/>
              </w:rPr>
              <w:t xml:space="preserve"> Decline</w:t>
            </w:r>
          </w:p>
        </w:tc>
      </w:tr>
      <w:tr w:rsidR="00C44B1C" w14:paraId="12574501" w14:textId="77777777" w:rsidTr="00F72D10">
        <w:trPr>
          <w:cantSplit/>
          <w:jc w:val="center"/>
        </w:trPr>
        <w:tc>
          <w:tcPr>
            <w:tcW w:w="963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30FF0" w14:textId="77777777" w:rsidR="00C44B1C" w:rsidRDefault="00C44B1C" w:rsidP="00F72D10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color w:val="000000" w:themeColor="text1"/>
                <w:szCs w:val="24"/>
              </w:rPr>
              <w:t xml:space="preserve">Comments: </w:t>
            </w:r>
            <w:sdt>
              <w:sdtPr>
                <w:rPr>
                  <w:color w:val="000000" w:themeColor="text1"/>
                  <w:szCs w:val="24"/>
                </w:rPr>
                <w:id w:val="580798815"/>
                <w:placeholder>
                  <w:docPart w:val="CDD7B288F039400994F452E938166F24"/>
                </w:placeholder>
                <w:showingPlcHdr/>
              </w:sdtPr>
              <w:sdtEndPr/>
              <w:sdtContent>
                <w:r w:rsidRPr="00F145E5">
                  <w:rPr>
                    <w:rStyle w:val="PlaceholderText"/>
                    <w:color w:val="BFBFBF" w:themeColor="background1" w:themeShade="BF"/>
                  </w:rPr>
                  <w:t>Comments</w:t>
                </w:r>
              </w:sdtContent>
            </w:sdt>
          </w:p>
        </w:tc>
      </w:tr>
      <w:tr w:rsidR="00C44B1C" w14:paraId="275E81F3" w14:textId="77777777" w:rsidTr="00F72D10">
        <w:trPr>
          <w:cantSplit/>
          <w:jc w:val="center"/>
        </w:trPr>
        <w:tc>
          <w:tcPr>
            <w:tcW w:w="963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EF089" w14:textId="77777777" w:rsidR="00C44B1C" w:rsidRDefault="00C44B1C" w:rsidP="00F72D10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color w:val="000000"/>
              </w:rPr>
              <w:t xml:space="preserve">Graduate Studies Council Decision no.: </w:t>
            </w:r>
            <w:sdt>
              <w:sdtPr>
                <w:rPr>
                  <w:rFonts w:ascii="Calibri" w:eastAsia="Calibri" w:hAnsi="Calibri" w:cs="Arial"/>
                  <w:color w:val="000000"/>
                </w:rPr>
                <w:id w:val="-1365362839"/>
                <w:placeholder>
                  <w:docPart w:val="DDAA6E43D9A74F0180A5B7FD1720311C"/>
                </w:placeholder>
                <w:showingPlcHdr/>
              </w:sdtPr>
              <w:sdtEndPr/>
              <w:sdtContent>
                <w:r>
                  <w:rPr>
                    <w:rFonts w:ascii="Calibri" w:eastAsia="Calibri" w:hAnsi="Calibri" w:cs="Arial"/>
                    <w:color w:val="BFBFBF" w:themeColor="background1" w:themeShade="BF"/>
                  </w:rPr>
                  <w:t>Text</w:t>
                </w:r>
              </w:sdtContent>
            </w:sdt>
          </w:p>
        </w:tc>
      </w:tr>
      <w:tr w:rsidR="00C44B1C" w14:paraId="54792033" w14:textId="77777777" w:rsidTr="00F72D10">
        <w:trPr>
          <w:cantSplit/>
          <w:jc w:val="center"/>
        </w:trPr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C1A5F" w14:textId="77777777" w:rsidR="00C44B1C" w:rsidRDefault="00C44B1C" w:rsidP="00F72D10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color w:val="000000"/>
              </w:rPr>
              <w:t>Signature:</w:t>
            </w:r>
          </w:p>
        </w:tc>
        <w:tc>
          <w:tcPr>
            <w:tcW w:w="5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C9936" w14:textId="77777777" w:rsidR="00C44B1C" w:rsidRDefault="00C44B1C" w:rsidP="00F72D10">
            <w:pPr>
              <w:rPr>
                <w:rFonts w:ascii="Calibri" w:eastAsia="Calibri" w:hAnsi="Calibri" w:cs="Arial"/>
                <w:color w:val="000000"/>
              </w:rPr>
            </w:pPr>
          </w:p>
          <w:p w14:paraId="1F0E7945" w14:textId="77777777" w:rsidR="00C44B1C" w:rsidRDefault="00C44B1C" w:rsidP="00F72D10">
            <w:pPr>
              <w:rPr>
                <w:rFonts w:ascii="Calibri" w:eastAsia="Calibri" w:hAnsi="Calibri" w:cs="Arial"/>
                <w:color w:val="000000"/>
              </w:rPr>
            </w:pPr>
          </w:p>
        </w:tc>
        <w:tc>
          <w:tcPr>
            <w:tcW w:w="6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F1EF1" w14:textId="77777777" w:rsidR="00C44B1C" w:rsidRDefault="00C44B1C" w:rsidP="00F72D10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color w:val="000000"/>
              </w:rPr>
              <w:t>Date:</w:t>
            </w:r>
          </w:p>
        </w:tc>
        <w:sdt>
          <w:sdtPr>
            <w:rPr>
              <w:rFonts w:ascii="Calibri" w:eastAsia="Calibri" w:hAnsi="Calibri" w:cs="Arial"/>
              <w:color w:val="000000"/>
            </w:rPr>
            <w:id w:val="-1406984532"/>
            <w:placeholder>
              <w:docPart w:val="861D3B56B56E473D99BAAB59FCED2EBF"/>
            </w:placeholder>
            <w:showingPlcHdr/>
            <w:date w:fullDate="2023-05-18T00:00:00Z">
              <w:dateFormat w:val="d/M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7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3B62B2FB" w14:textId="77777777" w:rsidR="00C44B1C" w:rsidRDefault="00C44B1C" w:rsidP="00F72D10">
                <w:pPr>
                  <w:rPr>
                    <w:rFonts w:ascii="Calibri" w:eastAsia="Calibri" w:hAnsi="Calibri" w:cs="Arial"/>
                    <w:color w:val="000000"/>
                  </w:rPr>
                </w:pPr>
                <w:r>
                  <w:rPr>
                    <w:rFonts w:ascii="Calibri" w:eastAsia="Calibri" w:hAnsi="Calibri" w:cs="Arial"/>
                    <w:color w:val="BFBFBF" w:themeColor="background1" w:themeShade="BF"/>
                  </w:rPr>
                  <w:t>Date</w:t>
                </w:r>
              </w:p>
            </w:tc>
          </w:sdtContent>
        </w:sdt>
      </w:tr>
    </w:tbl>
    <w:p w14:paraId="6CC97172" w14:textId="77777777" w:rsidR="00572583" w:rsidRDefault="00572583">
      <w:pPr>
        <w:rPr>
          <w:sz w:val="24"/>
          <w:szCs w:val="24"/>
        </w:rPr>
      </w:pPr>
    </w:p>
    <w:p w14:paraId="08870898" w14:textId="0CB413EE" w:rsidR="003E3189" w:rsidRPr="00A75A40" w:rsidRDefault="003E3189" w:rsidP="00FF4A97">
      <w:pPr>
        <w:rPr>
          <w:sz w:val="24"/>
          <w:szCs w:val="24"/>
        </w:rPr>
      </w:pPr>
    </w:p>
    <w:p w14:paraId="151443D9" w14:textId="77777777" w:rsidR="003E3189" w:rsidRPr="00A75A40" w:rsidRDefault="003E3189" w:rsidP="00960055">
      <w:pPr>
        <w:rPr>
          <w:sz w:val="24"/>
          <w:szCs w:val="24"/>
        </w:rPr>
      </w:pPr>
    </w:p>
    <w:p w14:paraId="76F624D8" w14:textId="77777777" w:rsidR="00D21350" w:rsidRPr="00A75A40" w:rsidRDefault="00D21350" w:rsidP="00960055">
      <w:pPr>
        <w:rPr>
          <w:sz w:val="24"/>
          <w:szCs w:val="24"/>
        </w:rPr>
      </w:pPr>
    </w:p>
    <w:p w14:paraId="090C0028" w14:textId="77777777" w:rsidR="00960055" w:rsidRPr="00A75A40" w:rsidRDefault="00960055" w:rsidP="00960055">
      <w:pPr>
        <w:rPr>
          <w:sz w:val="24"/>
          <w:szCs w:val="24"/>
        </w:rPr>
      </w:pPr>
    </w:p>
    <w:p w14:paraId="11025E00" w14:textId="481B178F" w:rsidR="006879C2" w:rsidRDefault="006879C2" w:rsidP="00981EAC">
      <w:pPr>
        <w:spacing w:after="0" w:line="240" w:lineRule="auto"/>
        <w:rPr>
          <w:rFonts w:ascii="Scala" w:hAnsi="Scala" w:cstheme="majorBidi"/>
          <w:color w:val="000000"/>
          <w:sz w:val="24"/>
          <w:szCs w:val="24"/>
          <w:lang w:val="en-US"/>
        </w:rPr>
      </w:pPr>
    </w:p>
    <w:p w14:paraId="5263A21D" w14:textId="534F1238" w:rsidR="00FF4A97" w:rsidRPr="00FF4A97" w:rsidRDefault="00FF4A97" w:rsidP="00FF4A97">
      <w:pPr>
        <w:rPr>
          <w:rFonts w:ascii="Scala" w:hAnsi="Scala" w:cstheme="majorBidi"/>
          <w:sz w:val="24"/>
          <w:szCs w:val="24"/>
          <w:lang w:val="en-US"/>
        </w:rPr>
      </w:pPr>
    </w:p>
    <w:p w14:paraId="1B7AC676" w14:textId="501C67B8" w:rsidR="00FF4A97" w:rsidRPr="00FF4A97" w:rsidRDefault="00FF4A97" w:rsidP="00FF4A97">
      <w:pPr>
        <w:rPr>
          <w:rFonts w:ascii="Scala" w:hAnsi="Scala" w:cstheme="majorBidi"/>
          <w:sz w:val="24"/>
          <w:szCs w:val="24"/>
          <w:lang w:val="en-US"/>
        </w:rPr>
      </w:pPr>
    </w:p>
    <w:p w14:paraId="6CC3E94A" w14:textId="32D9A7DB" w:rsidR="00FF4A97" w:rsidRPr="00FF4A97" w:rsidRDefault="00FF4A97" w:rsidP="00FF4A97">
      <w:pPr>
        <w:rPr>
          <w:rFonts w:ascii="Scala" w:hAnsi="Scala" w:cstheme="majorBidi"/>
          <w:sz w:val="24"/>
          <w:szCs w:val="24"/>
          <w:lang w:val="en-US"/>
        </w:rPr>
      </w:pPr>
    </w:p>
    <w:p w14:paraId="47AD66E9" w14:textId="7A5D75B0" w:rsidR="00FF4A97" w:rsidRPr="00FF4A97" w:rsidRDefault="00FF4A97" w:rsidP="00FF4A97">
      <w:pPr>
        <w:tabs>
          <w:tab w:val="left" w:pos="1615"/>
        </w:tabs>
        <w:rPr>
          <w:rFonts w:ascii="Scala" w:hAnsi="Scala" w:cstheme="majorBidi"/>
          <w:sz w:val="24"/>
          <w:szCs w:val="24"/>
          <w:lang w:val="en-US"/>
        </w:rPr>
      </w:pPr>
    </w:p>
    <w:sectPr w:rsidR="00FF4A97" w:rsidRPr="00FF4A97" w:rsidSect="005F6E9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0" w:right="1440" w:bottom="8" w:left="135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782F30" w14:textId="77777777" w:rsidR="00E52F49" w:rsidRDefault="00E52F49" w:rsidP="00BF3B2A">
      <w:pPr>
        <w:spacing w:after="0" w:line="240" w:lineRule="auto"/>
      </w:pPr>
      <w:r>
        <w:separator/>
      </w:r>
    </w:p>
  </w:endnote>
  <w:endnote w:type="continuationSeparator" w:id="0">
    <w:p w14:paraId="30852FD8" w14:textId="77777777" w:rsidR="00E52F49" w:rsidRDefault="00E52F49" w:rsidP="00BF3B2A">
      <w:pPr>
        <w:spacing w:after="0" w:line="240" w:lineRule="auto"/>
      </w:pPr>
      <w:r>
        <w:continuationSeparator/>
      </w:r>
    </w:p>
  </w:endnote>
  <w:endnote w:type="continuationNotice" w:id="1">
    <w:p w14:paraId="2B3268DE" w14:textId="77777777" w:rsidR="00E52F49" w:rsidRDefault="00E52F4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cala">
    <w:altName w:val="Calibri"/>
    <w:panose1 w:val="00000000000000000000"/>
    <w:charset w:val="00"/>
    <w:family w:val="modern"/>
    <w:notTrueType/>
    <w:pitch w:val="variable"/>
    <w:sig w:usb0="A000008F" w:usb1="40002048" w:usb2="00000000" w:usb3="00000000" w:csb0="00000111" w:csb1="00000000"/>
  </w:font>
  <w:font w:name="GE Thameen">
    <w:altName w:val="Sakkal Majalla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0000000000000000000"/>
    <w:charset w:val="00"/>
    <w:family w:val="modern"/>
    <w:notTrueType/>
    <w:pitch w:val="variable"/>
    <w:sig w:usb0="800000AF" w:usb1="4000E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105433" w14:textId="77777777" w:rsidR="004F4C81" w:rsidRDefault="004F4C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6C8700" w14:textId="77777777" w:rsidR="004F4C81" w:rsidRDefault="004F4C8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PlainTable1"/>
      <w:bidiVisual/>
      <w:tblW w:w="0" w:type="auto"/>
      <w:jc w:val="center"/>
      <w:tblLook w:val="04A0" w:firstRow="1" w:lastRow="0" w:firstColumn="1" w:lastColumn="0" w:noHBand="0" w:noVBand="1"/>
    </w:tblPr>
    <w:tblGrid>
      <w:gridCol w:w="5884"/>
      <w:gridCol w:w="3222"/>
    </w:tblGrid>
    <w:tr w:rsidR="00E93D8B" w14:paraId="0C388A8F" w14:textId="77777777" w:rsidTr="005710CF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9442" w:type="dxa"/>
        </w:tcPr>
        <w:p w14:paraId="7A11C49C" w14:textId="77777777" w:rsidR="00E93D8B" w:rsidRPr="00631AE0" w:rsidRDefault="00E93D8B" w:rsidP="00E93D8B">
          <w:pPr>
            <w:spacing w:line="276" w:lineRule="auto"/>
            <w:ind w:left="296"/>
            <w:jc w:val="right"/>
            <w:rPr>
              <w:rFonts w:asciiTheme="majorBidi" w:hAnsiTheme="majorBidi" w:cstheme="majorBidi"/>
              <w:sz w:val="28"/>
              <w:szCs w:val="28"/>
              <w:rtl/>
              <w:lang w:bidi="ar-JO"/>
            </w:rPr>
          </w:pPr>
          <w:r w:rsidRPr="00631AE0">
            <w:rPr>
              <w:rFonts w:asciiTheme="majorBidi" w:hAnsiTheme="majorBidi" w:cstheme="majorBidi" w:hint="cs"/>
              <w:sz w:val="28"/>
              <w:szCs w:val="28"/>
              <w:rtl/>
              <w:lang w:bidi="ar-JO"/>
            </w:rPr>
            <w:t>تاريخ الإصدار/ التحديث:</w:t>
          </w:r>
          <w:r>
            <w:rPr>
              <w:rFonts w:asciiTheme="majorBidi" w:hAnsiTheme="majorBidi" w:cstheme="majorBidi" w:hint="cs"/>
              <w:sz w:val="28"/>
              <w:szCs w:val="28"/>
              <w:rtl/>
              <w:lang w:bidi="ar-JO"/>
            </w:rPr>
            <w:t xml:space="preserve">  </w:t>
          </w:r>
        </w:p>
      </w:tc>
      <w:tc>
        <w:tcPr>
          <w:tcW w:w="5041" w:type="dxa"/>
        </w:tcPr>
        <w:p w14:paraId="16B08059" w14:textId="77777777" w:rsidR="00E93D8B" w:rsidRPr="00631AE0" w:rsidRDefault="00E93D8B" w:rsidP="00E93D8B">
          <w:pPr>
            <w:spacing w:line="276" w:lineRule="auto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ajorBidi" w:hAnsiTheme="majorBidi" w:cstheme="majorBidi"/>
              <w:sz w:val="28"/>
              <w:szCs w:val="28"/>
            </w:rPr>
          </w:pPr>
          <w:r w:rsidRPr="00631AE0">
            <w:rPr>
              <w:rFonts w:asciiTheme="majorBidi" w:hAnsiTheme="majorBidi" w:cstheme="majorBidi"/>
              <w:sz w:val="28"/>
              <w:szCs w:val="28"/>
            </w:rPr>
            <w:t>FO-</w:t>
          </w:r>
          <w:r>
            <w:rPr>
              <w:rFonts w:asciiTheme="majorBidi" w:hAnsiTheme="majorBidi" w:cstheme="majorBidi"/>
              <w:sz w:val="28"/>
              <w:szCs w:val="28"/>
            </w:rPr>
            <w:t>XXX</w:t>
          </w:r>
          <w:r w:rsidRPr="00631AE0">
            <w:rPr>
              <w:rFonts w:asciiTheme="majorBidi" w:hAnsiTheme="majorBidi" w:cstheme="majorBidi"/>
              <w:sz w:val="28"/>
              <w:szCs w:val="28"/>
            </w:rPr>
            <w:t>,</w:t>
          </w:r>
          <w:r>
            <w:rPr>
              <w:rFonts w:asciiTheme="majorBidi" w:hAnsiTheme="majorBidi" w:cstheme="majorBidi"/>
              <w:sz w:val="28"/>
              <w:szCs w:val="28"/>
            </w:rPr>
            <w:t xml:space="preserve"> </w:t>
          </w:r>
          <w:r w:rsidRPr="00631AE0">
            <w:rPr>
              <w:rFonts w:asciiTheme="majorBidi" w:hAnsiTheme="majorBidi" w:cstheme="majorBidi"/>
              <w:sz w:val="28"/>
              <w:szCs w:val="28"/>
            </w:rPr>
            <w:t>Rev.A</w:t>
          </w:r>
        </w:p>
      </w:tc>
    </w:tr>
  </w:tbl>
  <w:sdt>
    <w:sdtPr>
      <w:alias w:val="Keywords"/>
      <w:tag w:val=""/>
      <w:id w:val="670375961"/>
      <w:placeholder>
        <w:docPart w:val="A2A444F6DED14FA5878C8E3CB0F86966"/>
      </w:placeholder>
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<w:text/>
    </w:sdtPr>
    <w:sdtContent>
      <w:p w14:paraId="089B98F9" w14:textId="05788007" w:rsidR="001D1552" w:rsidRDefault="00B57240" w:rsidP="00B57240">
        <w:pPr>
          <w:pStyle w:val="Footer"/>
          <w:jc w:val="center"/>
        </w:pPr>
        <w:r w:rsidRPr="00B57240">
          <w:rPr>
            <w:color w:val="D9D9D9" w:themeColor="background1" w:themeShade="D9"/>
          </w:rPr>
          <w:t>GS-16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28712A" w14:textId="77777777" w:rsidR="00E52F49" w:rsidRDefault="00E52F49" w:rsidP="00BF3B2A">
      <w:pPr>
        <w:spacing w:after="0" w:line="240" w:lineRule="auto"/>
      </w:pPr>
      <w:r>
        <w:separator/>
      </w:r>
    </w:p>
  </w:footnote>
  <w:footnote w:type="continuationSeparator" w:id="0">
    <w:p w14:paraId="40ED180A" w14:textId="77777777" w:rsidR="00E52F49" w:rsidRDefault="00E52F49" w:rsidP="00BF3B2A">
      <w:pPr>
        <w:spacing w:after="0" w:line="240" w:lineRule="auto"/>
      </w:pPr>
      <w:r>
        <w:continuationSeparator/>
      </w:r>
    </w:p>
  </w:footnote>
  <w:footnote w:type="continuationNotice" w:id="1">
    <w:p w14:paraId="7BE15258" w14:textId="77777777" w:rsidR="00E52F49" w:rsidRDefault="00E52F4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9950E3" w14:textId="77777777" w:rsidR="004F4C81" w:rsidRDefault="004F4C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B61A8B" w14:textId="6676E000" w:rsidR="00597057" w:rsidRDefault="005B20D5" w:rsidP="00301D71">
    <w:pPr>
      <w:pStyle w:val="Header"/>
      <w:tabs>
        <w:tab w:val="clear" w:pos="9026"/>
        <w:tab w:val="right" w:pos="9090"/>
      </w:tabs>
      <w:bidi/>
      <w:ind w:left="-244"/>
      <w:rPr>
        <w:noProof/>
      </w:rPr>
    </w:pPr>
    <w:r w:rsidRPr="005B20D5">
      <w:rPr>
        <w:noProof/>
      </w:rPr>
      <w:t>APPROVING MINOR CHANGES OF MASTER’S THESIS AFTER DEFENSE COMMITTEE DECISIO</w:t>
    </w:r>
    <w:r>
      <w:rPr>
        <w:noProof/>
      </w:rPr>
      <w:t>N</w:t>
    </w:r>
  </w:p>
  <w:p w14:paraId="3DD57E2F" w14:textId="77777777" w:rsidR="0084009F" w:rsidRPr="00E81D1D" w:rsidRDefault="0084009F" w:rsidP="0084009F">
    <w:pPr>
      <w:pStyle w:val="Header"/>
      <w:tabs>
        <w:tab w:val="clear" w:pos="9026"/>
        <w:tab w:val="right" w:pos="9090"/>
      </w:tabs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63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540"/>
      <w:gridCol w:w="4099"/>
    </w:tblGrid>
    <w:tr w:rsidR="00E93D8B" w14:paraId="11D08009" w14:textId="77777777" w:rsidTr="003A5831">
      <w:trPr>
        <w:trHeight w:val="858"/>
        <w:jc w:val="center"/>
      </w:trPr>
      <w:tc>
        <w:tcPr>
          <w:tcW w:w="5540" w:type="dxa"/>
          <w:vAlign w:val="bottom"/>
        </w:tcPr>
        <w:p w14:paraId="02A6B7D4" w14:textId="77777777" w:rsidR="00E93D8B" w:rsidRPr="0023314A" w:rsidRDefault="00E93D8B" w:rsidP="00E93D8B">
          <w:pPr>
            <w:rPr>
              <w:rFonts w:cs="GE Thameen"/>
              <w:b/>
              <w:bCs/>
              <w:color w:val="262626" w:themeColor="text1" w:themeTint="D9"/>
              <w:szCs w:val="24"/>
              <w:rtl/>
              <w:lang w:bidi="ar-JO"/>
            </w:rPr>
          </w:pPr>
          <w:r w:rsidRPr="0023314A">
            <w:rPr>
              <w:rFonts w:cs="GE Thameen" w:hint="cs"/>
              <w:b/>
              <w:bCs/>
              <w:color w:val="262626" w:themeColor="text1" w:themeTint="D9"/>
              <w:szCs w:val="24"/>
              <w:rtl/>
              <w:lang w:bidi="ar-JO"/>
            </w:rPr>
            <w:t>عمـــــادة الدراســـــــــات العليــــــا</w:t>
          </w:r>
        </w:p>
        <w:p w14:paraId="50E6DFC9" w14:textId="77777777" w:rsidR="00E93D8B" w:rsidRPr="00270BD9" w:rsidRDefault="00E93D8B" w:rsidP="00E93D8B">
          <w:pPr>
            <w:pStyle w:val="Header"/>
            <w:spacing w:after="120"/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</w:pPr>
          <w:r w:rsidRPr="0023314A"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  <w:t>Deanship of Graduate Studies</w:t>
          </w:r>
        </w:p>
      </w:tc>
      <w:tc>
        <w:tcPr>
          <w:tcW w:w="4099" w:type="dxa"/>
        </w:tcPr>
        <w:p w14:paraId="4423FC76" w14:textId="77777777" w:rsidR="00E93D8B" w:rsidRDefault="00E93D8B" w:rsidP="00E93D8B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213E0D36" wp14:editId="648D9E51">
                <wp:extent cx="1800000" cy="1257612"/>
                <wp:effectExtent l="0" t="0" r="0" b="0"/>
                <wp:docPr id="6" name="Picture 6" descr="A picture containing text, businesscard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picture containing text, businesscard, vector graphic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000" cy="12576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3990E90" w14:textId="77777777" w:rsidR="00E93D8B" w:rsidRPr="00061A81" w:rsidRDefault="00E93D8B" w:rsidP="00E93D8B">
          <w:pPr>
            <w:pStyle w:val="Header"/>
            <w:jc w:val="right"/>
            <w:rPr>
              <w:sz w:val="12"/>
              <w:szCs w:val="12"/>
            </w:rPr>
          </w:pPr>
        </w:p>
      </w:tc>
    </w:tr>
    <w:tr w:rsidR="00E93D8B" w:rsidRPr="00417AD9" w14:paraId="6F155A82" w14:textId="77777777" w:rsidTr="003A5831">
      <w:tblPrEx>
        <w:shd w:val="clear" w:color="auto" w:fill="000000" w:themeFill="text1"/>
        <w:tblCellMar>
          <w:left w:w="57" w:type="dxa"/>
          <w:right w:w="57" w:type="dxa"/>
        </w:tblCellMar>
      </w:tblPrEx>
      <w:trPr>
        <w:trHeight w:val="272"/>
        <w:jc w:val="center"/>
      </w:trPr>
      <w:tc>
        <w:tcPr>
          <w:tcW w:w="9639" w:type="dxa"/>
          <w:gridSpan w:val="2"/>
          <w:shd w:val="clear" w:color="auto" w:fill="000000" w:themeFill="text1"/>
          <w:vAlign w:val="bottom"/>
        </w:tcPr>
        <w:p w14:paraId="06CC84F5" w14:textId="0FA2DBBC" w:rsidR="00E93D8B" w:rsidRPr="00417AD9" w:rsidRDefault="007F4FA6" w:rsidP="00A75A40">
          <w:pPr>
            <w:pStyle w:val="Header"/>
            <w:rPr>
              <w:b/>
              <w:bCs/>
              <w:color w:val="FFFFFF" w:themeColor="background1"/>
              <w:sz w:val="28"/>
              <w:szCs w:val="28"/>
            </w:rPr>
          </w:pPr>
          <w:r w:rsidRPr="007F4FA6">
            <w:rPr>
              <w:b/>
              <w:bCs/>
              <w:color w:val="FFFFFF" w:themeColor="background1"/>
              <w:sz w:val="28"/>
              <w:szCs w:val="28"/>
            </w:rPr>
            <w:t>A</w:t>
          </w:r>
          <w:r w:rsidR="00151904">
            <w:rPr>
              <w:b/>
              <w:bCs/>
              <w:color w:val="FFFFFF" w:themeColor="background1"/>
              <w:sz w:val="28"/>
              <w:szCs w:val="28"/>
            </w:rPr>
            <w:t>PPROVING</w:t>
          </w:r>
          <w:r w:rsidRPr="007F4FA6">
            <w:rPr>
              <w:b/>
              <w:bCs/>
              <w:color w:val="FFFFFF" w:themeColor="background1"/>
              <w:sz w:val="28"/>
              <w:szCs w:val="28"/>
            </w:rPr>
            <w:t xml:space="preserve"> </w:t>
          </w:r>
          <w:r w:rsidR="00151904">
            <w:rPr>
              <w:b/>
              <w:bCs/>
              <w:color w:val="FFFFFF" w:themeColor="background1"/>
              <w:sz w:val="28"/>
              <w:szCs w:val="28"/>
            </w:rPr>
            <w:t>CH</w:t>
          </w:r>
          <w:r w:rsidR="00780350">
            <w:rPr>
              <w:b/>
              <w:bCs/>
              <w:color w:val="FFFFFF" w:themeColor="background1"/>
              <w:sz w:val="28"/>
              <w:szCs w:val="28"/>
            </w:rPr>
            <w:t>A</w:t>
          </w:r>
          <w:r w:rsidR="00151904">
            <w:rPr>
              <w:b/>
              <w:bCs/>
              <w:color w:val="FFFFFF" w:themeColor="background1"/>
              <w:sz w:val="28"/>
              <w:szCs w:val="28"/>
            </w:rPr>
            <w:t>NGES</w:t>
          </w:r>
          <w:r w:rsidRPr="007F4FA6">
            <w:rPr>
              <w:b/>
              <w:bCs/>
              <w:color w:val="FFFFFF" w:themeColor="background1"/>
              <w:sz w:val="28"/>
              <w:szCs w:val="28"/>
            </w:rPr>
            <w:t xml:space="preserve"> </w:t>
          </w:r>
          <w:r w:rsidR="00151904">
            <w:rPr>
              <w:b/>
              <w:bCs/>
              <w:color w:val="FFFFFF" w:themeColor="background1"/>
              <w:sz w:val="28"/>
              <w:szCs w:val="28"/>
            </w:rPr>
            <w:t>OF</w:t>
          </w:r>
          <w:r w:rsidRPr="007F4FA6">
            <w:rPr>
              <w:b/>
              <w:bCs/>
              <w:color w:val="FFFFFF" w:themeColor="background1"/>
              <w:sz w:val="28"/>
              <w:szCs w:val="28"/>
            </w:rPr>
            <w:t xml:space="preserve"> M</w:t>
          </w:r>
          <w:r w:rsidR="00151904">
            <w:rPr>
              <w:b/>
              <w:bCs/>
              <w:color w:val="FFFFFF" w:themeColor="background1"/>
              <w:sz w:val="28"/>
              <w:szCs w:val="28"/>
            </w:rPr>
            <w:t>ASTER’S</w:t>
          </w:r>
          <w:r w:rsidRPr="007F4FA6">
            <w:rPr>
              <w:b/>
              <w:bCs/>
              <w:color w:val="FFFFFF" w:themeColor="background1"/>
              <w:sz w:val="28"/>
              <w:szCs w:val="28"/>
            </w:rPr>
            <w:t xml:space="preserve"> </w:t>
          </w:r>
          <w:r w:rsidR="00151904">
            <w:rPr>
              <w:b/>
              <w:bCs/>
              <w:color w:val="FFFFFF" w:themeColor="background1"/>
              <w:sz w:val="28"/>
              <w:szCs w:val="28"/>
            </w:rPr>
            <w:t>THESIS</w:t>
          </w:r>
          <w:r w:rsidRPr="007F4FA6">
            <w:rPr>
              <w:b/>
              <w:bCs/>
              <w:color w:val="FFFFFF" w:themeColor="background1"/>
              <w:sz w:val="28"/>
              <w:szCs w:val="28"/>
            </w:rPr>
            <w:t xml:space="preserve"> </w:t>
          </w:r>
          <w:r w:rsidR="00151904">
            <w:rPr>
              <w:b/>
              <w:bCs/>
              <w:color w:val="FFFFFF" w:themeColor="background1"/>
              <w:sz w:val="28"/>
              <w:szCs w:val="28"/>
            </w:rPr>
            <w:t>AFTER</w:t>
          </w:r>
          <w:r w:rsidRPr="007F4FA6">
            <w:rPr>
              <w:b/>
              <w:bCs/>
              <w:color w:val="FFFFFF" w:themeColor="background1"/>
              <w:sz w:val="28"/>
              <w:szCs w:val="28"/>
            </w:rPr>
            <w:t xml:space="preserve"> </w:t>
          </w:r>
          <w:r w:rsidR="00151904" w:rsidRPr="00151904">
            <w:rPr>
              <w:b/>
              <w:bCs/>
              <w:color w:val="FFFFFF" w:themeColor="background1"/>
              <w:sz w:val="28"/>
              <w:szCs w:val="28"/>
            </w:rPr>
            <w:t xml:space="preserve">DEFENSE </w:t>
          </w:r>
        </w:p>
      </w:tc>
    </w:tr>
  </w:tbl>
  <w:p w14:paraId="6FF26C20" w14:textId="77777777" w:rsidR="001D1552" w:rsidRPr="00E93D8B" w:rsidRDefault="001D1552" w:rsidP="00E93D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3B2367"/>
    <w:multiLevelType w:val="hybridMultilevel"/>
    <w:tmpl w:val="CEBA4F8E"/>
    <w:lvl w:ilvl="0" w:tplc="5B7C13BE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31AAE"/>
    <w:multiLevelType w:val="hybridMultilevel"/>
    <w:tmpl w:val="036205D0"/>
    <w:lvl w:ilvl="0" w:tplc="8278A3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B81759"/>
    <w:multiLevelType w:val="hybridMultilevel"/>
    <w:tmpl w:val="46AEE8DC"/>
    <w:lvl w:ilvl="0" w:tplc="7F5C76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CB6BDD"/>
    <w:multiLevelType w:val="hybridMultilevel"/>
    <w:tmpl w:val="31F298FA"/>
    <w:lvl w:ilvl="0" w:tplc="15467E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103AC5"/>
    <w:multiLevelType w:val="hybridMultilevel"/>
    <w:tmpl w:val="04C8E1E0"/>
    <w:lvl w:ilvl="0" w:tplc="5998B7C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9A3E9C"/>
    <w:multiLevelType w:val="hybridMultilevel"/>
    <w:tmpl w:val="70E23244"/>
    <w:lvl w:ilvl="0" w:tplc="56E4EA2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8B342D"/>
    <w:multiLevelType w:val="hybridMultilevel"/>
    <w:tmpl w:val="C142926E"/>
    <w:lvl w:ilvl="0" w:tplc="C3E270D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1984245">
    <w:abstractNumId w:val="3"/>
  </w:num>
  <w:num w:numId="2" w16cid:durableId="1065837829">
    <w:abstractNumId w:val="6"/>
  </w:num>
  <w:num w:numId="3" w16cid:durableId="29503644">
    <w:abstractNumId w:val="5"/>
  </w:num>
  <w:num w:numId="4" w16cid:durableId="1499730874">
    <w:abstractNumId w:val="2"/>
  </w:num>
  <w:num w:numId="5" w16cid:durableId="426266215">
    <w:abstractNumId w:val="1"/>
  </w:num>
  <w:num w:numId="6" w16cid:durableId="909659651">
    <w:abstractNumId w:val="4"/>
  </w:num>
  <w:num w:numId="7" w16cid:durableId="13100190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wNDU1MjY2srA0NTRT0lEKTi0uzszPAykwNKgFAO+H0owtAAAA"/>
  </w:docVars>
  <w:rsids>
    <w:rsidRoot w:val="003F5C98"/>
    <w:rsid w:val="0000320D"/>
    <w:rsid w:val="00016EB4"/>
    <w:rsid w:val="00023AAA"/>
    <w:rsid w:val="00031B5C"/>
    <w:rsid w:val="00036729"/>
    <w:rsid w:val="000446CB"/>
    <w:rsid w:val="00052856"/>
    <w:rsid w:val="0005670D"/>
    <w:rsid w:val="00061632"/>
    <w:rsid w:val="00063832"/>
    <w:rsid w:val="00063FC0"/>
    <w:rsid w:val="00073183"/>
    <w:rsid w:val="00075837"/>
    <w:rsid w:val="00076B4C"/>
    <w:rsid w:val="0009719A"/>
    <w:rsid w:val="0009778A"/>
    <w:rsid w:val="000A736B"/>
    <w:rsid w:val="000B72EA"/>
    <w:rsid w:val="000C23A4"/>
    <w:rsid w:val="000D5508"/>
    <w:rsid w:val="000D66EC"/>
    <w:rsid w:val="000D7DCA"/>
    <w:rsid w:val="000E538B"/>
    <w:rsid w:val="000F608E"/>
    <w:rsid w:val="0010218C"/>
    <w:rsid w:val="0010541C"/>
    <w:rsid w:val="00105DD6"/>
    <w:rsid w:val="00112552"/>
    <w:rsid w:val="00113671"/>
    <w:rsid w:val="001218CD"/>
    <w:rsid w:val="00121977"/>
    <w:rsid w:val="001255FE"/>
    <w:rsid w:val="00137FCB"/>
    <w:rsid w:val="00141625"/>
    <w:rsid w:val="00145107"/>
    <w:rsid w:val="0015000C"/>
    <w:rsid w:val="00151904"/>
    <w:rsid w:val="00155AED"/>
    <w:rsid w:val="001564C0"/>
    <w:rsid w:val="00162F66"/>
    <w:rsid w:val="00172072"/>
    <w:rsid w:val="00186C8B"/>
    <w:rsid w:val="0019358A"/>
    <w:rsid w:val="001972FB"/>
    <w:rsid w:val="00197EDF"/>
    <w:rsid w:val="001A1ECF"/>
    <w:rsid w:val="001A56E0"/>
    <w:rsid w:val="001B4F45"/>
    <w:rsid w:val="001B6B9B"/>
    <w:rsid w:val="001C7267"/>
    <w:rsid w:val="001D1552"/>
    <w:rsid w:val="001D5077"/>
    <w:rsid w:val="001D75FE"/>
    <w:rsid w:val="001D7F8D"/>
    <w:rsid w:val="001E07BB"/>
    <w:rsid w:val="001E58CC"/>
    <w:rsid w:val="001F60E9"/>
    <w:rsid w:val="002140B4"/>
    <w:rsid w:val="00214262"/>
    <w:rsid w:val="00226AC8"/>
    <w:rsid w:val="002333A9"/>
    <w:rsid w:val="00234CB6"/>
    <w:rsid w:val="00235A58"/>
    <w:rsid w:val="00252F61"/>
    <w:rsid w:val="00256070"/>
    <w:rsid w:val="00257040"/>
    <w:rsid w:val="00261363"/>
    <w:rsid w:val="00287BF3"/>
    <w:rsid w:val="00292AD5"/>
    <w:rsid w:val="002950A5"/>
    <w:rsid w:val="002A1505"/>
    <w:rsid w:val="002A1F1E"/>
    <w:rsid w:val="002A7880"/>
    <w:rsid w:val="002B0A73"/>
    <w:rsid w:val="002B35F5"/>
    <w:rsid w:val="002B3CAB"/>
    <w:rsid w:val="002B7520"/>
    <w:rsid w:val="002C1397"/>
    <w:rsid w:val="002C23B8"/>
    <w:rsid w:val="002D43CB"/>
    <w:rsid w:val="002F4CAF"/>
    <w:rsid w:val="002F7787"/>
    <w:rsid w:val="00301D71"/>
    <w:rsid w:val="00303F0E"/>
    <w:rsid w:val="00316A08"/>
    <w:rsid w:val="0033579E"/>
    <w:rsid w:val="00353EF0"/>
    <w:rsid w:val="00363CCC"/>
    <w:rsid w:val="00365BF2"/>
    <w:rsid w:val="00371561"/>
    <w:rsid w:val="003719B2"/>
    <w:rsid w:val="003720A8"/>
    <w:rsid w:val="00373282"/>
    <w:rsid w:val="00374807"/>
    <w:rsid w:val="00374D11"/>
    <w:rsid w:val="00375D26"/>
    <w:rsid w:val="003841DB"/>
    <w:rsid w:val="00390838"/>
    <w:rsid w:val="003976BD"/>
    <w:rsid w:val="00397EF3"/>
    <w:rsid w:val="003A4449"/>
    <w:rsid w:val="003A5831"/>
    <w:rsid w:val="003B2D69"/>
    <w:rsid w:val="003D1759"/>
    <w:rsid w:val="003D60A1"/>
    <w:rsid w:val="003E3189"/>
    <w:rsid w:val="003F2494"/>
    <w:rsid w:val="003F5C98"/>
    <w:rsid w:val="00415369"/>
    <w:rsid w:val="0041698B"/>
    <w:rsid w:val="004177B3"/>
    <w:rsid w:val="00421968"/>
    <w:rsid w:val="004231DA"/>
    <w:rsid w:val="00425686"/>
    <w:rsid w:val="004310E6"/>
    <w:rsid w:val="0043670B"/>
    <w:rsid w:val="00437E35"/>
    <w:rsid w:val="00456AAA"/>
    <w:rsid w:val="00470B65"/>
    <w:rsid w:val="00481364"/>
    <w:rsid w:val="00482B69"/>
    <w:rsid w:val="00490E0E"/>
    <w:rsid w:val="00491420"/>
    <w:rsid w:val="00494F4D"/>
    <w:rsid w:val="0049630D"/>
    <w:rsid w:val="004B31CD"/>
    <w:rsid w:val="004B67EB"/>
    <w:rsid w:val="004D57F8"/>
    <w:rsid w:val="004F4C81"/>
    <w:rsid w:val="004F5FA3"/>
    <w:rsid w:val="004F7529"/>
    <w:rsid w:val="00530056"/>
    <w:rsid w:val="00544519"/>
    <w:rsid w:val="0054493C"/>
    <w:rsid w:val="005536A5"/>
    <w:rsid w:val="005536DB"/>
    <w:rsid w:val="00565A6D"/>
    <w:rsid w:val="00572583"/>
    <w:rsid w:val="00577EF4"/>
    <w:rsid w:val="0058446F"/>
    <w:rsid w:val="00591BA1"/>
    <w:rsid w:val="00591F1A"/>
    <w:rsid w:val="00597057"/>
    <w:rsid w:val="005A0829"/>
    <w:rsid w:val="005A1F15"/>
    <w:rsid w:val="005A2FD1"/>
    <w:rsid w:val="005A5A83"/>
    <w:rsid w:val="005B20D5"/>
    <w:rsid w:val="005B5DE8"/>
    <w:rsid w:val="005C15CA"/>
    <w:rsid w:val="005D040E"/>
    <w:rsid w:val="005D2A8E"/>
    <w:rsid w:val="005E0DBE"/>
    <w:rsid w:val="005E49E3"/>
    <w:rsid w:val="005E64D0"/>
    <w:rsid w:val="005F074A"/>
    <w:rsid w:val="005F3794"/>
    <w:rsid w:val="005F6E9F"/>
    <w:rsid w:val="005F731F"/>
    <w:rsid w:val="00606ADA"/>
    <w:rsid w:val="0064348C"/>
    <w:rsid w:val="00644929"/>
    <w:rsid w:val="00646804"/>
    <w:rsid w:val="00660F3A"/>
    <w:rsid w:val="00664906"/>
    <w:rsid w:val="00670D5A"/>
    <w:rsid w:val="0068152E"/>
    <w:rsid w:val="00682EE1"/>
    <w:rsid w:val="006879C2"/>
    <w:rsid w:val="006920CC"/>
    <w:rsid w:val="00694154"/>
    <w:rsid w:val="0069439B"/>
    <w:rsid w:val="00697438"/>
    <w:rsid w:val="006B2B64"/>
    <w:rsid w:val="006C1C70"/>
    <w:rsid w:val="006C3A74"/>
    <w:rsid w:val="006D18A4"/>
    <w:rsid w:val="006D7466"/>
    <w:rsid w:val="006E728A"/>
    <w:rsid w:val="006F2B86"/>
    <w:rsid w:val="006F4FDA"/>
    <w:rsid w:val="006F572B"/>
    <w:rsid w:val="007008EA"/>
    <w:rsid w:val="0070190B"/>
    <w:rsid w:val="007036DC"/>
    <w:rsid w:val="00710F6F"/>
    <w:rsid w:val="00713AC6"/>
    <w:rsid w:val="007145FE"/>
    <w:rsid w:val="00746546"/>
    <w:rsid w:val="00750EA0"/>
    <w:rsid w:val="00771179"/>
    <w:rsid w:val="007712AD"/>
    <w:rsid w:val="00780350"/>
    <w:rsid w:val="007A7230"/>
    <w:rsid w:val="007B13BA"/>
    <w:rsid w:val="007C5A5D"/>
    <w:rsid w:val="007D1F1E"/>
    <w:rsid w:val="007D330C"/>
    <w:rsid w:val="007D75B5"/>
    <w:rsid w:val="007E53FA"/>
    <w:rsid w:val="007F4FA6"/>
    <w:rsid w:val="00802E18"/>
    <w:rsid w:val="008037F2"/>
    <w:rsid w:val="0081175F"/>
    <w:rsid w:val="0081484A"/>
    <w:rsid w:val="00817228"/>
    <w:rsid w:val="008300BD"/>
    <w:rsid w:val="0084009F"/>
    <w:rsid w:val="00842D9E"/>
    <w:rsid w:val="00847D5F"/>
    <w:rsid w:val="008502C7"/>
    <w:rsid w:val="0086608F"/>
    <w:rsid w:val="008872A9"/>
    <w:rsid w:val="00895D90"/>
    <w:rsid w:val="00897C49"/>
    <w:rsid w:val="008A1D8B"/>
    <w:rsid w:val="008B1809"/>
    <w:rsid w:val="008C1B8A"/>
    <w:rsid w:val="008C2036"/>
    <w:rsid w:val="008E2A31"/>
    <w:rsid w:val="008E44A8"/>
    <w:rsid w:val="008F35D6"/>
    <w:rsid w:val="008F7681"/>
    <w:rsid w:val="00900369"/>
    <w:rsid w:val="009013CE"/>
    <w:rsid w:val="009123C3"/>
    <w:rsid w:val="00913CFD"/>
    <w:rsid w:val="009157AE"/>
    <w:rsid w:val="00916990"/>
    <w:rsid w:val="0093216B"/>
    <w:rsid w:val="00934C68"/>
    <w:rsid w:val="00935481"/>
    <w:rsid w:val="009357E6"/>
    <w:rsid w:val="009422F5"/>
    <w:rsid w:val="00953C79"/>
    <w:rsid w:val="00960055"/>
    <w:rsid w:val="00970AD8"/>
    <w:rsid w:val="00981044"/>
    <w:rsid w:val="00981EAC"/>
    <w:rsid w:val="009836FD"/>
    <w:rsid w:val="009A3DA7"/>
    <w:rsid w:val="009C010D"/>
    <w:rsid w:val="009C7ECC"/>
    <w:rsid w:val="009F1801"/>
    <w:rsid w:val="009F29AB"/>
    <w:rsid w:val="009F6F96"/>
    <w:rsid w:val="00A0027F"/>
    <w:rsid w:val="00A1326C"/>
    <w:rsid w:val="00A1452B"/>
    <w:rsid w:val="00A21863"/>
    <w:rsid w:val="00A24C74"/>
    <w:rsid w:val="00A2770B"/>
    <w:rsid w:val="00A334EA"/>
    <w:rsid w:val="00A410C3"/>
    <w:rsid w:val="00A432D4"/>
    <w:rsid w:val="00A44470"/>
    <w:rsid w:val="00A567B8"/>
    <w:rsid w:val="00A61231"/>
    <w:rsid w:val="00A620DD"/>
    <w:rsid w:val="00A71562"/>
    <w:rsid w:val="00A720CB"/>
    <w:rsid w:val="00A75A40"/>
    <w:rsid w:val="00A8509D"/>
    <w:rsid w:val="00A85A58"/>
    <w:rsid w:val="00A87FAE"/>
    <w:rsid w:val="00A91EE4"/>
    <w:rsid w:val="00A92A84"/>
    <w:rsid w:val="00AA2591"/>
    <w:rsid w:val="00AB1663"/>
    <w:rsid w:val="00AB6298"/>
    <w:rsid w:val="00AB74C3"/>
    <w:rsid w:val="00AC16BB"/>
    <w:rsid w:val="00AE63C1"/>
    <w:rsid w:val="00AE65E3"/>
    <w:rsid w:val="00AE76A9"/>
    <w:rsid w:val="00AF43D5"/>
    <w:rsid w:val="00B02C90"/>
    <w:rsid w:val="00B10999"/>
    <w:rsid w:val="00B13062"/>
    <w:rsid w:val="00B15374"/>
    <w:rsid w:val="00B1632B"/>
    <w:rsid w:val="00B34AA5"/>
    <w:rsid w:val="00B41F3C"/>
    <w:rsid w:val="00B57240"/>
    <w:rsid w:val="00B61F51"/>
    <w:rsid w:val="00B6260E"/>
    <w:rsid w:val="00B85D91"/>
    <w:rsid w:val="00B96C41"/>
    <w:rsid w:val="00BA0BC2"/>
    <w:rsid w:val="00BB7D05"/>
    <w:rsid w:val="00BC7A1B"/>
    <w:rsid w:val="00BD18AE"/>
    <w:rsid w:val="00BD53D4"/>
    <w:rsid w:val="00BD7DC1"/>
    <w:rsid w:val="00BF3540"/>
    <w:rsid w:val="00BF3B2A"/>
    <w:rsid w:val="00BF4899"/>
    <w:rsid w:val="00C127BC"/>
    <w:rsid w:val="00C14A42"/>
    <w:rsid w:val="00C23EC3"/>
    <w:rsid w:val="00C347E1"/>
    <w:rsid w:val="00C43E90"/>
    <w:rsid w:val="00C44B1C"/>
    <w:rsid w:val="00C54C17"/>
    <w:rsid w:val="00C56F3D"/>
    <w:rsid w:val="00C944CB"/>
    <w:rsid w:val="00C95434"/>
    <w:rsid w:val="00CA0757"/>
    <w:rsid w:val="00CA4334"/>
    <w:rsid w:val="00CB55CE"/>
    <w:rsid w:val="00CC5813"/>
    <w:rsid w:val="00CD352D"/>
    <w:rsid w:val="00CD697A"/>
    <w:rsid w:val="00CD712B"/>
    <w:rsid w:val="00CE3C99"/>
    <w:rsid w:val="00D21350"/>
    <w:rsid w:val="00D30133"/>
    <w:rsid w:val="00D37615"/>
    <w:rsid w:val="00D44B39"/>
    <w:rsid w:val="00D516C3"/>
    <w:rsid w:val="00D52BE2"/>
    <w:rsid w:val="00D6038E"/>
    <w:rsid w:val="00D61C6F"/>
    <w:rsid w:val="00D62655"/>
    <w:rsid w:val="00D641FA"/>
    <w:rsid w:val="00D65351"/>
    <w:rsid w:val="00D8323D"/>
    <w:rsid w:val="00D84A3B"/>
    <w:rsid w:val="00D864CE"/>
    <w:rsid w:val="00D86B08"/>
    <w:rsid w:val="00D91817"/>
    <w:rsid w:val="00D94F0D"/>
    <w:rsid w:val="00D971E9"/>
    <w:rsid w:val="00DA116E"/>
    <w:rsid w:val="00DA7B01"/>
    <w:rsid w:val="00DD5AF0"/>
    <w:rsid w:val="00DF06F6"/>
    <w:rsid w:val="00DF4564"/>
    <w:rsid w:val="00DF5568"/>
    <w:rsid w:val="00E04A6D"/>
    <w:rsid w:val="00E05E5B"/>
    <w:rsid w:val="00E062E0"/>
    <w:rsid w:val="00E07570"/>
    <w:rsid w:val="00E1017D"/>
    <w:rsid w:val="00E11A10"/>
    <w:rsid w:val="00E11E12"/>
    <w:rsid w:val="00E11F39"/>
    <w:rsid w:val="00E36831"/>
    <w:rsid w:val="00E3766A"/>
    <w:rsid w:val="00E41D18"/>
    <w:rsid w:val="00E45F43"/>
    <w:rsid w:val="00E472A7"/>
    <w:rsid w:val="00E52F49"/>
    <w:rsid w:val="00E550DF"/>
    <w:rsid w:val="00E554C8"/>
    <w:rsid w:val="00E65F77"/>
    <w:rsid w:val="00E7017E"/>
    <w:rsid w:val="00E71C39"/>
    <w:rsid w:val="00E74643"/>
    <w:rsid w:val="00E7592D"/>
    <w:rsid w:val="00E7633C"/>
    <w:rsid w:val="00E76DE5"/>
    <w:rsid w:val="00E7777E"/>
    <w:rsid w:val="00E81D1D"/>
    <w:rsid w:val="00E83A09"/>
    <w:rsid w:val="00E93D8B"/>
    <w:rsid w:val="00EA17EF"/>
    <w:rsid w:val="00EA6545"/>
    <w:rsid w:val="00EA6B02"/>
    <w:rsid w:val="00EB106E"/>
    <w:rsid w:val="00EB224F"/>
    <w:rsid w:val="00EC13CE"/>
    <w:rsid w:val="00EC2E3F"/>
    <w:rsid w:val="00EC3AEC"/>
    <w:rsid w:val="00EC3D8C"/>
    <w:rsid w:val="00ED1334"/>
    <w:rsid w:val="00ED674F"/>
    <w:rsid w:val="00EE198A"/>
    <w:rsid w:val="00EE2FFE"/>
    <w:rsid w:val="00EF7F29"/>
    <w:rsid w:val="00F014E6"/>
    <w:rsid w:val="00F01CFE"/>
    <w:rsid w:val="00F02F39"/>
    <w:rsid w:val="00F0333F"/>
    <w:rsid w:val="00F0557B"/>
    <w:rsid w:val="00F126B6"/>
    <w:rsid w:val="00F1373F"/>
    <w:rsid w:val="00F2337D"/>
    <w:rsid w:val="00F242A9"/>
    <w:rsid w:val="00F3261F"/>
    <w:rsid w:val="00F36929"/>
    <w:rsid w:val="00F60D55"/>
    <w:rsid w:val="00F7141D"/>
    <w:rsid w:val="00F750CF"/>
    <w:rsid w:val="00F84788"/>
    <w:rsid w:val="00FA02E4"/>
    <w:rsid w:val="00FA5D63"/>
    <w:rsid w:val="00FC4241"/>
    <w:rsid w:val="00FC6032"/>
    <w:rsid w:val="00FE291D"/>
    <w:rsid w:val="00FE30D7"/>
    <w:rsid w:val="00FE4EB3"/>
    <w:rsid w:val="00FF43DD"/>
    <w:rsid w:val="00FF4A9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025DE3"/>
  <w15:docId w15:val="{82CCB02B-71C5-4A42-A8B7-C5464B34B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B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07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F3B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3B2A"/>
  </w:style>
  <w:style w:type="paragraph" w:styleId="Footer">
    <w:name w:val="footer"/>
    <w:basedOn w:val="Normal"/>
    <w:link w:val="FooterChar"/>
    <w:uiPriority w:val="99"/>
    <w:unhideWhenUsed/>
    <w:rsid w:val="00BF3B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3B2A"/>
  </w:style>
  <w:style w:type="table" w:styleId="TableGrid">
    <w:name w:val="Table Grid"/>
    <w:basedOn w:val="TableNormal"/>
    <w:uiPriority w:val="39"/>
    <w:rsid w:val="002C13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B13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13B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81D1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table" w:styleId="PlainTable1">
    <w:name w:val="Plain Table 1"/>
    <w:basedOn w:val="TableNormal"/>
    <w:uiPriority w:val="41"/>
    <w:rsid w:val="00E41D18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PlaceholderText">
    <w:name w:val="Placeholder Text"/>
    <w:basedOn w:val="DefaultParagraphFont"/>
    <w:uiPriority w:val="99"/>
    <w:semiHidden/>
    <w:rsid w:val="0096005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99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99A5C411066403F94C9ECA858FFF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32EAF2-3C57-416E-B22B-81FCA58E5590}"/>
      </w:docPartPr>
      <w:docPartBody>
        <w:p w:rsidR="00760499" w:rsidRDefault="008E197D" w:rsidP="008E197D">
          <w:pPr>
            <w:pStyle w:val="E99A5C411066403F94C9ECA858FFFF486"/>
          </w:pPr>
          <w:r w:rsidRPr="00A75A40">
            <w:rPr>
              <w:rStyle w:val="PlaceholderText"/>
              <w:sz w:val="24"/>
              <w:szCs w:val="24"/>
            </w:rPr>
            <w:t>Head/Main supervisor name</w:t>
          </w:r>
        </w:p>
      </w:docPartBody>
    </w:docPart>
    <w:docPart>
      <w:docPartPr>
        <w:name w:val="2D0C481B518D4119B0EC7586CAC5F6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CBBA18-3421-428D-9E24-C994A41D3273}"/>
      </w:docPartPr>
      <w:docPartBody>
        <w:p w:rsidR="00760499" w:rsidRDefault="008E197D" w:rsidP="008E197D">
          <w:pPr>
            <w:pStyle w:val="2D0C481B518D4119B0EC7586CAC5F6BC6"/>
          </w:pPr>
          <w:r w:rsidRPr="00A75A40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7EB7237420224B798FED9FC7FE039C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DF2A6-DAF7-46D5-A948-EDCCAD1E0A36}"/>
      </w:docPartPr>
      <w:docPartBody>
        <w:p w:rsidR="00760499" w:rsidRDefault="008E197D" w:rsidP="008E197D">
          <w:pPr>
            <w:pStyle w:val="7EB7237420224B798FED9FC7FE039C7E6"/>
          </w:pPr>
          <w:r w:rsidRPr="00A75A40">
            <w:rPr>
              <w:rStyle w:val="PlaceholderText"/>
              <w:sz w:val="24"/>
              <w:szCs w:val="24"/>
            </w:rPr>
            <w:t>Co-supervisor name</w:t>
          </w:r>
        </w:p>
      </w:docPartBody>
    </w:docPart>
    <w:docPart>
      <w:docPartPr>
        <w:name w:val="84E99CAEF1CF45888FD8FDED184510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DE5709-C7D3-475E-AAA5-6712E6D002F7}"/>
      </w:docPartPr>
      <w:docPartBody>
        <w:p w:rsidR="00760499" w:rsidRDefault="008E197D" w:rsidP="008E197D">
          <w:pPr>
            <w:pStyle w:val="84E99CAEF1CF45888FD8FDED1845102B6"/>
          </w:pPr>
          <w:r w:rsidRPr="00A75A40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EDCDD9E91C7F46D7939D1F44C3B59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374C92-D764-4AF8-B777-3BE01ADE2F8B}"/>
      </w:docPartPr>
      <w:docPartBody>
        <w:p w:rsidR="00760499" w:rsidRDefault="008E197D" w:rsidP="008E197D">
          <w:pPr>
            <w:pStyle w:val="EDCDD9E91C7F46D7939D1F44C3B597406"/>
          </w:pPr>
          <w:r w:rsidRPr="00A75A40">
            <w:rPr>
              <w:rStyle w:val="PlaceholderText"/>
              <w:sz w:val="24"/>
              <w:szCs w:val="24"/>
            </w:rPr>
            <w:t>Internal I name</w:t>
          </w:r>
        </w:p>
      </w:docPartBody>
    </w:docPart>
    <w:docPart>
      <w:docPartPr>
        <w:name w:val="98C3E464247A4DDAA8E75D191F728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5796B-410C-41E3-A645-BD46B52B6340}"/>
      </w:docPartPr>
      <w:docPartBody>
        <w:p w:rsidR="00760499" w:rsidRDefault="008E197D" w:rsidP="008E197D">
          <w:pPr>
            <w:pStyle w:val="98C3E464247A4DDAA8E75D191F7285EB6"/>
          </w:pPr>
          <w:r w:rsidRPr="00A75A40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5AF9F144C64A4A55A45602F9DB929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575069-B71A-48F8-BED7-793309521BD5}"/>
      </w:docPartPr>
      <w:docPartBody>
        <w:p w:rsidR="00760499" w:rsidRDefault="008E197D" w:rsidP="008E197D">
          <w:pPr>
            <w:pStyle w:val="5AF9F144C64A4A55A45602F9DB929F7A6"/>
          </w:pPr>
          <w:r w:rsidRPr="00A75A40">
            <w:rPr>
              <w:rStyle w:val="PlaceholderText"/>
              <w:sz w:val="24"/>
              <w:szCs w:val="24"/>
            </w:rPr>
            <w:t>Internal II name</w:t>
          </w:r>
        </w:p>
      </w:docPartBody>
    </w:docPart>
    <w:docPart>
      <w:docPartPr>
        <w:name w:val="A5FE55CE5AB44E4BA2B270729F6F30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ADD72-50FD-4E1B-8B5F-2F594A791F08}"/>
      </w:docPartPr>
      <w:docPartBody>
        <w:p w:rsidR="00760499" w:rsidRDefault="008E197D" w:rsidP="008E197D">
          <w:pPr>
            <w:pStyle w:val="A5FE55CE5AB44E4BA2B270729F6F30266"/>
          </w:pPr>
          <w:r w:rsidRPr="00A75A40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DF39972B2279448AA5762893B178E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62525A-5949-4481-9069-BFE53D055887}"/>
      </w:docPartPr>
      <w:docPartBody>
        <w:p w:rsidR="00760499" w:rsidRDefault="008E197D" w:rsidP="008E197D">
          <w:pPr>
            <w:pStyle w:val="DF39972B2279448AA5762893B178E3726"/>
          </w:pPr>
          <w:r w:rsidRPr="00A75A40">
            <w:rPr>
              <w:rStyle w:val="PlaceholderText"/>
              <w:sz w:val="24"/>
              <w:szCs w:val="24"/>
            </w:rPr>
            <w:t>External name</w:t>
          </w:r>
        </w:p>
      </w:docPartBody>
    </w:docPart>
    <w:docPart>
      <w:docPartPr>
        <w:name w:val="666AB27909D3411A8853F94BCDD845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30DE2F-ECDD-44AC-ADAE-C63DD7D7A7F8}"/>
      </w:docPartPr>
      <w:docPartBody>
        <w:p w:rsidR="00760499" w:rsidRDefault="008E197D" w:rsidP="008E197D">
          <w:pPr>
            <w:pStyle w:val="666AB27909D3411A8853F94BCDD845D06"/>
          </w:pPr>
          <w:r w:rsidRPr="00A75A40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DDD3D77E45D84517BE44A440BEDF33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8BA0EE-6B1A-4C89-8F0A-F213732FFB20}"/>
      </w:docPartPr>
      <w:docPartBody>
        <w:p w:rsidR="00760499" w:rsidRDefault="008E197D" w:rsidP="008E197D">
          <w:pPr>
            <w:pStyle w:val="DDD3D77E45D84517BE44A440BEDF33C16"/>
          </w:pPr>
          <w:r w:rsidRPr="00A75A40">
            <w:rPr>
              <w:rStyle w:val="PlaceholderText"/>
              <w:rFonts w:cstheme="minorHAnsi"/>
              <w:sz w:val="24"/>
              <w:szCs w:val="24"/>
            </w:rPr>
            <w:t>Add Comments</w:t>
          </w:r>
        </w:p>
      </w:docPartBody>
    </w:docPart>
    <w:docPart>
      <w:docPartPr>
        <w:name w:val="59429998023946429A71C5BA11EE9F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053D03-B4E8-4E0A-9899-14D0F39B7011}"/>
      </w:docPartPr>
      <w:docPartBody>
        <w:p w:rsidR="00A20509" w:rsidRDefault="008E197D" w:rsidP="008E197D">
          <w:pPr>
            <w:pStyle w:val="59429998023946429A71C5BA11EE9F826"/>
          </w:pPr>
          <w:r w:rsidRPr="00A75A40">
            <w:rPr>
              <w:rStyle w:val="PlaceholderText"/>
              <w:rFonts w:cstheme="minorHAnsi"/>
              <w:color w:val="A6A6A6" w:themeColor="background1" w:themeShade="A6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6D96FC6921014F13913498FE196D6F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C097DE-A136-40E9-A595-8A9945D7321C}"/>
      </w:docPartPr>
      <w:docPartBody>
        <w:p w:rsidR="00A20509" w:rsidRDefault="008E197D" w:rsidP="008E197D">
          <w:pPr>
            <w:pStyle w:val="6D96FC6921014F13913498FE196D6F866"/>
          </w:pPr>
          <w:r w:rsidRPr="00A75A40">
            <w:rPr>
              <w:rStyle w:val="PlaceholderText"/>
              <w:rFonts w:cstheme="minorHAnsi"/>
              <w:color w:val="A6A6A6" w:themeColor="background1" w:themeShade="A6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31CEEBD770DC4EB2AD5B051CDF0AF4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DEF4E3-9E81-428B-AF5E-C2A3F214A651}"/>
      </w:docPartPr>
      <w:docPartBody>
        <w:p w:rsidR="00A20509" w:rsidRDefault="008E197D" w:rsidP="008E197D">
          <w:pPr>
            <w:pStyle w:val="31CEEBD770DC4EB2AD5B051CDF0AF4DF6"/>
          </w:pPr>
          <w:r w:rsidRPr="00A75A40">
            <w:rPr>
              <w:rStyle w:val="PlaceholderText"/>
              <w:rFonts w:cstheme="minorHAnsi"/>
              <w:color w:val="A6A6A6" w:themeColor="background1" w:themeShade="A6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5D41B0CB616A4B768A77E543AE2EF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A30B09-B139-4A5B-961F-78D39DB5DEC6}"/>
      </w:docPartPr>
      <w:docPartBody>
        <w:p w:rsidR="00A20509" w:rsidRDefault="008E197D" w:rsidP="008E197D">
          <w:pPr>
            <w:pStyle w:val="5D41B0CB616A4B768A77E543AE2EFC836"/>
          </w:pPr>
          <w:r>
            <w:rPr>
              <w:rStyle w:val="PlaceholderText"/>
              <w:color w:val="A6A6A6" w:themeColor="background1" w:themeShade="A6"/>
            </w:rPr>
            <w:t>Year</w:t>
          </w:r>
        </w:p>
      </w:docPartBody>
    </w:docPart>
    <w:docPart>
      <w:docPartPr>
        <w:name w:val="78A0EEA17F7B459D97C905FB2956C5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A1CC85-5A30-47FD-8BD7-76826CBAE8F3}"/>
      </w:docPartPr>
      <w:docPartBody>
        <w:p w:rsidR="00A20509" w:rsidRDefault="008E197D" w:rsidP="008E197D">
          <w:pPr>
            <w:pStyle w:val="78A0EEA17F7B459D97C905FB2956C59A6"/>
          </w:pPr>
          <w:r>
            <w:rPr>
              <w:rStyle w:val="PlaceholderText"/>
              <w:color w:val="A6A6A6" w:themeColor="background1" w:themeShade="A6"/>
            </w:rPr>
            <w:t>Year</w:t>
          </w:r>
        </w:p>
      </w:docPartBody>
    </w:docPart>
    <w:docPart>
      <w:docPartPr>
        <w:name w:val="52E31791B573404094C7BE1BED5CAE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F32DB-1C91-4148-BD5C-4A61D4360C8A}"/>
      </w:docPartPr>
      <w:docPartBody>
        <w:p w:rsidR="00A20509" w:rsidRDefault="008E197D" w:rsidP="008E197D">
          <w:pPr>
            <w:pStyle w:val="52E31791B573404094C7BE1BED5CAE5A6"/>
          </w:pPr>
          <w:r w:rsidRPr="00A75A40">
            <w:rPr>
              <w:rStyle w:val="PlaceholderText"/>
              <w:rFonts w:cstheme="minorHAnsi"/>
              <w:color w:val="A6A6A6" w:themeColor="background1" w:themeShade="A6"/>
              <w:sz w:val="24"/>
              <w:szCs w:val="24"/>
            </w:rPr>
            <w:t xml:space="preserve"> </w:t>
          </w:r>
          <w:r>
            <w:rPr>
              <w:rStyle w:val="PlaceholderText"/>
              <w:rFonts w:cstheme="minorHAnsi"/>
              <w:color w:val="A6A6A6" w:themeColor="background1" w:themeShade="A6"/>
              <w:sz w:val="24"/>
              <w:szCs w:val="24"/>
            </w:rPr>
            <w:t>D</w:t>
          </w:r>
          <w:r w:rsidRPr="00A75A40">
            <w:rPr>
              <w:rStyle w:val="PlaceholderText"/>
              <w:rFonts w:cstheme="minorHAnsi"/>
              <w:color w:val="A6A6A6" w:themeColor="background1" w:themeShade="A6"/>
              <w:sz w:val="24"/>
              <w:szCs w:val="24"/>
            </w:rPr>
            <w:t>ate.</w:t>
          </w:r>
        </w:p>
      </w:docPartBody>
    </w:docPart>
    <w:docPart>
      <w:docPartPr>
        <w:name w:val="4C1AE0F79B3B4B9FA114195EBA2300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923A70-B232-40B3-B232-77BE1FCACC92}"/>
      </w:docPartPr>
      <w:docPartBody>
        <w:p w:rsidR="00A20509" w:rsidRDefault="008E197D" w:rsidP="008E197D">
          <w:pPr>
            <w:pStyle w:val="4C1AE0F79B3B4B9FA114195EBA2300DA6"/>
          </w:pPr>
          <w:r w:rsidRPr="00A75A40">
            <w:rPr>
              <w:rStyle w:val="PlaceholderText"/>
              <w:rFonts w:cstheme="minorHAnsi"/>
              <w:color w:val="A6A6A6" w:themeColor="background1" w:themeShade="A6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00EA6B261F76431B91D36566D921E5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E0FEE-B097-4302-B0B9-318DD778E9D4}"/>
      </w:docPartPr>
      <w:docPartBody>
        <w:p w:rsidR="00A20509" w:rsidRDefault="008E197D" w:rsidP="008E197D">
          <w:pPr>
            <w:pStyle w:val="00EA6B261F76431B91D36566D921E59E6"/>
          </w:pPr>
          <w:r w:rsidRPr="00A75A40">
            <w:rPr>
              <w:rStyle w:val="PlaceholderText"/>
              <w:rFonts w:cstheme="minorHAnsi"/>
              <w:color w:val="A6A6A6" w:themeColor="background1" w:themeShade="A6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BDFB9CDBB2E940EB822E12B640EC0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EB1FC-9DC3-498A-9A1F-B141F73A8BEC}"/>
      </w:docPartPr>
      <w:docPartBody>
        <w:p w:rsidR="009A3881" w:rsidRDefault="008E197D" w:rsidP="008E197D">
          <w:pPr>
            <w:pStyle w:val="BDFB9CDBB2E940EB822E12B640EC0CAB6"/>
          </w:pPr>
          <w:r w:rsidRPr="00FC7F2F">
            <w:rPr>
              <w:rStyle w:val="PlaceholderText"/>
              <w:color w:val="BFBFBF" w:themeColor="background1" w:themeShade="BF"/>
            </w:rPr>
            <w:t>Comments</w:t>
          </w:r>
        </w:p>
      </w:docPartBody>
    </w:docPart>
    <w:docPart>
      <w:docPartPr>
        <w:name w:val="BA5DF95287D3449C977C444EFDD71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2F50A4-EFCE-4BAB-AA3B-1E32BB70BE50}"/>
      </w:docPartPr>
      <w:docPartBody>
        <w:p w:rsidR="009A3881" w:rsidRDefault="008E197D" w:rsidP="008E197D">
          <w:pPr>
            <w:pStyle w:val="BA5DF95287D3449C977C444EFDD7102F6"/>
          </w:pPr>
          <w:r w:rsidRPr="00F145E5">
            <w:rPr>
              <w:rFonts w:ascii="Calibri" w:eastAsia="Calibri" w:hAnsi="Calibri" w:cs="Arial"/>
              <w:color w:val="BFBFBF" w:themeColor="background1" w:themeShade="BF"/>
            </w:rPr>
            <w:t>Text</w:t>
          </w:r>
        </w:p>
      </w:docPartBody>
    </w:docPart>
    <w:docPart>
      <w:docPartPr>
        <w:name w:val="2F8D89E7E9744731A5754318F97F6A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DEFD21-0AE9-4B6B-8B1D-2642F1DDB2D1}"/>
      </w:docPartPr>
      <w:docPartBody>
        <w:p w:rsidR="009A3881" w:rsidRDefault="008E197D" w:rsidP="008E197D">
          <w:pPr>
            <w:pStyle w:val="2F8D89E7E9744731A5754318F97F6A716"/>
          </w:pPr>
          <w:r>
            <w:rPr>
              <w:rFonts w:ascii="Calibri" w:eastAsia="Calibri" w:hAnsi="Calibri" w:cs="Arial"/>
              <w:color w:val="BFBFBF" w:themeColor="background1" w:themeShade="BF"/>
            </w:rPr>
            <w:t>Date</w:t>
          </w:r>
        </w:p>
      </w:docPartBody>
    </w:docPart>
    <w:docPart>
      <w:docPartPr>
        <w:name w:val="3E18EF71CD774040972F53A56B0786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D07B8-4FA1-4844-8BBF-807A0C4A34D2}"/>
      </w:docPartPr>
      <w:docPartBody>
        <w:p w:rsidR="009A3881" w:rsidRDefault="008E197D" w:rsidP="008E197D">
          <w:pPr>
            <w:pStyle w:val="3E18EF71CD774040972F53A56B0786C16"/>
          </w:pPr>
          <w:r w:rsidRPr="00F145E5">
            <w:rPr>
              <w:rStyle w:val="PlaceholderText"/>
              <w:color w:val="BFBFBF" w:themeColor="background1" w:themeShade="BF"/>
            </w:rPr>
            <w:t>Comments</w:t>
          </w:r>
        </w:p>
      </w:docPartBody>
    </w:docPart>
    <w:docPart>
      <w:docPartPr>
        <w:name w:val="96CBFC00C4454DA8BBC8C08E471607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52FFC4-61A6-4FD5-B8E4-BF0CCE88ABD8}"/>
      </w:docPartPr>
      <w:docPartBody>
        <w:p w:rsidR="009A3881" w:rsidRDefault="008E197D" w:rsidP="008E197D">
          <w:pPr>
            <w:pStyle w:val="96CBFC00C4454DA8BBC8C08E471607B66"/>
          </w:pPr>
          <w:r w:rsidRPr="00F145E5">
            <w:rPr>
              <w:rFonts w:ascii="Calibri" w:eastAsia="Calibri" w:hAnsi="Calibri" w:cs="Arial"/>
              <w:color w:val="BFBFBF" w:themeColor="background1" w:themeShade="BF"/>
            </w:rPr>
            <w:t>Text</w:t>
          </w:r>
        </w:p>
      </w:docPartBody>
    </w:docPart>
    <w:docPart>
      <w:docPartPr>
        <w:name w:val="39C94C0F7E264FDB9642A6C75903C9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AA8AA-DDE8-4610-85D9-B0CB64842E35}"/>
      </w:docPartPr>
      <w:docPartBody>
        <w:p w:rsidR="009A3881" w:rsidRDefault="008E197D" w:rsidP="008E197D">
          <w:pPr>
            <w:pStyle w:val="39C94C0F7E264FDB9642A6C75903C9BC6"/>
          </w:pPr>
          <w:r>
            <w:rPr>
              <w:rFonts w:ascii="Calibri" w:eastAsia="Calibri" w:hAnsi="Calibri" w:cs="Arial"/>
              <w:color w:val="BFBFBF" w:themeColor="background1" w:themeShade="BF"/>
            </w:rPr>
            <w:t>Date</w:t>
          </w:r>
        </w:p>
      </w:docPartBody>
    </w:docPart>
    <w:docPart>
      <w:docPartPr>
        <w:name w:val="CDD7B288F039400994F452E938166F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5B6983-1C97-476B-A662-92A1BB80BD20}"/>
      </w:docPartPr>
      <w:docPartBody>
        <w:p w:rsidR="009A3881" w:rsidRDefault="008E197D" w:rsidP="008E197D">
          <w:pPr>
            <w:pStyle w:val="CDD7B288F039400994F452E938166F246"/>
          </w:pPr>
          <w:r w:rsidRPr="00F145E5">
            <w:rPr>
              <w:rStyle w:val="PlaceholderText"/>
              <w:color w:val="BFBFBF" w:themeColor="background1" w:themeShade="BF"/>
            </w:rPr>
            <w:t>Comments</w:t>
          </w:r>
        </w:p>
      </w:docPartBody>
    </w:docPart>
    <w:docPart>
      <w:docPartPr>
        <w:name w:val="DDAA6E43D9A74F0180A5B7FD172031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55BC4F-3A0B-45FB-B93C-080A1801254A}"/>
      </w:docPartPr>
      <w:docPartBody>
        <w:p w:rsidR="009A3881" w:rsidRDefault="008E197D" w:rsidP="008E197D">
          <w:pPr>
            <w:pStyle w:val="DDAA6E43D9A74F0180A5B7FD1720311C6"/>
          </w:pPr>
          <w:r>
            <w:rPr>
              <w:rFonts w:ascii="Calibri" w:eastAsia="Calibri" w:hAnsi="Calibri" w:cs="Arial"/>
              <w:color w:val="BFBFBF" w:themeColor="background1" w:themeShade="BF"/>
            </w:rPr>
            <w:t>Text</w:t>
          </w:r>
        </w:p>
      </w:docPartBody>
    </w:docPart>
    <w:docPart>
      <w:docPartPr>
        <w:name w:val="861D3B56B56E473D99BAAB59FCED2E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E7FE2A-390B-4BFE-9403-CB1DDEC2959C}"/>
      </w:docPartPr>
      <w:docPartBody>
        <w:p w:rsidR="009A3881" w:rsidRDefault="008E197D" w:rsidP="008E197D">
          <w:pPr>
            <w:pStyle w:val="861D3B56B56E473D99BAAB59FCED2EBF6"/>
          </w:pPr>
          <w:r>
            <w:rPr>
              <w:rFonts w:ascii="Calibri" w:eastAsia="Calibri" w:hAnsi="Calibri" w:cs="Arial"/>
              <w:color w:val="BFBFBF" w:themeColor="background1" w:themeShade="BF"/>
            </w:rPr>
            <w:t>Date</w:t>
          </w:r>
        </w:p>
      </w:docPartBody>
    </w:docPart>
    <w:docPart>
      <w:docPartPr>
        <w:name w:val="A2A444F6DED14FA5878C8E3CB0F869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EA45A9-C94E-4F30-A0CA-D84D1F56315B}"/>
      </w:docPartPr>
      <w:docPartBody>
        <w:p w:rsidR="008E197D" w:rsidRDefault="008E197D">
          <w:r w:rsidRPr="00156ECC">
            <w:rPr>
              <w:rStyle w:val="PlaceholderText"/>
            </w:rPr>
            <w:t>[Keyword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cala">
    <w:altName w:val="Calibri"/>
    <w:panose1 w:val="00000000000000000000"/>
    <w:charset w:val="00"/>
    <w:family w:val="modern"/>
    <w:notTrueType/>
    <w:pitch w:val="variable"/>
    <w:sig w:usb0="A000008F" w:usb1="40002048" w:usb2="00000000" w:usb3="00000000" w:csb0="00000111" w:csb1="00000000"/>
  </w:font>
  <w:font w:name="GE Thameen">
    <w:altName w:val="Sakkal Majalla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0000000000000000000"/>
    <w:charset w:val="00"/>
    <w:family w:val="modern"/>
    <w:notTrueType/>
    <w:pitch w:val="variable"/>
    <w:sig w:usb0="800000AF" w:usb1="4000E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3FE0"/>
    <w:rsid w:val="00075CE9"/>
    <w:rsid w:val="0011716A"/>
    <w:rsid w:val="001E5221"/>
    <w:rsid w:val="002950A5"/>
    <w:rsid w:val="00383FE0"/>
    <w:rsid w:val="00385479"/>
    <w:rsid w:val="00415369"/>
    <w:rsid w:val="00430489"/>
    <w:rsid w:val="006C6488"/>
    <w:rsid w:val="00760499"/>
    <w:rsid w:val="007E78E8"/>
    <w:rsid w:val="008E197D"/>
    <w:rsid w:val="00991416"/>
    <w:rsid w:val="009A3881"/>
    <w:rsid w:val="00A20509"/>
    <w:rsid w:val="00A377BF"/>
    <w:rsid w:val="00A46BA9"/>
    <w:rsid w:val="00A839B8"/>
    <w:rsid w:val="00C37AEA"/>
    <w:rsid w:val="00CE7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E197D"/>
    <w:rPr>
      <w:color w:val="808080"/>
    </w:rPr>
  </w:style>
  <w:style w:type="paragraph" w:customStyle="1" w:styleId="DDD3D77E45D84517BE44A440BEDF33C11">
    <w:name w:val="DDD3D77E45D84517BE44A440BEDF33C11"/>
    <w:rsid w:val="00385479"/>
    <w:pPr>
      <w:spacing w:after="200" w:line="276" w:lineRule="auto"/>
    </w:pPr>
    <w:rPr>
      <w:rFonts w:eastAsiaTheme="minorHAnsi"/>
      <w:lang w:val="en-GB"/>
    </w:rPr>
  </w:style>
  <w:style w:type="paragraph" w:customStyle="1" w:styleId="E99A5C411066403F94C9ECA858FFFF483">
    <w:name w:val="E99A5C411066403F94C9ECA858FFFF483"/>
    <w:rsid w:val="00385479"/>
    <w:pPr>
      <w:spacing w:after="200" w:line="276" w:lineRule="auto"/>
    </w:pPr>
    <w:rPr>
      <w:rFonts w:eastAsiaTheme="minorHAnsi"/>
      <w:lang w:val="en-GB"/>
    </w:rPr>
  </w:style>
  <w:style w:type="paragraph" w:customStyle="1" w:styleId="2D0C481B518D4119B0EC7586CAC5F6BC3">
    <w:name w:val="2D0C481B518D4119B0EC7586CAC5F6BC3"/>
    <w:rsid w:val="00385479"/>
    <w:pPr>
      <w:spacing w:after="200" w:line="276" w:lineRule="auto"/>
    </w:pPr>
    <w:rPr>
      <w:rFonts w:eastAsiaTheme="minorHAnsi"/>
      <w:lang w:val="en-GB"/>
    </w:rPr>
  </w:style>
  <w:style w:type="paragraph" w:customStyle="1" w:styleId="7EB7237420224B798FED9FC7FE039C7E3">
    <w:name w:val="7EB7237420224B798FED9FC7FE039C7E3"/>
    <w:rsid w:val="00385479"/>
    <w:pPr>
      <w:spacing w:after="200" w:line="276" w:lineRule="auto"/>
    </w:pPr>
    <w:rPr>
      <w:rFonts w:eastAsiaTheme="minorHAnsi"/>
      <w:lang w:val="en-GB"/>
    </w:rPr>
  </w:style>
  <w:style w:type="paragraph" w:customStyle="1" w:styleId="84E99CAEF1CF45888FD8FDED1845102B3">
    <w:name w:val="84E99CAEF1CF45888FD8FDED1845102B3"/>
    <w:rsid w:val="00385479"/>
    <w:pPr>
      <w:spacing w:after="200" w:line="276" w:lineRule="auto"/>
    </w:pPr>
    <w:rPr>
      <w:rFonts w:eastAsiaTheme="minorHAnsi"/>
      <w:lang w:val="en-GB"/>
    </w:rPr>
  </w:style>
  <w:style w:type="paragraph" w:customStyle="1" w:styleId="EDCDD9E91C7F46D7939D1F44C3B597403">
    <w:name w:val="EDCDD9E91C7F46D7939D1F44C3B597403"/>
    <w:rsid w:val="00385479"/>
    <w:pPr>
      <w:spacing w:after="200" w:line="276" w:lineRule="auto"/>
    </w:pPr>
    <w:rPr>
      <w:rFonts w:eastAsiaTheme="minorHAnsi"/>
      <w:lang w:val="en-GB"/>
    </w:rPr>
  </w:style>
  <w:style w:type="paragraph" w:customStyle="1" w:styleId="98C3E464247A4DDAA8E75D191F7285EB3">
    <w:name w:val="98C3E464247A4DDAA8E75D191F7285EB3"/>
    <w:rsid w:val="00385479"/>
    <w:pPr>
      <w:spacing w:after="200" w:line="276" w:lineRule="auto"/>
    </w:pPr>
    <w:rPr>
      <w:rFonts w:eastAsiaTheme="minorHAnsi"/>
      <w:lang w:val="en-GB"/>
    </w:rPr>
  </w:style>
  <w:style w:type="paragraph" w:customStyle="1" w:styleId="5AF9F144C64A4A55A45602F9DB929F7A3">
    <w:name w:val="5AF9F144C64A4A55A45602F9DB929F7A3"/>
    <w:rsid w:val="00385479"/>
    <w:pPr>
      <w:spacing w:after="200" w:line="276" w:lineRule="auto"/>
    </w:pPr>
    <w:rPr>
      <w:rFonts w:eastAsiaTheme="minorHAnsi"/>
      <w:lang w:val="en-GB"/>
    </w:rPr>
  </w:style>
  <w:style w:type="paragraph" w:customStyle="1" w:styleId="A5FE55CE5AB44E4BA2B270729F6F30263">
    <w:name w:val="A5FE55CE5AB44E4BA2B270729F6F30263"/>
    <w:rsid w:val="00385479"/>
    <w:pPr>
      <w:spacing w:after="200" w:line="276" w:lineRule="auto"/>
    </w:pPr>
    <w:rPr>
      <w:rFonts w:eastAsiaTheme="minorHAnsi"/>
      <w:lang w:val="en-GB"/>
    </w:rPr>
  </w:style>
  <w:style w:type="paragraph" w:customStyle="1" w:styleId="DF39972B2279448AA5762893B178E3723">
    <w:name w:val="DF39972B2279448AA5762893B178E3723"/>
    <w:rsid w:val="00385479"/>
    <w:pPr>
      <w:spacing w:after="200" w:line="276" w:lineRule="auto"/>
    </w:pPr>
    <w:rPr>
      <w:rFonts w:eastAsiaTheme="minorHAnsi"/>
      <w:lang w:val="en-GB"/>
    </w:rPr>
  </w:style>
  <w:style w:type="paragraph" w:customStyle="1" w:styleId="666AB27909D3411A8853F94BCDD845D03">
    <w:name w:val="666AB27909D3411A8853F94BCDD845D03"/>
    <w:rsid w:val="00385479"/>
    <w:pPr>
      <w:spacing w:after="200" w:line="276" w:lineRule="auto"/>
    </w:pPr>
    <w:rPr>
      <w:rFonts w:eastAsiaTheme="minorHAnsi"/>
      <w:lang w:val="en-GB"/>
    </w:rPr>
  </w:style>
  <w:style w:type="paragraph" w:customStyle="1" w:styleId="59429998023946429A71C5BA11EE9F82">
    <w:name w:val="59429998023946429A71C5BA11EE9F82"/>
    <w:rsid w:val="001E5221"/>
  </w:style>
  <w:style w:type="paragraph" w:customStyle="1" w:styleId="6D96FC6921014F13913498FE196D6F86">
    <w:name w:val="6D96FC6921014F13913498FE196D6F86"/>
    <w:rsid w:val="001E5221"/>
  </w:style>
  <w:style w:type="paragraph" w:customStyle="1" w:styleId="31CEEBD770DC4EB2AD5B051CDF0AF4DF">
    <w:name w:val="31CEEBD770DC4EB2AD5B051CDF0AF4DF"/>
    <w:rsid w:val="001E5221"/>
  </w:style>
  <w:style w:type="paragraph" w:customStyle="1" w:styleId="5D41B0CB616A4B768A77E543AE2EFC83">
    <w:name w:val="5D41B0CB616A4B768A77E543AE2EFC83"/>
    <w:rsid w:val="001E5221"/>
  </w:style>
  <w:style w:type="paragraph" w:customStyle="1" w:styleId="78A0EEA17F7B459D97C905FB2956C59A">
    <w:name w:val="78A0EEA17F7B459D97C905FB2956C59A"/>
    <w:rsid w:val="001E5221"/>
  </w:style>
  <w:style w:type="paragraph" w:customStyle="1" w:styleId="52E31791B573404094C7BE1BED5CAE5A">
    <w:name w:val="52E31791B573404094C7BE1BED5CAE5A"/>
    <w:rsid w:val="001E5221"/>
  </w:style>
  <w:style w:type="paragraph" w:customStyle="1" w:styleId="4C1AE0F79B3B4B9FA114195EBA2300DA">
    <w:name w:val="4C1AE0F79B3B4B9FA114195EBA2300DA"/>
    <w:rsid w:val="001E5221"/>
  </w:style>
  <w:style w:type="paragraph" w:customStyle="1" w:styleId="00EA6B261F76431B91D36566D921E59E">
    <w:name w:val="00EA6B261F76431B91D36566D921E59E"/>
    <w:rsid w:val="001E5221"/>
  </w:style>
  <w:style w:type="paragraph" w:customStyle="1" w:styleId="BDFB9CDBB2E940EB822E12B640EC0CAB">
    <w:name w:val="BDFB9CDBB2E940EB822E12B640EC0CAB"/>
    <w:rsid w:val="00A46BA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A5DF95287D3449C977C444EFDD7102F">
    <w:name w:val="BA5DF95287D3449C977C444EFDD7102F"/>
    <w:rsid w:val="00A46BA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F8D89E7E9744731A5754318F97F6A71">
    <w:name w:val="2F8D89E7E9744731A5754318F97F6A71"/>
    <w:rsid w:val="00A46BA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E18EF71CD774040972F53A56B0786C1">
    <w:name w:val="3E18EF71CD774040972F53A56B0786C1"/>
    <w:rsid w:val="00A46BA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6CBFC00C4454DA8BBC8C08E471607B6">
    <w:name w:val="96CBFC00C4454DA8BBC8C08E471607B6"/>
    <w:rsid w:val="00A46BA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9C94C0F7E264FDB9642A6C75903C9BC">
    <w:name w:val="39C94C0F7E264FDB9642A6C75903C9BC"/>
    <w:rsid w:val="00A46BA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DD7B288F039400994F452E938166F24">
    <w:name w:val="CDD7B288F039400994F452E938166F24"/>
    <w:rsid w:val="00A46BA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DAA6E43D9A74F0180A5B7FD1720311C">
    <w:name w:val="DDAA6E43D9A74F0180A5B7FD1720311C"/>
    <w:rsid w:val="00A46BA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61D3B56B56E473D99BAAB59FCED2EBF">
    <w:name w:val="861D3B56B56E473D99BAAB59FCED2EBF"/>
    <w:rsid w:val="00A46BA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9429998023946429A71C5BA11EE9F821">
    <w:name w:val="59429998023946429A71C5BA11EE9F821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6D96FC6921014F13913498FE196D6F861">
    <w:name w:val="6D96FC6921014F13913498FE196D6F861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31CEEBD770DC4EB2AD5B051CDF0AF4DF1">
    <w:name w:val="31CEEBD770DC4EB2AD5B051CDF0AF4DF1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5D41B0CB616A4B768A77E543AE2EFC831">
    <w:name w:val="5D41B0CB616A4B768A77E543AE2EFC831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78A0EEA17F7B459D97C905FB2956C59A1">
    <w:name w:val="78A0EEA17F7B459D97C905FB2956C59A1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52E31791B573404094C7BE1BED5CAE5A1">
    <w:name w:val="52E31791B573404094C7BE1BED5CAE5A1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4C1AE0F79B3B4B9FA114195EBA2300DA1">
    <w:name w:val="4C1AE0F79B3B4B9FA114195EBA2300DA1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00EA6B261F76431B91D36566D921E59E1">
    <w:name w:val="00EA6B261F76431B91D36566D921E59E1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DDD3D77E45D84517BE44A440BEDF33C1">
    <w:name w:val="DDD3D77E45D84517BE44A440BEDF33C1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E99A5C411066403F94C9ECA858FFFF48">
    <w:name w:val="E99A5C411066403F94C9ECA858FFFF48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2D0C481B518D4119B0EC7586CAC5F6BC">
    <w:name w:val="2D0C481B518D4119B0EC7586CAC5F6BC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7EB7237420224B798FED9FC7FE039C7E">
    <w:name w:val="7EB7237420224B798FED9FC7FE039C7E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84E99CAEF1CF45888FD8FDED1845102B">
    <w:name w:val="84E99CAEF1CF45888FD8FDED1845102B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EDCDD9E91C7F46D7939D1F44C3B59740">
    <w:name w:val="EDCDD9E91C7F46D7939D1F44C3B59740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98C3E464247A4DDAA8E75D191F7285EB">
    <w:name w:val="98C3E464247A4DDAA8E75D191F7285EB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5AF9F144C64A4A55A45602F9DB929F7A">
    <w:name w:val="5AF9F144C64A4A55A45602F9DB929F7A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A5FE55CE5AB44E4BA2B270729F6F3026">
    <w:name w:val="A5FE55CE5AB44E4BA2B270729F6F3026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DF39972B2279448AA5762893B178E372">
    <w:name w:val="DF39972B2279448AA5762893B178E372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666AB27909D3411A8853F94BCDD845D0">
    <w:name w:val="666AB27909D3411A8853F94BCDD845D0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BDFB9CDBB2E940EB822E12B640EC0CAB1">
    <w:name w:val="BDFB9CDBB2E940EB822E12B640EC0CAB1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BA5DF95287D3449C977C444EFDD7102F1">
    <w:name w:val="BA5DF95287D3449C977C444EFDD7102F1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2F8D89E7E9744731A5754318F97F6A711">
    <w:name w:val="2F8D89E7E9744731A5754318F97F6A711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3E18EF71CD774040972F53A56B0786C11">
    <w:name w:val="3E18EF71CD774040972F53A56B0786C11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96CBFC00C4454DA8BBC8C08E471607B61">
    <w:name w:val="96CBFC00C4454DA8BBC8C08E471607B61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39C94C0F7E264FDB9642A6C75903C9BC1">
    <w:name w:val="39C94C0F7E264FDB9642A6C75903C9BC1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CDD7B288F039400994F452E938166F241">
    <w:name w:val="CDD7B288F039400994F452E938166F241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DDAA6E43D9A74F0180A5B7FD1720311C1">
    <w:name w:val="DDAA6E43D9A74F0180A5B7FD1720311C1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861D3B56B56E473D99BAAB59FCED2EBF1">
    <w:name w:val="861D3B56B56E473D99BAAB59FCED2EBF1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51EA37D9D41F49FB8FDA37019372E44E">
    <w:name w:val="51EA37D9D41F49FB8FDA37019372E44E"/>
    <w:rsid w:val="008E19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6B9A65B46D94BFEA114691C800B4393">
    <w:name w:val="D6B9A65B46D94BFEA114691C800B4393"/>
    <w:rsid w:val="008E19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E54F3522C114177895B5D486711E892">
    <w:name w:val="9E54F3522C114177895B5D486711E892"/>
    <w:rsid w:val="008E19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E6A860F0D224DFB89C802F943B39E21">
    <w:name w:val="CE6A860F0D224DFB89C802F943B39E21"/>
    <w:rsid w:val="008E19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3655A748CFE47CD89D28E7964C045FD">
    <w:name w:val="13655A748CFE47CD89D28E7964C045FD"/>
    <w:rsid w:val="008E19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A9711B4AB684B2EA179803E1B0DB8EB">
    <w:name w:val="CA9711B4AB684B2EA179803E1B0DB8EB"/>
    <w:rsid w:val="008E19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9D3BB40AA13451892B67B4B6986F5F1">
    <w:name w:val="89D3BB40AA13451892B67B4B6986F5F1"/>
    <w:rsid w:val="008E19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F7CF824108F4C288B1FCD79D2F7423B">
    <w:name w:val="3F7CF824108F4C288B1FCD79D2F7423B"/>
    <w:rsid w:val="008E197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9429998023946429A71C5BA11EE9F822">
    <w:name w:val="59429998023946429A71C5BA11EE9F822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6D96FC6921014F13913498FE196D6F862">
    <w:name w:val="6D96FC6921014F13913498FE196D6F862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31CEEBD770DC4EB2AD5B051CDF0AF4DF2">
    <w:name w:val="31CEEBD770DC4EB2AD5B051CDF0AF4DF2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5D41B0CB616A4B768A77E543AE2EFC832">
    <w:name w:val="5D41B0CB616A4B768A77E543AE2EFC832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78A0EEA17F7B459D97C905FB2956C59A2">
    <w:name w:val="78A0EEA17F7B459D97C905FB2956C59A2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52E31791B573404094C7BE1BED5CAE5A2">
    <w:name w:val="52E31791B573404094C7BE1BED5CAE5A2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4C1AE0F79B3B4B9FA114195EBA2300DA2">
    <w:name w:val="4C1AE0F79B3B4B9FA114195EBA2300DA2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00EA6B261F76431B91D36566D921E59E2">
    <w:name w:val="00EA6B261F76431B91D36566D921E59E2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DDD3D77E45D84517BE44A440BEDF33C12">
    <w:name w:val="DDD3D77E45D84517BE44A440BEDF33C12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E99A5C411066403F94C9ECA858FFFF481">
    <w:name w:val="E99A5C411066403F94C9ECA858FFFF481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2D0C481B518D4119B0EC7586CAC5F6BC1">
    <w:name w:val="2D0C481B518D4119B0EC7586CAC5F6BC1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7EB7237420224B798FED9FC7FE039C7E1">
    <w:name w:val="7EB7237420224B798FED9FC7FE039C7E1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84E99CAEF1CF45888FD8FDED1845102B1">
    <w:name w:val="84E99CAEF1CF45888FD8FDED1845102B1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EDCDD9E91C7F46D7939D1F44C3B597401">
    <w:name w:val="EDCDD9E91C7F46D7939D1F44C3B597401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98C3E464247A4DDAA8E75D191F7285EB1">
    <w:name w:val="98C3E464247A4DDAA8E75D191F7285EB1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5AF9F144C64A4A55A45602F9DB929F7A1">
    <w:name w:val="5AF9F144C64A4A55A45602F9DB929F7A1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A5FE55CE5AB44E4BA2B270729F6F30261">
    <w:name w:val="A5FE55CE5AB44E4BA2B270729F6F30261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DF39972B2279448AA5762893B178E3721">
    <w:name w:val="DF39972B2279448AA5762893B178E3721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666AB27909D3411A8853F94BCDD845D01">
    <w:name w:val="666AB27909D3411A8853F94BCDD845D01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BDFB9CDBB2E940EB822E12B640EC0CAB2">
    <w:name w:val="BDFB9CDBB2E940EB822E12B640EC0CAB2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BA5DF95287D3449C977C444EFDD7102F2">
    <w:name w:val="BA5DF95287D3449C977C444EFDD7102F2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2F8D89E7E9744731A5754318F97F6A712">
    <w:name w:val="2F8D89E7E9744731A5754318F97F6A712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3E18EF71CD774040972F53A56B0786C12">
    <w:name w:val="3E18EF71CD774040972F53A56B0786C12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96CBFC00C4454DA8BBC8C08E471607B62">
    <w:name w:val="96CBFC00C4454DA8BBC8C08E471607B62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39C94C0F7E264FDB9642A6C75903C9BC2">
    <w:name w:val="39C94C0F7E264FDB9642A6C75903C9BC2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CDD7B288F039400994F452E938166F242">
    <w:name w:val="CDD7B288F039400994F452E938166F242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DDAA6E43D9A74F0180A5B7FD1720311C2">
    <w:name w:val="DDAA6E43D9A74F0180A5B7FD1720311C2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861D3B56B56E473D99BAAB59FCED2EBF2">
    <w:name w:val="861D3B56B56E473D99BAAB59FCED2EBF2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59429998023946429A71C5BA11EE9F823">
    <w:name w:val="59429998023946429A71C5BA11EE9F823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6D96FC6921014F13913498FE196D6F863">
    <w:name w:val="6D96FC6921014F13913498FE196D6F863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31CEEBD770DC4EB2AD5B051CDF0AF4DF3">
    <w:name w:val="31CEEBD770DC4EB2AD5B051CDF0AF4DF3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5D41B0CB616A4B768A77E543AE2EFC833">
    <w:name w:val="5D41B0CB616A4B768A77E543AE2EFC833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78A0EEA17F7B459D97C905FB2956C59A3">
    <w:name w:val="78A0EEA17F7B459D97C905FB2956C59A3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52E31791B573404094C7BE1BED5CAE5A3">
    <w:name w:val="52E31791B573404094C7BE1BED5CAE5A3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4C1AE0F79B3B4B9FA114195EBA2300DA3">
    <w:name w:val="4C1AE0F79B3B4B9FA114195EBA2300DA3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00EA6B261F76431B91D36566D921E59E3">
    <w:name w:val="00EA6B261F76431B91D36566D921E59E3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DDD3D77E45D84517BE44A440BEDF33C13">
    <w:name w:val="DDD3D77E45D84517BE44A440BEDF33C13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E99A5C411066403F94C9ECA858FFFF482">
    <w:name w:val="E99A5C411066403F94C9ECA858FFFF482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2D0C481B518D4119B0EC7586CAC5F6BC2">
    <w:name w:val="2D0C481B518D4119B0EC7586CAC5F6BC2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7EB7237420224B798FED9FC7FE039C7E2">
    <w:name w:val="7EB7237420224B798FED9FC7FE039C7E2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84E99CAEF1CF45888FD8FDED1845102B2">
    <w:name w:val="84E99CAEF1CF45888FD8FDED1845102B2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EDCDD9E91C7F46D7939D1F44C3B597402">
    <w:name w:val="EDCDD9E91C7F46D7939D1F44C3B597402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98C3E464247A4DDAA8E75D191F7285EB2">
    <w:name w:val="98C3E464247A4DDAA8E75D191F7285EB2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5AF9F144C64A4A55A45602F9DB929F7A2">
    <w:name w:val="5AF9F144C64A4A55A45602F9DB929F7A2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A5FE55CE5AB44E4BA2B270729F6F30262">
    <w:name w:val="A5FE55CE5AB44E4BA2B270729F6F30262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DF39972B2279448AA5762893B178E3722">
    <w:name w:val="DF39972B2279448AA5762893B178E3722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666AB27909D3411A8853F94BCDD845D02">
    <w:name w:val="666AB27909D3411A8853F94BCDD845D02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BDFB9CDBB2E940EB822E12B640EC0CAB3">
    <w:name w:val="BDFB9CDBB2E940EB822E12B640EC0CAB3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BA5DF95287D3449C977C444EFDD7102F3">
    <w:name w:val="BA5DF95287D3449C977C444EFDD7102F3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2F8D89E7E9744731A5754318F97F6A713">
    <w:name w:val="2F8D89E7E9744731A5754318F97F6A713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3E18EF71CD774040972F53A56B0786C13">
    <w:name w:val="3E18EF71CD774040972F53A56B0786C13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96CBFC00C4454DA8BBC8C08E471607B63">
    <w:name w:val="96CBFC00C4454DA8BBC8C08E471607B63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39C94C0F7E264FDB9642A6C75903C9BC3">
    <w:name w:val="39C94C0F7E264FDB9642A6C75903C9BC3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CDD7B288F039400994F452E938166F243">
    <w:name w:val="CDD7B288F039400994F452E938166F243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DDAA6E43D9A74F0180A5B7FD1720311C3">
    <w:name w:val="DDAA6E43D9A74F0180A5B7FD1720311C3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861D3B56B56E473D99BAAB59FCED2EBF3">
    <w:name w:val="861D3B56B56E473D99BAAB59FCED2EBF3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59429998023946429A71C5BA11EE9F824">
    <w:name w:val="59429998023946429A71C5BA11EE9F824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6D96FC6921014F13913498FE196D6F864">
    <w:name w:val="6D96FC6921014F13913498FE196D6F864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31CEEBD770DC4EB2AD5B051CDF0AF4DF4">
    <w:name w:val="31CEEBD770DC4EB2AD5B051CDF0AF4DF4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5D41B0CB616A4B768A77E543AE2EFC834">
    <w:name w:val="5D41B0CB616A4B768A77E543AE2EFC834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78A0EEA17F7B459D97C905FB2956C59A4">
    <w:name w:val="78A0EEA17F7B459D97C905FB2956C59A4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52E31791B573404094C7BE1BED5CAE5A4">
    <w:name w:val="52E31791B573404094C7BE1BED5CAE5A4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4C1AE0F79B3B4B9FA114195EBA2300DA4">
    <w:name w:val="4C1AE0F79B3B4B9FA114195EBA2300DA4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00EA6B261F76431B91D36566D921E59E4">
    <w:name w:val="00EA6B261F76431B91D36566D921E59E4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DDD3D77E45D84517BE44A440BEDF33C14">
    <w:name w:val="DDD3D77E45D84517BE44A440BEDF33C14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E99A5C411066403F94C9ECA858FFFF484">
    <w:name w:val="E99A5C411066403F94C9ECA858FFFF484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2D0C481B518D4119B0EC7586CAC5F6BC4">
    <w:name w:val="2D0C481B518D4119B0EC7586CAC5F6BC4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7EB7237420224B798FED9FC7FE039C7E4">
    <w:name w:val="7EB7237420224B798FED9FC7FE039C7E4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84E99CAEF1CF45888FD8FDED1845102B4">
    <w:name w:val="84E99CAEF1CF45888FD8FDED1845102B4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EDCDD9E91C7F46D7939D1F44C3B597404">
    <w:name w:val="EDCDD9E91C7F46D7939D1F44C3B597404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98C3E464247A4DDAA8E75D191F7285EB4">
    <w:name w:val="98C3E464247A4DDAA8E75D191F7285EB4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5AF9F144C64A4A55A45602F9DB929F7A4">
    <w:name w:val="5AF9F144C64A4A55A45602F9DB929F7A4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A5FE55CE5AB44E4BA2B270729F6F30264">
    <w:name w:val="A5FE55CE5AB44E4BA2B270729F6F30264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DF39972B2279448AA5762893B178E3724">
    <w:name w:val="DF39972B2279448AA5762893B178E3724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666AB27909D3411A8853F94BCDD845D04">
    <w:name w:val="666AB27909D3411A8853F94BCDD845D04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BDFB9CDBB2E940EB822E12B640EC0CAB4">
    <w:name w:val="BDFB9CDBB2E940EB822E12B640EC0CAB4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BA5DF95287D3449C977C444EFDD7102F4">
    <w:name w:val="BA5DF95287D3449C977C444EFDD7102F4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2F8D89E7E9744731A5754318F97F6A714">
    <w:name w:val="2F8D89E7E9744731A5754318F97F6A714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3E18EF71CD774040972F53A56B0786C14">
    <w:name w:val="3E18EF71CD774040972F53A56B0786C14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96CBFC00C4454DA8BBC8C08E471607B64">
    <w:name w:val="96CBFC00C4454DA8BBC8C08E471607B64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39C94C0F7E264FDB9642A6C75903C9BC4">
    <w:name w:val="39C94C0F7E264FDB9642A6C75903C9BC4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CDD7B288F039400994F452E938166F244">
    <w:name w:val="CDD7B288F039400994F452E938166F244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DDAA6E43D9A74F0180A5B7FD1720311C4">
    <w:name w:val="DDAA6E43D9A74F0180A5B7FD1720311C4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861D3B56B56E473D99BAAB59FCED2EBF4">
    <w:name w:val="861D3B56B56E473D99BAAB59FCED2EBF4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59429998023946429A71C5BA11EE9F825">
    <w:name w:val="59429998023946429A71C5BA11EE9F825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6D96FC6921014F13913498FE196D6F865">
    <w:name w:val="6D96FC6921014F13913498FE196D6F865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31CEEBD770DC4EB2AD5B051CDF0AF4DF5">
    <w:name w:val="31CEEBD770DC4EB2AD5B051CDF0AF4DF5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5D41B0CB616A4B768A77E543AE2EFC835">
    <w:name w:val="5D41B0CB616A4B768A77E543AE2EFC835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78A0EEA17F7B459D97C905FB2956C59A5">
    <w:name w:val="78A0EEA17F7B459D97C905FB2956C59A5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52E31791B573404094C7BE1BED5CAE5A5">
    <w:name w:val="52E31791B573404094C7BE1BED5CAE5A5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4C1AE0F79B3B4B9FA114195EBA2300DA5">
    <w:name w:val="4C1AE0F79B3B4B9FA114195EBA2300DA5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00EA6B261F76431B91D36566D921E59E5">
    <w:name w:val="00EA6B261F76431B91D36566D921E59E5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DDD3D77E45D84517BE44A440BEDF33C15">
    <w:name w:val="DDD3D77E45D84517BE44A440BEDF33C15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E99A5C411066403F94C9ECA858FFFF485">
    <w:name w:val="E99A5C411066403F94C9ECA858FFFF485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2D0C481B518D4119B0EC7586CAC5F6BC5">
    <w:name w:val="2D0C481B518D4119B0EC7586CAC5F6BC5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7EB7237420224B798FED9FC7FE039C7E5">
    <w:name w:val="7EB7237420224B798FED9FC7FE039C7E5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84E99CAEF1CF45888FD8FDED1845102B5">
    <w:name w:val="84E99CAEF1CF45888FD8FDED1845102B5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EDCDD9E91C7F46D7939D1F44C3B597405">
    <w:name w:val="EDCDD9E91C7F46D7939D1F44C3B597405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98C3E464247A4DDAA8E75D191F7285EB5">
    <w:name w:val="98C3E464247A4DDAA8E75D191F7285EB5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5AF9F144C64A4A55A45602F9DB929F7A5">
    <w:name w:val="5AF9F144C64A4A55A45602F9DB929F7A5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A5FE55CE5AB44E4BA2B270729F6F30265">
    <w:name w:val="A5FE55CE5AB44E4BA2B270729F6F30265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DF39972B2279448AA5762893B178E3725">
    <w:name w:val="DF39972B2279448AA5762893B178E3725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666AB27909D3411A8853F94BCDD845D05">
    <w:name w:val="666AB27909D3411A8853F94BCDD845D05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BDFB9CDBB2E940EB822E12B640EC0CAB5">
    <w:name w:val="BDFB9CDBB2E940EB822E12B640EC0CAB5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BA5DF95287D3449C977C444EFDD7102F5">
    <w:name w:val="BA5DF95287D3449C977C444EFDD7102F5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2F8D89E7E9744731A5754318F97F6A715">
    <w:name w:val="2F8D89E7E9744731A5754318F97F6A715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3E18EF71CD774040972F53A56B0786C15">
    <w:name w:val="3E18EF71CD774040972F53A56B0786C15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96CBFC00C4454DA8BBC8C08E471607B65">
    <w:name w:val="96CBFC00C4454DA8BBC8C08E471607B65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39C94C0F7E264FDB9642A6C75903C9BC5">
    <w:name w:val="39C94C0F7E264FDB9642A6C75903C9BC5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CDD7B288F039400994F452E938166F245">
    <w:name w:val="CDD7B288F039400994F452E938166F245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DDAA6E43D9A74F0180A5B7FD1720311C5">
    <w:name w:val="DDAA6E43D9A74F0180A5B7FD1720311C5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861D3B56B56E473D99BAAB59FCED2EBF5">
    <w:name w:val="861D3B56B56E473D99BAAB59FCED2EBF5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59429998023946429A71C5BA11EE9F826">
    <w:name w:val="59429998023946429A71C5BA11EE9F826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6D96FC6921014F13913498FE196D6F866">
    <w:name w:val="6D96FC6921014F13913498FE196D6F866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31CEEBD770DC4EB2AD5B051CDF0AF4DF6">
    <w:name w:val="31CEEBD770DC4EB2AD5B051CDF0AF4DF6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5D41B0CB616A4B768A77E543AE2EFC836">
    <w:name w:val="5D41B0CB616A4B768A77E543AE2EFC836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78A0EEA17F7B459D97C905FB2956C59A6">
    <w:name w:val="78A0EEA17F7B459D97C905FB2956C59A6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52E31791B573404094C7BE1BED5CAE5A6">
    <w:name w:val="52E31791B573404094C7BE1BED5CAE5A6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4C1AE0F79B3B4B9FA114195EBA2300DA6">
    <w:name w:val="4C1AE0F79B3B4B9FA114195EBA2300DA6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00EA6B261F76431B91D36566D921E59E6">
    <w:name w:val="00EA6B261F76431B91D36566D921E59E6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DDD3D77E45D84517BE44A440BEDF33C16">
    <w:name w:val="DDD3D77E45D84517BE44A440BEDF33C16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E99A5C411066403F94C9ECA858FFFF486">
    <w:name w:val="E99A5C411066403F94C9ECA858FFFF486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2D0C481B518D4119B0EC7586CAC5F6BC6">
    <w:name w:val="2D0C481B518D4119B0EC7586CAC5F6BC6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7EB7237420224B798FED9FC7FE039C7E6">
    <w:name w:val="7EB7237420224B798FED9FC7FE039C7E6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84E99CAEF1CF45888FD8FDED1845102B6">
    <w:name w:val="84E99CAEF1CF45888FD8FDED1845102B6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EDCDD9E91C7F46D7939D1F44C3B597406">
    <w:name w:val="EDCDD9E91C7F46D7939D1F44C3B597406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98C3E464247A4DDAA8E75D191F7285EB6">
    <w:name w:val="98C3E464247A4DDAA8E75D191F7285EB6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5AF9F144C64A4A55A45602F9DB929F7A6">
    <w:name w:val="5AF9F144C64A4A55A45602F9DB929F7A6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A5FE55CE5AB44E4BA2B270729F6F30266">
    <w:name w:val="A5FE55CE5AB44E4BA2B270729F6F30266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DF39972B2279448AA5762893B178E3726">
    <w:name w:val="DF39972B2279448AA5762893B178E3726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666AB27909D3411A8853F94BCDD845D06">
    <w:name w:val="666AB27909D3411A8853F94BCDD845D06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BDFB9CDBB2E940EB822E12B640EC0CAB6">
    <w:name w:val="BDFB9CDBB2E940EB822E12B640EC0CAB6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BA5DF95287D3449C977C444EFDD7102F6">
    <w:name w:val="BA5DF95287D3449C977C444EFDD7102F6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2F8D89E7E9744731A5754318F97F6A716">
    <w:name w:val="2F8D89E7E9744731A5754318F97F6A716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3E18EF71CD774040972F53A56B0786C16">
    <w:name w:val="3E18EF71CD774040972F53A56B0786C16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96CBFC00C4454DA8BBC8C08E471607B66">
    <w:name w:val="96CBFC00C4454DA8BBC8C08E471607B66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39C94C0F7E264FDB9642A6C75903C9BC6">
    <w:name w:val="39C94C0F7E264FDB9642A6C75903C9BC6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CDD7B288F039400994F452E938166F246">
    <w:name w:val="CDD7B288F039400994F452E938166F246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DDAA6E43D9A74F0180A5B7FD1720311C6">
    <w:name w:val="DDAA6E43D9A74F0180A5B7FD1720311C6"/>
    <w:rsid w:val="008E197D"/>
    <w:pPr>
      <w:spacing w:after="200" w:line="276" w:lineRule="auto"/>
    </w:pPr>
    <w:rPr>
      <w:rFonts w:eastAsiaTheme="minorHAnsi"/>
      <w:lang w:val="en-GB"/>
    </w:rPr>
  </w:style>
  <w:style w:type="paragraph" w:customStyle="1" w:styleId="861D3B56B56E473D99BAAB59FCED2EBF6">
    <w:name w:val="861D3B56B56E473D99BAAB59FCED2EBF6"/>
    <w:rsid w:val="008E197D"/>
    <w:pPr>
      <w:spacing w:after="200" w:line="276" w:lineRule="auto"/>
    </w:pPr>
    <w:rPr>
      <w:rFonts w:eastAsiaTheme="minorHAnsi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BEB05BB79EF84B8A22897A1DDD9797" ma:contentTypeVersion="4" ma:contentTypeDescription="Create a new document." ma:contentTypeScope="" ma:versionID="99b5180dc59108b4349cdc3ec62ece93">
  <xsd:schema xmlns:xsd="http://www.w3.org/2001/XMLSchema" xmlns:xs="http://www.w3.org/2001/XMLSchema" xmlns:p="http://schemas.microsoft.com/office/2006/metadata/properties" xmlns:ns2="626310d3-9675-4ff2-a44f-b6ece1601f7b" targetNamespace="http://schemas.microsoft.com/office/2006/metadata/properties" ma:root="true" ma:fieldsID="4977324d0fdcdd02babc229e47108cde" ns2:_="">
    <xsd:import namespace="626310d3-9675-4ff2-a44f-b6ece1601f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6310d3-9675-4ff2-a44f-b6ece1601f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DA3A29D-773D-40CC-AEE2-F4A1CDC9024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311F5D4-9797-4E9B-ADF1-442776464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6310d3-9675-4ff2-a44f-b6ece1601f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7C521B-01FD-4ADD-86EE-BC56D659CA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71580C-1149-40C6-B2AA-003DEA975B1D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626310d3-9675-4ff2-a44f-b6ece1601f7b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237</Words>
  <Characters>135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roving Changes of Master Thesis after Defense Committee Decision</vt:lpstr>
    </vt:vector>
  </TitlesOfParts>
  <Company/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roving Changes of Master Thesis after Defense Committee Decision</dc:title>
  <dc:subject/>
  <dc:creator>Dr. Eyad Hamad</dc:creator>
  <cp:keywords>GS-16</cp:keywords>
  <dc:description/>
  <cp:lastModifiedBy>Hamad, Eyad</cp:lastModifiedBy>
  <cp:revision>59</cp:revision>
  <cp:lastPrinted>2017-04-17T21:39:00Z</cp:lastPrinted>
  <dcterms:created xsi:type="dcterms:W3CDTF">2024-07-09T13:59:00Z</dcterms:created>
  <dcterms:modified xsi:type="dcterms:W3CDTF">2025-02-13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BEB05BB79EF84B8A22897A1DDD9797</vt:lpwstr>
  </property>
  <property fmtid="{D5CDD505-2E9C-101B-9397-08002B2CF9AE}" pid="3" name="GrammarlyDocumentId">
    <vt:lpwstr>3b32fa48d8ad8e536f79cdc10269612f682f97035743a58a1e2f7433d7b547fe</vt:lpwstr>
  </property>
</Properties>
</file>